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7D68F1" w14:textId="77777777" w:rsidR="00A62D44" w:rsidRPr="001D6860" w:rsidRDefault="002C5BEB" w:rsidP="00550DD0">
      <w:pPr>
        <w:pStyle w:val="RVtabletext"/>
        <w:spacing w:before="0" w:after="0"/>
        <w:rPr>
          <w:rFonts w:ascii="Arial" w:eastAsia="思源黑体 CN" w:hAnsi="Arial" w:cs="Arial"/>
          <w:sz w:val="24"/>
          <w:szCs w:val="24"/>
        </w:rPr>
        <w:sectPr w:rsidR="00A62D44" w:rsidRPr="001D6860" w:rsidSect="00A3581C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 w:code="9"/>
          <w:pgMar w:top="567" w:right="851" w:bottom="1843" w:left="851" w:header="510" w:footer="988" w:gutter="0"/>
          <w:cols w:space="708"/>
          <w:docGrid w:linePitch="360"/>
        </w:sectPr>
      </w:pPr>
      <w:r w:rsidRPr="001D6860">
        <w:rPr>
          <w:rFonts w:ascii="Arial" w:eastAsia="思源黑体 CN" w:hAnsi="Arial" w:cs="Arial"/>
          <w:noProof/>
          <w:sz w:val="24"/>
          <w:szCs w:val="24"/>
          <w:lang w:eastAsia="en-AU"/>
        </w:rPr>
        <w:drawing>
          <wp:anchor distT="0" distB="0" distL="114300" distR="114300" simplePos="0" relativeHeight="251658240" behindDoc="1" locked="0" layoutInCell="1" allowOverlap="1" wp14:anchorId="3A1E391D" wp14:editId="3481D1CC">
            <wp:simplePos x="0" y="0"/>
            <wp:positionH relativeFrom="column">
              <wp:posOffset>-547370</wp:posOffset>
            </wp:positionH>
            <wp:positionV relativeFrom="paragraph">
              <wp:posOffset>-367666</wp:posOffset>
            </wp:positionV>
            <wp:extent cx="7572606" cy="2073487"/>
            <wp:effectExtent l="0" t="0" r="0" b="9525"/>
            <wp:wrapNone/>
            <wp:docPr id="2" name="Picture 2" descr="Respect Victoria Preventing family viol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pect Victoria Factsheet Banner Portrait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72606" cy="2073487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:a14="http://schemas.microsoft.com/office/drawing/2010/main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 xmlns:oel="http://schemas.microsoft.com/office/2019/extlst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10247" w:type="dxa"/>
        <w:tblLook w:val="04A0" w:firstRow="1" w:lastRow="0" w:firstColumn="1" w:lastColumn="0" w:noHBand="0" w:noVBand="1"/>
      </w:tblPr>
      <w:tblGrid>
        <w:gridCol w:w="10247"/>
      </w:tblGrid>
      <w:tr w:rsidR="00AD784C" w:rsidRPr="001D6860" w14:paraId="7B471713" w14:textId="77777777" w:rsidTr="000A1AF6">
        <w:trPr>
          <w:trHeight w:val="571"/>
        </w:trPr>
        <w:tc>
          <w:tcPr>
            <w:tcW w:w="10247" w:type="dxa"/>
            <w:shd w:val="clear" w:color="auto" w:fill="auto"/>
            <w:vAlign w:val="bottom"/>
          </w:tcPr>
          <w:p w14:paraId="4BB26DD6" w14:textId="709225D4" w:rsidR="00490A0F" w:rsidRDefault="003B173D" w:rsidP="00E77503">
            <w:pPr>
              <w:pStyle w:val="RVTitle"/>
              <w:rPr>
                <w:rFonts w:eastAsia="思源黑体 CN" w:cs="Arial"/>
                <w:sz w:val="48"/>
                <w:szCs w:val="48"/>
              </w:rPr>
            </w:pPr>
            <w:r w:rsidRPr="001D6860">
              <w:rPr>
                <w:rFonts w:eastAsia="思源黑体 CN" w:cs="Arial" w:hint="eastAsia"/>
                <w:sz w:val="48"/>
                <w:szCs w:val="48"/>
                <w:lang w:eastAsia="zh-CN"/>
              </w:rPr>
              <w:t>尊重女性</w:t>
            </w:r>
            <w:r w:rsidRPr="001D6860">
              <w:rPr>
                <w:rFonts w:eastAsia="思源黑体 CN" w:cs="Arial"/>
                <w:sz w:val="48"/>
                <w:szCs w:val="48"/>
                <w:lang w:eastAsia="zh-CN"/>
              </w:rPr>
              <w:t>:</w:t>
            </w:r>
            <w:r w:rsidR="002D4204" w:rsidRPr="001D6860">
              <w:rPr>
                <w:rFonts w:eastAsia="思源黑体 CN" w:cs="Arial"/>
                <w:sz w:val="48"/>
                <w:szCs w:val="48"/>
              </w:rPr>
              <w:t xml:space="preserve"> </w:t>
            </w:r>
          </w:p>
          <w:p w14:paraId="3801A724" w14:textId="19531F83" w:rsidR="00FE291F" w:rsidRPr="001D6860" w:rsidRDefault="003B173D" w:rsidP="00490A0F">
            <w:pPr>
              <w:pStyle w:val="RVTitle"/>
              <w:ind w:rightChars="-103" w:right="-206"/>
              <w:rPr>
                <w:rFonts w:eastAsia="思源黑体 CN" w:cs="Arial"/>
                <w:sz w:val="48"/>
                <w:szCs w:val="48"/>
              </w:rPr>
            </w:pPr>
            <w:r w:rsidRPr="001D6860">
              <w:rPr>
                <w:rFonts w:eastAsia="思源黑体 CN" w:cs="Arial"/>
                <w:sz w:val="48"/>
                <w:szCs w:val="48"/>
                <w:lang w:eastAsia="zh-CN"/>
              </w:rPr>
              <w:t>“Call It Out</w:t>
            </w:r>
            <w:r>
              <w:rPr>
                <w:rFonts w:eastAsia="思源黑体 CN" w:cs="Arial" w:hint="eastAsia"/>
                <w:sz w:val="48"/>
                <w:szCs w:val="48"/>
                <w:lang w:eastAsia="zh-CN"/>
              </w:rPr>
              <w:t>（发起挑战）</w:t>
            </w:r>
            <w:r w:rsidRPr="001D6860">
              <w:rPr>
                <w:rFonts w:eastAsia="思源黑体 CN" w:cs="Arial"/>
                <w:sz w:val="48"/>
                <w:szCs w:val="48"/>
                <w:lang w:eastAsia="zh-CN"/>
              </w:rPr>
              <w:t xml:space="preserve">” </w:t>
            </w:r>
            <w:r>
              <w:rPr>
                <w:rFonts w:eastAsia="思源黑体 CN" w:cs="Arial" w:hint="eastAsia"/>
                <w:sz w:val="48"/>
                <w:szCs w:val="48"/>
                <w:lang w:eastAsia="zh-CN"/>
              </w:rPr>
              <w:t>活动</w:t>
            </w:r>
          </w:p>
          <w:p w14:paraId="0D2FBBDF" w14:textId="11EB8F7C" w:rsidR="00AD784C" w:rsidRPr="001D6860" w:rsidRDefault="00AD784C" w:rsidP="00550DD0">
            <w:pPr>
              <w:pStyle w:val="RVTitle"/>
              <w:rPr>
                <w:rFonts w:eastAsia="思源黑体 CN" w:cs="Arial"/>
                <w:sz w:val="24"/>
                <w:szCs w:val="24"/>
              </w:rPr>
            </w:pPr>
          </w:p>
        </w:tc>
      </w:tr>
      <w:tr w:rsidR="00AD784C" w:rsidRPr="001D6860" w14:paraId="3A0B5F2C" w14:textId="77777777" w:rsidTr="000A1AF6">
        <w:trPr>
          <w:trHeight w:hRule="exact" w:val="532"/>
        </w:trPr>
        <w:tc>
          <w:tcPr>
            <w:tcW w:w="10247" w:type="dxa"/>
            <w:shd w:val="clear" w:color="auto" w:fill="auto"/>
            <w:tcMar>
              <w:top w:w="170" w:type="dxa"/>
              <w:bottom w:w="510" w:type="dxa"/>
            </w:tcMar>
          </w:tcPr>
          <w:p w14:paraId="714D3587" w14:textId="72085537" w:rsidR="00357B4E" w:rsidRPr="001D6860" w:rsidRDefault="00357B4E" w:rsidP="00550DD0">
            <w:pPr>
              <w:pStyle w:val="RVMainSubheading"/>
              <w:rPr>
                <w:rFonts w:eastAsia="思源黑体 CN" w:cs="Arial"/>
                <w:sz w:val="24"/>
                <w:szCs w:val="24"/>
              </w:rPr>
            </w:pPr>
          </w:p>
        </w:tc>
      </w:tr>
    </w:tbl>
    <w:p w14:paraId="0C100114" w14:textId="22A120B7" w:rsidR="0097226A" w:rsidRPr="001D6860" w:rsidRDefault="003B173D" w:rsidP="006741AE">
      <w:pPr>
        <w:pStyle w:val="Heading1"/>
        <w:rPr>
          <w:rFonts w:eastAsia="思源黑体 CN" w:cs="Arial"/>
        </w:rPr>
      </w:pPr>
      <w:r w:rsidRPr="001D6860">
        <w:rPr>
          <w:rFonts w:eastAsia="思源黑体 CN" w:cs="Arial" w:hint="eastAsia"/>
          <w:lang w:eastAsia="zh-CN"/>
        </w:rPr>
        <w:t>关于本次活动</w:t>
      </w:r>
    </w:p>
    <w:p w14:paraId="2AFEB9D4" w14:textId="5B039BEA" w:rsidR="0028560A" w:rsidRPr="001D6860" w:rsidRDefault="003B173D" w:rsidP="00B54FBA">
      <w:pPr>
        <w:pStyle w:val="DHHSbody"/>
        <w:spacing w:after="0" w:line="22" w:lineRule="atLeast"/>
        <w:rPr>
          <w:rFonts w:eastAsia="思源黑体 CN" w:cs="Arial"/>
          <w:sz w:val="24"/>
          <w:szCs w:val="24"/>
          <w:lang w:val="en-US" w:eastAsia="zh-CN"/>
        </w:rPr>
      </w:pPr>
      <w:r w:rsidRPr="001D6860">
        <w:rPr>
          <w:rFonts w:eastAsia="思源黑体 CN" w:cs="Arial" w:hint="eastAsia"/>
          <w:sz w:val="24"/>
          <w:szCs w:val="24"/>
          <w:lang w:val="en-US" w:eastAsia="zh-CN"/>
        </w:rPr>
        <w:t>男女</w:t>
      </w:r>
      <w:r>
        <w:rPr>
          <w:rFonts w:eastAsia="思源黑体 CN" w:cs="Arial" w:hint="eastAsia"/>
          <w:sz w:val="24"/>
          <w:szCs w:val="24"/>
          <w:lang w:val="en-US" w:eastAsia="zh-CN"/>
        </w:rPr>
        <w:t>应</w:t>
      </w:r>
      <w:r w:rsidRPr="001D6860">
        <w:rPr>
          <w:rFonts w:eastAsia="思源黑体 CN" w:cs="Arial" w:hint="eastAsia"/>
          <w:sz w:val="24"/>
          <w:szCs w:val="24"/>
          <w:lang w:val="en-US" w:eastAsia="zh-CN"/>
        </w:rPr>
        <w:t>享有平等的权利和机会。本次活动</w:t>
      </w:r>
      <w:r>
        <w:rPr>
          <w:rFonts w:eastAsia="思源黑体 CN" w:cs="Arial" w:hint="eastAsia"/>
          <w:sz w:val="24"/>
          <w:szCs w:val="24"/>
          <w:lang w:val="en-US" w:eastAsia="zh-CN"/>
        </w:rPr>
        <w:t>着眼于</w:t>
      </w:r>
      <w:r w:rsidRPr="001D6860">
        <w:rPr>
          <w:rFonts w:eastAsia="思源黑体 CN" w:cs="Arial" w:hint="eastAsia"/>
          <w:sz w:val="24"/>
          <w:szCs w:val="24"/>
          <w:lang w:val="en-US" w:eastAsia="zh-CN"/>
        </w:rPr>
        <w:t>尊重</w:t>
      </w:r>
      <w:r w:rsidRPr="001D6860">
        <w:rPr>
          <w:rFonts w:eastAsia="思源黑体 CN" w:cs="Arial"/>
          <w:sz w:val="24"/>
          <w:szCs w:val="24"/>
          <w:lang w:val="en-US" w:eastAsia="zh-CN"/>
        </w:rPr>
        <w:t>——</w:t>
      </w:r>
      <w:r w:rsidR="00BB5D8E">
        <w:rPr>
          <w:rFonts w:eastAsia="思源黑体 CN" w:cs="Arial" w:hint="eastAsia"/>
          <w:sz w:val="24"/>
          <w:szCs w:val="24"/>
          <w:lang w:val="en-US" w:eastAsia="zh-CN"/>
        </w:rPr>
        <w:t>这是</w:t>
      </w:r>
      <w:r>
        <w:rPr>
          <w:rFonts w:eastAsia="思源黑体 CN" w:cs="Arial" w:hint="eastAsia"/>
          <w:sz w:val="24"/>
          <w:szCs w:val="24"/>
          <w:lang w:val="en-US" w:eastAsia="zh-CN"/>
        </w:rPr>
        <w:t>用以推动</w:t>
      </w:r>
      <w:r w:rsidRPr="001D6860">
        <w:rPr>
          <w:rFonts w:eastAsia="思源黑体 CN" w:cs="Arial" w:hint="eastAsia"/>
          <w:sz w:val="24"/>
          <w:szCs w:val="24"/>
          <w:lang w:val="en-US" w:eastAsia="zh-CN"/>
        </w:rPr>
        <w:t>两性平等</w:t>
      </w:r>
      <w:r>
        <w:rPr>
          <w:rFonts w:eastAsia="思源黑体 CN" w:cs="Arial" w:hint="eastAsia"/>
          <w:sz w:val="24"/>
          <w:szCs w:val="24"/>
          <w:lang w:val="en-US" w:eastAsia="zh-CN"/>
        </w:rPr>
        <w:t>的</w:t>
      </w:r>
      <w:r w:rsidRPr="001D6860">
        <w:rPr>
          <w:rFonts w:eastAsia="思源黑体 CN" w:cs="Arial" w:hint="eastAsia"/>
          <w:sz w:val="24"/>
          <w:szCs w:val="24"/>
          <w:lang w:val="en-US" w:eastAsia="zh-CN"/>
        </w:rPr>
        <w:t>最重要</w:t>
      </w:r>
      <w:r>
        <w:rPr>
          <w:rFonts w:eastAsia="思源黑体 CN" w:cs="Arial" w:hint="eastAsia"/>
          <w:sz w:val="24"/>
          <w:szCs w:val="24"/>
          <w:lang w:val="en-US" w:eastAsia="zh-CN"/>
        </w:rPr>
        <w:t>的</w:t>
      </w:r>
      <w:r w:rsidRPr="001D6860">
        <w:rPr>
          <w:rFonts w:eastAsia="思源黑体 CN" w:cs="Arial" w:hint="eastAsia"/>
          <w:sz w:val="24"/>
          <w:szCs w:val="24"/>
          <w:lang w:val="en-US" w:eastAsia="zh-CN"/>
        </w:rPr>
        <w:t>工具。</w:t>
      </w:r>
      <w:r w:rsidR="00F26032">
        <w:rPr>
          <w:rFonts w:eastAsia="思源黑体 CN" w:cs="Arial" w:hint="eastAsia"/>
          <w:sz w:val="24"/>
          <w:szCs w:val="24"/>
          <w:lang w:val="en-US" w:eastAsia="zh-CN"/>
        </w:rPr>
        <w:t>它</w:t>
      </w:r>
      <w:r>
        <w:rPr>
          <w:rFonts w:eastAsia="思源黑体 CN" w:cs="Arial" w:hint="eastAsia"/>
          <w:sz w:val="24"/>
          <w:szCs w:val="24"/>
          <w:lang w:val="en-US" w:eastAsia="zh-CN"/>
        </w:rPr>
        <w:t>需要</w:t>
      </w:r>
      <w:r w:rsidRPr="001D6860">
        <w:rPr>
          <w:rFonts w:eastAsia="思源黑体 CN" w:cs="Arial" w:hint="eastAsia"/>
          <w:sz w:val="24"/>
          <w:szCs w:val="24"/>
          <w:lang w:val="en-US" w:eastAsia="zh-CN"/>
        </w:rPr>
        <w:t>维州</w:t>
      </w:r>
      <w:r w:rsidR="004A4EEA">
        <w:rPr>
          <w:rFonts w:eastAsia="思源黑体 CN" w:cs="Arial" w:hint="eastAsia"/>
          <w:sz w:val="24"/>
          <w:szCs w:val="24"/>
          <w:lang w:val="en-US" w:eastAsia="zh-CN"/>
        </w:rPr>
        <w:t>社区</w:t>
      </w:r>
      <w:r w:rsidRPr="001D6860">
        <w:rPr>
          <w:rFonts w:eastAsia="思源黑体 CN" w:cs="Arial" w:hint="eastAsia"/>
          <w:sz w:val="24"/>
          <w:szCs w:val="24"/>
          <w:lang w:val="en-US" w:eastAsia="zh-CN"/>
        </w:rPr>
        <w:t>思考尊重本身</w:t>
      </w:r>
      <w:r>
        <w:rPr>
          <w:rFonts w:eastAsia="思源黑体 CN" w:cs="Arial" w:hint="eastAsia"/>
          <w:sz w:val="24"/>
          <w:szCs w:val="24"/>
          <w:lang w:val="en-US" w:eastAsia="zh-CN"/>
        </w:rPr>
        <w:t>的意义</w:t>
      </w:r>
      <w:r w:rsidRPr="001D6860">
        <w:rPr>
          <w:rFonts w:eastAsia="思源黑体 CN" w:cs="Arial" w:hint="eastAsia"/>
          <w:sz w:val="24"/>
          <w:szCs w:val="24"/>
          <w:lang w:val="en-US" w:eastAsia="zh-CN"/>
        </w:rPr>
        <w:t>，在家庭关系中如何体现，以及如何尊重他人。</w:t>
      </w:r>
      <w:r w:rsidR="00661892" w:rsidRPr="001D6860">
        <w:rPr>
          <w:rFonts w:eastAsia="思源黑体 CN" w:cs="Arial"/>
          <w:sz w:val="24"/>
          <w:szCs w:val="24"/>
          <w:lang w:val="en-US" w:eastAsia="zh-CN"/>
        </w:rPr>
        <w:t xml:space="preserve"> </w:t>
      </w:r>
    </w:p>
    <w:p w14:paraId="5FA24E1A" w14:textId="1C935737" w:rsidR="00B54FBA" w:rsidRPr="001D6860" w:rsidRDefault="00B54FBA" w:rsidP="00B54FBA">
      <w:pPr>
        <w:pStyle w:val="DHHSbody"/>
        <w:spacing w:after="0" w:line="22" w:lineRule="atLeast"/>
        <w:rPr>
          <w:rFonts w:eastAsia="思源黑体 CN" w:cs="Arial"/>
          <w:sz w:val="24"/>
          <w:szCs w:val="24"/>
          <w:lang w:val="en-US" w:eastAsia="zh-CN"/>
        </w:rPr>
      </w:pPr>
    </w:p>
    <w:p w14:paraId="0066B32C" w14:textId="037C657E" w:rsidR="009A076D" w:rsidRPr="001D6860" w:rsidRDefault="003B173D" w:rsidP="006741AE">
      <w:pPr>
        <w:pStyle w:val="Heading1"/>
        <w:rPr>
          <w:rFonts w:eastAsia="思源黑体 CN" w:cs="Arial"/>
          <w:lang w:val="en-US" w:eastAsia="zh-CN"/>
        </w:rPr>
      </w:pPr>
      <w:r>
        <w:rPr>
          <w:rFonts w:eastAsia="思源黑体 CN" w:cs="Arial" w:hint="eastAsia"/>
          <w:lang w:eastAsia="zh-CN"/>
        </w:rPr>
        <w:t>对女性</w:t>
      </w:r>
      <w:r w:rsidR="00981145">
        <w:rPr>
          <w:rFonts w:eastAsia="思源黑体 CN" w:cs="Arial" w:hint="eastAsia"/>
          <w:lang w:eastAsia="zh-CN"/>
        </w:rPr>
        <w:t>的</w:t>
      </w:r>
      <w:r w:rsidRPr="001D6860">
        <w:rPr>
          <w:rFonts w:eastAsia="思源黑体 CN" w:cs="Arial" w:hint="eastAsia"/>
          <w:lang w:eastAsia="zh-CN"/>
        </w:rPr>
        <w:t>不尊重如何</w:t>
      </w:r>
      <w:r>
        <w:rPr>
          <w:rFonts w:eastAsia="思源黑体 CN" w:cs="Arial" w:hint="eastAsia"/>
          <w:lang w:eastAsia="zh-CN"/>
        </w:rPr>
        <w:t>能致使</w:t>
      </w:r>
      <w:r w:rsidRPr="001D6860">
        <w:rPr>
          <w:rFonts w:eastAsia="思源黑体 CN" w:cs="Arial" w:hint="eastAsia"/>
          <w:lang w:eastAsia="zh-CN"/>
        </w:rPr>
        <w:t>妇女</w:t>
      </w:r>
      <w:r>
        <w:rPr>
          <w:rFonts w:eastAsia="思源黑体 CN" w:cs="Arial" w:hint="eastAsia"/>
          <w:lang w:eastAsia="zh-CN"/>
        </w:rPr>
        <w:t>遭受</w:t>
      </w:r>
      <w:r w:rsidRPr="001D6860">
        <w:rPr>
          <w:rFonts w:eastAsia="思源黑体 CN" w:cs="Arial" w:hint="eastAsia"/>
          <w:lang w:eastAsia="zh-CN"/>
        </w:rPr>
        <w:t>暴力</w:t>
      </w:r>
    </w:p>
    <w:p w14:paraId="67B70FFE" w14:textId="0B4EC3FD" w:rsidR="00D42046" w:rsidRPr="001D6860" w:rsidRDefault="003B173D" w:rsidP="00CD3742">
      <w:pPr>
        <w:pStyle w:val="DHHSbody"/>
        <w:spacing w:after="0" w:line="22" w:lineRule="atLeast"/>
        <w:rPr>
          <w:rFonts w:eastAsia="思源黑体 CN" w:cs="Arial"/>
          <w:sz w:val="24"/>
          <w:szCs w:val="24"/>
          <w:lang w:val="en-US" w:eastAsia="zh-CN"/>
        </w:rPr>
      </w:pPr>
      <w:r w:rsidRPr="001D6860">
        <w:rPr>
          <w:rFonts w:eastAsia="思源黑体 CN" w:cs="Arial" w:hint="eastAsia"/>
          <w:sz w:val="24"/>
          <w:szCs w:val="24"/>
          <w:lang w:val="en-US" w:eastAsia="zh-CN"/>
        </w:rPr>
        <w:t>并非所有的不尊重都以暴力结束，但所有针对女性的暴力都始于不尊重。研究表明，对女性持有不尊重</w:t>
      </w:r>
      <w:r>
        <w:rPr>
          <w:rFonts w:eastAsia="思源黑体 CN" w:cs="Arial" w:hint="eastAsia"/>
          <w:sz w:val="24"/>
          <w:szCs w:val="24"/>
          <w:lang w:val="en-US" w:eastAsia="zh-CN"/>
        </w:rPr>
        <w:t>看法</w:t>
      </w:r>
      <w:r w:rsidRPr="001D6860">
        <w:rPr>
          <w:rFonts w:eastAsia="思源黑体 CN" w:cs="Arial" w:hint="eastAsia"/>
          <w:sz w:val="24"/>
          <w:szCs w:val="24"/>
          <w:lang w:val="en-US" w:eastAsia="zh-CN"/>
        </w:rPr>
        <w:t>的</w:t>
      </w:r>
      <w:r w:rsidR="00DE1A1B">
        <w:rPr>
          <w:rFonts w:eastAsia="思源黑体 CN" w:cs="Arial" w:hint="eastAsia"/>
          <w:sz w:val="24"/>
          <w:szCs w:val="24"/>
          <w:lang w:val="en-US" w:eastAsia="zh-CN"/>
        </w:rPr>
        <w:t>男性</w:t>
      </w:r>
      <w:r w:rsidRPr="001D6860">
        <w:rPr>
          <w:rFonts w:eastAsia="思源黑体 CN" w:cs="Arial" w:hint="eastAsia"/>
          <w:sz w:val="24"/>
          <w:szCs w:val="24"/>
          <w:lang w:val="en-US" w:eastAsia="zh-CN"/>
        </w:rPr>
        <w:t>更有可能对女性实施暴力行为。向那些不尊重女性的言行发起挑战是每个人的责任。</w:t>
      </w:r>
      <w:r w:rsidR="0065323C" w:rsidRPr="001D6860">
        <w:rPr>
          <w:rFonts w:eastAsia="思源黑体 CN" w:cs="Arial"/>
          <w:sz w:val="24"/>
          <w:szCs w:val="24"/>
          <w:lang w:val="en-US" w:eastAsia="zh-CN"/>
        </w:rPr>
        <w:br/>
      </w:r>
      <w:r w:rsidR="002109D8" w:rsidRPr="001D6860">
        <w:rPr>
          <w:rFonts w:eastAsia="思源黑体 CN" w:cs="Arial"/>
          <w:sz w:val="24"/>
          <w:szCs w:val="24"/>
          <w:lang w:val="en-US" w:eastAsia="zh-CN"/>
        </w:rPr>
        <w:t xml:space="preserve"> </w:t>
      </w:r>
    </w:p>
    <w:p w14:paraId="1F89887F" w14:textId="242767F3" w:rsidR="00CD59BB" w:rsidRPr="001D6860" w:rsidRDefault="003B173D" w:rsidP="003D73FE">
      <w:pPr>
        <w:pStyle w:val="Heading1"/>
        <w:rPr>
          <w:rFonts w:eastAsia="思源黑体 CN" w:cs="Arial"/>
          <w:lang w:eastAsia="zh-CN"/>
        </w:rPr>
      </w:pPr>
      <w:r w:rsidRPr="001D6860">
        <w:rPr>
          <w:rFonts w:eastAsia="思源黑体 CN" w:cs="Arial" w:hint="eastAsia"/>
          <w:lang w:eastAsia="zh-CN"/>
        </w:rPr>
        <w:t>不尊重女性的样例</w:t>
      </w:r>
    </w:p>
    <w:p w14:paraId="7C770ACD" w14:textId="7D931E5A" w:rsidR="00B5121E" w:rsidRPr="001D6860" w:rsidRDefault="003B173D" w:rsidP="00CD59BB">
      <w:pPr>
        <w:rPr>
          <w:rFonts w:eastAsia="思源黑体 CN" w:cs="Arial"/>
          <w:sz w:val="24"/>
          <w:szCs w:val="24"/>
          <w:lang w:eastAsia="zh-CN"/>
        </w:rPr>
      </w:pPr>
      <w:r w:rsidRPr="001D6860">
        <w:rPr>
          <w:rFonts w:eastAsia="思源黑体 CN" w:cs="Arial" w:hint="eastAsia"/>
          <w:sz w:val="24"/>
          <w:szCs w:val="24"/>
          <w:lang w:eastAsia="zh-CN"/>
        </w:rPr>
        <w:t>以下是一些不尊重女性的例子</w:t>
      </w:r>
      <w:r w:rsidRPr="001D6860">
        <w:rPr>
          <w:rFonts w:eastAsia="思源黑体 CN" w:cs="Arial"/>
          <w:sz w:val="24"/>
          <w:szCs w:val="24"/>
          <w:lang w:eastAsia="zh-CN"/>
        </w:rPr>
        <w:t>:</w:t>
      </w:r>
      <w:r w:rsidR="003D73FE" w:rsidRPr="001D6860">
        <w:rPr>
          <w:rFonts w:eastAsia="思源黑体 CN" w:cs="Arial"/>
          <w:sz w:val="24"/>
          <w:szCs w:val="24"/>
          <w:lang w:eastAsia="zh-CN"/>
        </w:rPr>
        <w:t xml:space="preserve"> </w:t>
      </w:r>
    </w:p>
    <w:p w14:paraId="11B6D0D3" w14:textId="77777777" w:rsidR="007F4A32" w:rsidRPr="001D6860" w:rsidRDefault="007F4A32" w:rsidP="00CD59BB">
      <w:pPr>
        <w:rPr>
          <w:rFonts w:eastAsia="思源黑体 CN" w:cs="Arial"/>
          <w:b/>
          <w:bCs/>
          <w:sz w:val="24"/>
          <w:szCs w:val="24"/>
          <w:lang w:eastAsia="zh-CN"/>
        </w:rPr>
      </w:pPr>
    </w:p>
    <w:p w14:paraId="6FEB68FA" w14:textId="4B3636B8" w:rsidR="007F4A32" w:rsidRPr="001D6860" w:rsidRDefault="003B173D" w:rsidP="007F4A32">
      <w:pPr>
        <w:rPr>
          <w:rFonts w:eastAsia="思源黑体 CN" w:cs="Arial"/>
          <w:b/>
          <w:bCs/>
          <w:sz w:val="24"/>
          <w:szCs w:val="24"/>
        </w:rPr>
      </w:pPr>
      <w:r w:rsidRPr="001D6860">
        <w:rPr>
          <w:rFonts w:eastAsia="思源黑体 CN" w:cs="Arial" w:hint="eastAsia"/>
          <w:b/>
          <w:bCs/>
          <w:sz w:val="24"/>
          <w:szCs w:val="24"/>
          <w:lang w:eastAsia="zh-CN"/>
        </w:rPr>
        <w:t>在</w:t>
      </w:r>
      <w:r w:rsidR="00D603A3">
        <w:rPr>
          <w:rFonts w:eastAsia="思源黑体 CN" w:cs="Arial" w:hint="eastAsia"/>
          <w:b/>
          <w:bCs/>
          <w:sz w:val="24"/>
          <w:szCs w:val="24"/>
          <w:lang w:eastAsia="zh-CN"/>
        </w:rPr>
        <w:t>社区</w:t>
      </w:r>
      <w:r w:rsidRPr="001D6860">
        <w:rPr>
          <w:rFonts w:eastAsia="思源黑体 CN" w:cs="Arial" w:hint="eastAsia"/>
          <w:b/>
          <w:bCs/>
          <w:sz w:val="24"/>
          <w:szCs w:val="24"/>
          <w:lang w:eastAsia="zh-CN"/>
        </w:rPr>
        <w:t>中</w:t>
      </w:r>
    </w:p>
    <w:p w14:paraId="7541AFCF" w14:textId="24166C9C" w:rsidR="007F4A32" w:rsidRPr="001D6860" w:rsidRDefault="003B173D" w:rsidP="004A00D3">
      <w:pPr>
        <w:pStyle w:val="ListParagraph"/>
        <w:numPr>
          <w:ilvl w:val="0"/>
          <w:numId w:val="18"/>
        </w:numPr>
        <w:rPr>
          <w:rFonts w:eastAsia="思源黑体 CN" w:cs="Arial"/>
          <w:b/>
          <w:bCs/>
          <w:sz w:val="24"/>
          <w:szCs w:val="24"/>
          <w:lang w:eastAsia="zh-CN"/>
        </w:rPr>
      </w:pPr>
      <w:r>
        <w:rPr>
          <w:rFonts w:eastAsia="思源黑体 CN" w:cs="Arial" w:hint="eastAsia"/>
          <w:sz w:val="24"/>
          <w:szCs w:val="24"/>
          <w:lang w:eastAsia="zh-CN"/>
        </w:rPr>
        <w:t>将</w:t>
      </w:r>
      <w:r w:rsidRPr="001D6860">
        <w:rPr>
          <w:rFonts w:eastAsia="思源黑体 CN" w:cs="Arial" w:hint="eastAsia"/>
          <w:sz w:val="24"/>
          <w:szCs w:val="24"/>
          <w:lang w:eastAsia="zh-CN"/>
        </w:rPr>
        <w:t>性别</w:t>
      </w:r>
      <w:r>
        <w:rPr>
          <w:rFonts w:eastAsia="思源黑体 CN" w:cs="Arial" w:hint="eastAsia"/>
          <w:sz w:val="24"/>
          <w:szCs w:val="24"/>
          <w:lang w:eastAsia="zh-CN"/>
        </w:rPr>
        <w:t>用作</w:t>
      </w:r>
      <w:r w:rsidRPr="001D6860">
        <w:rPr>
          <w:rFonts w:eastAsia="思源黑体 CN" w:cs="Arial" w:hint="eastAsia"/>
          <w:sz w:val="24"/>
          <w:szCs w:val="24"/>
          <w:lang w:eastAsia="zh-CN"/>
        </w:rPr>
        <w:t>侮辱</w:t>
      </w:r>
      <w:r>
        <w:rPr>
          <w:rFonts w:eastAsia="思源黑体 CN" w:cs="Arial" w:hint="eastAsia"/>
          <w:sz w:val="24"/>
          <w:szCs w:val="24"/>
          <w:lang w:eastAsia="zh-CN"/>
        </w:rPr>
        <w:t>他</w:t>
      </w:r>
      <w:r w:rsidRPr="001D6860">
        <w:rPr>
          <w:rFonts w:eastAsia="思源黑体 CN" w:cs="Arial" w:hint="eastAsia"/>
          <w:sz w:val="24"/>
          <w:szCs w:val="24"/>
          <w:lang w:eastAsia="zh-CN"/>
        </w:rPr>
        <w:t>人的方式（例如</w:t>
      </w:r>
      <w:r w:rsidRPr="001D6860">
        <w:rPr>
          <w:rFonts w:eastAsia="思源黑体 CN" w:cs="Arial"/>
          <w:sz w:val="24"/>
          <w:szCs w:val="24"/>
          <w:lang w:eastAsia="zh-CN"/>
        </w:rPr>
        <w:t>“</w:t>
      </w:r>
      <w:r w:rsidRPr="001D6860">
        <w:rPr>
          <w:rFonts w:eastAsia="思源黑体 CN" w:cs="Arial" w:hint="eastAsia"/>
          <w:sz w:val="24"/>
          <w:szCs w:val="24"/>
          <w:lang w:eastAsia="zh-CN"/>
        </w:rPr>
        <w:t>哭得跟个女孩似的</w:t>
      </w:r>
      <w:r w:rsidRPr="001D6860">
        <w:rPr>
          <w:rFonts w:eastAsia="思源黑体 CN" w:cs="Arial"/>
          <w:sz w:val="24"/>
          <w:szCs w:val="24"/>
          <w:lang w:eastAsia="zh-CN"/>
        </w:rPr>
        <w:t>”</w:t>
      </w:r>
      <w:r w:rsidRPr="001D6860">
        <w:rPr>
          <w:rFonts w:eastAsia="思源黑体 CN" w:cs="Arial" w:hint="eastAsia"/>
          <w:sz w:val="24"/>
          <w:szCs w:val="24"/>
          <w:lang w:eastAsia="zh-CN"/>
        </w:rPr>
        <w:t>）</w:t>
      </w:r>
    </w:p>
    <w:p w14:paraId="025E8919" w14:textId="5A9F0A2F" w:rsidR="007278A9" w:rsidRPr="001D6860" w:rsidRDefault="003B173D" w:rsidP="004A00D3">
      <w:pPr>
        <w:pStyle w:val="ListParagraph"/>
        <w:numPr>
          <w:ilvl w:val="0"/>
          <w:numId w:val="18"/>
        </w:numPr>
        <w:rPr>
          <w:rFonts w:eastAsia="思源黑体 CN" w:cs="Arial"/>
          <w:b/>
          <w:bCs/>
          <w:sz w:val="24"/>
          <w:szCs w:val="24"/>
          <w:lang w:eastAsia="zh-CN"/>
        </w:rPr>
      </w:pPr>
      <w:r w:rsidRPr="001D6860">
        <w:rPr>
          <w:rFonts w:eastAsia="思源黑体 CN" w:cs="Arial" w:hint="eastAsia"/>
          <w:sz w:val="24"/>
          <w:szCs w:val="24"/>
          <w:lang w:eastAsia="zh-CN"/>
        </w:rPr>
        <w:t>盯着女性看，或发表可能让她</w:t>
      </w:r>
      <w:r>
        <w:rPr>
          <w:rFonts w:eastAsia="思源黑体 CN" w:cs="Arial" w:hint="eastAsia"/>
          <w:sz w:val="24"/>
          <w:szCs w:val="24"/>
          <w:lang w:eastAsia="zh-CN"/>
        </w:rPr>
        <w:t>感到不适的言论</w:t>
      </w:r>
    </w:p>
    <w:p w14:paraId="6CDC58F6" w14:textId="0E789623" w:rsidR="00265467" w:rsidRPr="001D6860" w:rsidRDefault="003B173D" w:rsidP="004A00D3">
      <w:pPr>
        <w:pStyle w:val="ListParagraph"/>
        <w:numPr>
          <w:ilvl w:val="0"/>
          <w:numId w:val="18"/>
        </w:numPr>
        <w:rPr>
          <w:rFonts w:eastAsia="思源黑体 CN" w:cs="Arial"/>
          <w:b/>
          <w:bCs/>
          <w:sz w:val="24"/>
          <w:szCs w:val="24"/>
          <w:lang w:eastAsia="zh-CN"/>
        </w:rPr>
      </w:pPr>
      <w:r w:rsidRPr="001D6860">
        <w:rPr>
          <w:rFonts w:eastAsia="思源黑体 CN" w:cs="Arial" w:hint="eastAsia"/>
          <w:sz w:val="24"/>
          <w:szCs w:val="24"/>
          <w:lang w:eastAsia="zh-CN"/>
        </w:rPr>
        <w:t>当您的朋友</w:t>
      </w:r>
      <w:r>
        <w:rPr>
          <w:rFonts w:eastAsia="思源黑体 CN" w:cs="Arial" w:hint="eastAsia"/>
          <w:sz w:val="24"/>
          <w:szCs w:val="24"/>
          <w:lang w:eastAsia="zh-CN"/>
        </w:rPr>
        <w:t>发表不尊重其伴侣的言论或对其伴侣讲话的方式不尊重人</w:t>
      </w:r>
    </w:p>
    <w:p w14:paraId="6D2F5A3E" w14:textId="681CDA91" w:rsidR="00265467" w:rsidRPr="001D6860" w:rsidRDefault="003B173D" w:rsidP="004A00D3">
      <w:pPr>
        <w:pStyle w:val="ListParagraph"/>
        <w:numPr>
          <w:ilvl w:val="0"/>
          <w:numId w:val="18"/>
        </w:numPr>
        <w:rPr>
          <w:rFonts w:eastAsia="思源黑体 CN" w:cs="Arial"/>
          <w:b/>
          <w:bCs/>
          <w:sz w:val="24"/>
          <w:szCs w:val="24"/>
          <w:lang w:eastAsia="zh-CN"/>
        </w:rPr>
      </w:pPr>
      <w:r w:rsidRPr="001D6860">
        <w:rPr>
          <w:rFonts w:eastAsia="思源黑体 CN" w:cs="Arial" w:hint="eastAsia"/>
          <w:sz w:val="24"/>
          <w:szCs w:val="24"/>
          <w:lang w:eastAsia="zh-CN"/>
        </w:rPr>
        <w:t>发表</w:t>
      </w:r>
      <w:r>
        <w:rPr>
          <w:rFonts w:eastAsia="思源黑体 CN" w:cs="Arial" w:hint="eastAsia"/>
          <w:sz w:val="24"/>
          <w:szCs w:val="24"/>
          <w:lang w:eastAsia="zh-CN"/>
        </w:rPr>
        <w:t>有关</w:t>
      </w:r>
      <w:r w:rsidRPr="001D6860">
        <w:rPr>
          <w:rFonts w:eastAsia="思源黑体 CN" w:cs="Arial" w:hint="eastAsia"/>
          <w:sz w:val="24"/>
          <w:szCs w:val="24"/>
          <w:lang w:eastAsia="zh-CN"/>
        </w:rPr>
        <w:t>女性不擅长体育或其它传统</w:t>
      </w:r>
      <w:r w:rsidRPr="001D6860">
        <w:rPr>
          <w:rFonts w:eastAsia="思源黑体 CN" w:cs="Arial"/>
          <w:sz w:val="24"/>
          <w:szCs w:val="24"/>
          <w:lang w:eastAsia="zh-CN"/>
        </w:rPr>
        <w:t>“</w:t>
      </w:r>
      <w:r w:rsidRPr="001D6860">
        <w:rPr>
          <w:rFonts w:eastAsia="思源黑体 CN" w:cs="Arial" w:hint="eastAsia"/>
          <w:sz w:val="24"/>
          <w:szCs w:val="24"/>
          <w:lang w:eastAsia="zh-CN"/>
        </w:rPr>
        <w:t>男性</w:t>
      </w:r>
      <w:r w:rsidRPr="001D6860">
        <w:rPr>
          <w:rFonts w:eastAsia="思源黑体 CN" w:cs="Arial"/>
          <w:sz w:val="24"/>
          <w:szCs w:val="24"/>
          <w:lang w:eastAsia="zh-CN"/>
        </w:rPr>
        <w:t>”</w:t>
      </w:r>
      <w:r w:rsidRPr="001D6860">
        <w:rPr>
          <w:rFonts w:eastAsia="思源黑体 CN" w:cs="Arial" w:hint="eastAsia"/>
          <w:sz w:val="24"/>
          <w:szCs w:val="24"/>
          <w:lang w:eastAsia="zh-CN"/>
        </w:rPr>
        <w:t>运动的</w:t>
      </w:r>
      <w:r>
        <w:rPr>
          <w:rFonts w:eastAsia="思源黑体 CN" w:cs="Arial" w:hint="eastAsia"/>
          <w:sz w:val="24"/>
          <w:szCs w:val="24"/>
          <w:lang w:eastAsia="zh-CN"/>
        </w:rPr>
        <w:t>言论</w:t>
      </w:r>
      <w:r w:rsidR="00B63C8B" w:rsidRPr="001D6860">
        <w:rPr>
          <w:rFonts w:eastAsia="思源黑体 CN" w:cs="Arial"/>
          <w:sz w:val="24"/>
          <w:szCs w:val="24"/>
          <w:lang w:eastAsia="zh-CN"/>
        </w:rPr>
        <w:t xml:space="preserve"> </w:t>
      </w:r>
    </w:p>
    <w:p w14:paraId="1DBD8A38" w14:textId="77777777" w:rsidR="00850D47" w:rsidRPr="001D6860" w:rsidRDefault="00850D47" w:rsidP="00850D47">
      <w:pPr>
        <w:rPr>
          <w:rFonts w:eastAsia="思源黑体 CN" w:cs="Arial"/>
          <w:b/>
          <w:bCs/>
          <w:sz w:val="24"/>
          <w:szCs w:val="24"/>
          <w:lang w:eastAsia="zh-CN"/>
        </w:rPr>
      </w:pPr>
    </w:p>
    <w:p w14:paraId="6F2BB349" w14:textId="4F4F0D6D" w:rsidR="00850D47" w:rsidRPr="001D6860" w:rsidRDefault="003B173D" w:rsidP="00850D47">
      <w:pPr>
        <w:rPr>
          <w:rFonts w:eastAsia="思源黑体 CN" w:cs="Arial"/>
          <w:b/>
          <w:bCs/>
          <w:sz w:val="24"/>
          <w:szCs w:val="24"/>
        </w:rPr>
      </w:pPr>
      <w:r w:rsidRPr="001D6860">
        <w:rPr>
          <w:rFonts w:eastAsia="思源黑体 CN" w:cs="Arial" w:hint="eastAsia"/>
          <w:b/>
          <w:bCs/>
          <w:sz w:val="24"/>
          <w:szCs w:val="24"/>
          <w:lang w:eastAsia="zh-CN"/>
        </w:rPr>
        <w:t>在工作场所中</w:t>
      </w:r>
    </w:p>
    <w:p w14:paraId="525515AC" w14:textId="78DB491A" w:rsidR="002D6E0B" w:rsidRPr="001D6860" w:rsidRDefault="003B173D" w:rsidP="004A00D3">
      <w:pPr>
        <w:pStyle w:val="ListParagraph"/>
        <w:numPr>
          <w:ilvl w:val="0"/>
          <w:numId w:val="18"/>
        </w:numPr>
        <w:rPr>
          <w:rFonts w:eastAsia="思源黑体 CN" w:cs="Arial"/>
          <w:b/>
          <w:bCs/>
          <w:sz w:val="24"/>
          <w:szCs w:val="24"/>
          <w:lang w:eastAsia="zh-CN"/>
        </w:rPr>
      </w:pPr>
      <w:r w:rsidRPr="001D6860">
        <w:rPr>
          <w:rFonts w:eastAsia="思源黑体 CN" w:cs="Arial" w:hint="eastAsia"/>
          <w:sz w:val="24"/>
          <w:szCs w:val="24"/>
          <w:lang w:eastAsia="zh-CN"/>
        </w:rPr>
        <w:t>基于女性的性别而预设她拥有或不拥有某些技能</w:t>
      </w:r>
    </w:p>
    <w:p w14:paraId="03F60B0E" w14:textId="04522641" w:rsidR="006E78BF" w:rsidRPr="001D6860" w:rsidRDefault="003B173D" w:rsidP="004A00D3">
      <w:pPr>
        <w:pStyle w:val="ListParagraph"/>
        <w:numPr>
          <w:ilvl w:val="0"/>
          <w:numId w:val="18"/>
        </w:numPr>
        <w:rPr>
          <w:rFonts w:eastAsia="思源黑体 CN" w:cs="Arial"/>
          <w:b/>
          <w:bCs/>
          <w:sz w:val="24"/>
          <w:szCs w:val="24"/>
        </w:rPr>
      </w:pPr>
      <w:r w:rsidRPr="001D6860">
        <w:rPr>
          <w:rFonts w:eastAsia="思源黑体 CN" w:cs="Arial" w:hint="eastAsia"/>
          <w:sz w:val="24"/>
          <w:szCs w:val="24"/>
          <w:lang w:eastAsia="zh-CN"/>
        </w:rPr>
        <w:t>与同事分享不</w:t>
      </w:r>
      <w:r>
        <w:rPr>
          <w:rFonts w:eastAsia="思源黑体 CN" w:cs="Arial" w:hint="eastAsia"/>
          <w:sz w:val="24"/>
          <w:szCs w:val="24"/>
          <w:lang w:eastAsia="zh-CN"/>
        </w:rPr>
        <w:t>当</w:t>
      </w:r>
      <w:r w:rsidR="00981145">
        <w:rPr>
          <w:rFonts w:eastAsia="思源黑体 CN" w:cs="Arial" w:hint="eastAsia"/>
          <w:sz w:val="24"/>
          <w:szCs w:val="24"/>
          <w:lang w:eastAsia="zh-CN"/>
        </w:rPr>
        <w:t>图片</w:t>
      </w:r>
    </w:p>
    <w:p w14:paraId="14DC7467" w14:textId="33869EA8" w:rsidR="006E78BF" w:rsidRPr="001D6860" w:rsidRDefault="003B173D" w:rsidP="004A00D3">
      <w:pPr>
        <w:pStyle w:val="ListParagraph"/>
        <w:numPr>
          <w:ilvl w:val="0"/>
          <w:numId w:val="18"/>
        </w:numPr>
        <w:rPr>
          <w:rFonts w:eastAsia="思源黑体 CN" w:cs="Arial"/>
          <w:b/>
          <w:bCs/>
          <w:sz w:val="24"/>
          <w:szCs w:val="24"/>
        </w:rPr>
      </w:pPr>
      <w:r w:rsidRPr="001D6860">
        <w:rPr>
          <w:rFonts w:eastAsia="思源黑体 CN" w:cs="Arial" w:hint="eastAsia"/>
          <w:sz w:val="24"/>
          <w:szCs w:val="24"/>
          <w:lang w:eastAsia="zh-CN"/>
        </w:rPr>
        <w:t>发表色情</w:t>
      </w:r>
      <w:r>
        <w:rPr>
          <w:rFonts w:eastAsia="思源黑体 CN" w:cs="Arial" w:hint="eastAsia"/>
          <w:sz w:val="24"/>
          <w:szCs w:val="24"/>
          <w:lang w:eastAsia="zh-CN"/>
        </w:rPr>
        <w:t>言论</w:t>
      </w:r>
      <w:r w:rsidRPr="001D6860">
        <w:rPr>
          <w:rFonts w:eastAsia="思源黑体 CN" w:cs="Arial" w:hint="eastAsia"/>
          <w:sz w:val="24"/>
          <w:szCs w:val="24"/>
          <w:lang w:eastAsia="zh-CN"/>
        </w:rPr>
        <w:t>或笑话</w:t>
      </w:r>
    </w:p>
    <w:p w14:paraId="04B30B1B" w14:textId="39E40A33" w:rsidR="00EA60F3" w:rsidRPr="001D6860" w:rsidRDefault="003B173D" w:rsidP="00CD3742">
      <w:pPr>
        <w:pStyle w:val="ListParagraph"/>
        <w:numPr>
          <w:ilvl w:val="0"/>
          <w:numId w:val="18"/>
        </w:numPr>
        <w:rPr>
          <w:rFonts w:eastAsia="思源黑体 CN" w:cs="Arial"/>
          <w:b/>
          <w:bCs/>
          <w:sz w:val="24"/>
          <w:szCs w:val="24"/>
          <w:lang w:eastAsia="zh-CN"/>
        </w:rPr>
      </w:pPr>
      <w:r w:rsidRPr="001D6860">
        <w:rPr>
          <w:rFonts w:eastAsia="思源黑体 CN" w:cs="Arial" w:hint="eastAsia"/>
          <w:sz w:val="24"/>
          <w:szCs w:val="24"/>
          <w:lang w:eastAsia="zh-CN"/>
        </w:rPr>
        <w:t>指望女性同事打扫茶水间或泡茶</w:t>
      </w:r>
      <w:r w:rsidRPr="001D6860">
        <w:rPr>
          <w:rFonts w:eastAsia="思源黑体 CN" w:cs="Arial"/>
          <w:sz w:val="24"/>
          <w:szCs w:val="24"/>
          <w:lang w:eastAsia="zh-CN"/>
        </w:rPr>
        <w:t>/</w:t>
      </w:r>
      <w:r w:rsidRPr="001D6860">
        <w:rPr>
          <w:rFonts w:eastAsia="思源黑体 CN" w:cs="Arial" w:hint="eastAsia"/>
          <w:sz w:val="24"/>
          <w:szCs w:val="24"/>
          <w:lang w:eastAsia="zh-CN"/>
        </w:rPr>
        <w:t>咖啡，尽管这些并不属于女性同事的职责范围</w:t>
      </w:r>
    </w:p>
    <w:p w14:paraId="23BF91F0" w14:textId="77777777" w:rsidR="00EA60F3" w:rsidRPr="001D6860" w:rsidRDefault="00EA60F3" w:rsidP="00EA60F3">
      <w:pPr>
        <w:rPr>
          <w:rFonts w:eastAsia="思源黑体 CN" w:cs="Arial"/>
          <w:b/>
          <w:bCs/>
          <w:sz w:val="24"/>
          <w:szCs w:val="24"/>
          <w:lang w:eastAsia="zh-CN"/>
        </w:rPr>
      </w:pPr>
    </w:p>
    <w:p w14:paraId="43FBF218" w14:textId="1134C951" w:rsidR="003F40B9" w:rsidRPr="001D6860" w:rsidRDefault="003B173D" w:rsidP="003D73FE">
      <w:pPr>
        <w:pStyle w:val="Heading1"/>
        <w:rPr>
          <w:rFonts w:eastAsia="思源黑体 CN" w:cs="Arial"/>
          <w:b w:val="0"/>
          <w:bCs/>
          <w:sz w:val="24"/>
          <w:szCs w:val="24"/>
          <w:lang w:eastAsia="zh-CN"/>
        </w:rPr>
      </w:pPr>
      <w:r w:rsidRPr="001D6860">
        <w:rPr>
          <w:rFonts w:eastAsia="思源黑体 CN" w:cs="Arial" w:hint="eastAsia"/>
          <w:lang w:eastAsia="zh-CN"/>
        </w:rPr>
        <w:lastRenderedPageBreak/>
        <w:t>如何</w:t>
      </w:r>
      <w:r>
        <w:rPr>
          <w:rFonts w:eastAsia="思源黑体 CN" w:cs="Arial" w:hint="eastAsia"/>
          <w:lang w:eastAsia="zh-CN"/>
        </w:rPr>
        <w:t>向</w:t>
      </w:r>
      <w:r w:rsidRPr="001D6860">
        <w:rPr>
          <w:rFonts w:eastAsia="思源黑体 CN" w:cs="Arial" w:hint="eastAsia"/>
          <w:lang w:eastAsia="zh-CN"/>
        </w:rPr>
        <w:t>不尊重女性的言行发起挑战</w:t>
      </w:r>
    </w:p>
    <w:p w14:paraId="54D83167" w14:textId="1B793288" w:rsidR="001C514D" w:rsidRPr="001D6860" w:rsidRDefault="003B173D" w:rsidP="00EA60F3">
      <w:pPr>
        <w:rPr>
          <w:rFonts w:eastAsia="思源黑体 CN" w:cs="Arial"/>
          <w:sz w:val="24"/>
          <w:szCs w:val="24"/>
          <w:lang w:eastAsia="zh-CN"/>
        </w:rPr>
      </w:pPr>
      <w:r w:rsidRPr="001D6860">
        <w:rPr>
          <w:rFonts w:eastAsia="思源黑体 CN" w:cs="Arial" w:hint="eastAsia"/>
          <w:sz w:val="24"/>
          <w:szCs w:val="24"/>
          <w:lang w:eastAsia="zh-CN"/>
        </w:rPr>
        <w:t>通过向不尊重女性的言行发起挑战，我们能够在暴力发生之前对其进行预防。当您目睹不尊重</w:t>
      </w:r>
      <w:r>
        <w:rPr>
          <w:rFonts w:eastAsia="思源黑体 CN" w:cs="Arial" w:hint="eastAsia"/>
          <w:sz w:val="24"/>
          <w:szCs w:val="24"/>
          <w:lang w:eastAsia="zh-CN"/>
        </w:rPr>
        <w:t>女性</w:t>
      </w:r>
      <w:r w:rsidRPr="001D6860">
        <w:rPr>
          <w:rFonts w:eastAsia="思源黑体 CN" w:cs="Arial" w:hint="eastAsia"/>
          <w:sz w:val="24"/>
          <w:szCs w:val="24"/>
          <w:lang w:eastAsia="zh-CN"/>
        </w:rPr>
        <w:t>的事件时，可以在安全的前提下尝试以下方式</w:t>
      </w:r>
      <w:r w:rsidRPr="001D6860">
        <w:rPr>
          <w:rFonts w:eastAsia="思源黑体 CN" w:cs="Arial"/>
          <w:sz w:val="24"/>
          <w:szCs w:val="24"/>
          <w:lang w:eastAsia="zh-CN"/>
        </w:rPr>
        <w:t>:</w:t>
      </w:r>
      <w:r w:rsidR="003362FC" w:rsidRPr="001D6860">
        <w:rPr>
          <w:rFonts w:eastAsia="思源黑体 CN" w:cs="Arial"/>
          <w:sz w:val="24"/>
          <w:szCs w:val="24"/>
          <w:lang w:eastAsia="zh-CN"/>
        </w:rPr>
        <w:t xml:space="preserve"> </w:t>
      </w:r>
      <w:r w:rsidR="00C82A68" w:rsidRPr="001D6860">
        <w:rPr>
          <w:rFonts w:eastAsia="思源黑体 CN" w:cs="Arial"/>
          <w:sz w:val="24"/>
          <w:szCs w:val="24"/>
          <w:lang w:eastAsia="zh-CN"/>
        </w:rPr>
        <w:t xml:space="preserve"> </w:t>
      </w:r>
    </w:p>
    <w:p w14:paraId="79852E63" w14:textId="77777777" w:rsidR="00083777" w:rsidRPr="001D6860" w:rsidRDefault="00083777" w:rsidP="00EA60F3">
      <w:pPr>
        <w:rPr>
          <w:rFonts w:eastAsia="思源黑体 CN" w:cs="Arial"/>
          <w:sz w:val="24"/>
          <w:szCs w:val="24"/>
          <w:lang w:eastAsia="zh-CN"/>
        </w:rPr>
      </w:pPr>
    </w:p>
    <w:p w14:paraId="2327EEA1" w14:textId="105086E2" w:rsidR="00083777" w:rsidRPr="001D6860" w:rsidRDefault="003B173D" w:rsidP="004A00D3">
      <w:pPr>
        <w:pStyle w:val="ListParagraph"/>
        <w:numPr>
          <w:ilvl w:val="0"/>
          <w:numId w:val="19"/>
        </w:numPr>
        <w:rPr>
          <w:rFonts w:eastAsia="思源黑体 CN" w:cs="Arial"/>
          <w:sz w:val="24"/>
          <w:szCs w:val="24"/>
          <w:lang w:eastAsia="zh-CN"/>
        </w:rPr>
      </w:pPr>
      <w:r w:rsidRPr="001D6860">
        <w:rPr>
          <w:rFonts w:eastAsia="思源黑体 CN" w:cs="Arial" w:hint="eastAsia"/>
          <w:sz w:val="24"/>
          <w:szCs w:val="24"/>
          <w:lang w:eastAsia="zh-CN"/>
        </w:rPr>
        <w:t>不迎合那些不尊重女性或羞辱女性的笑话。</w:t>
      </w:r>
      <w:r w:rsidR="00661892" w:rsidRPr="001D6860">
        <w:rPr>
          <w:rFonts w:eastAsia="思源黑体 CN" w:cs="Arial"/>
          <w:sz w:val="24"/>
          <w:szCs w:val="24"/>
          <w:lang w:eastAsia="zh-CN"/>
        </w:rPr>
        <w:t xml:space="preserve"> </w:t>
      </w:r>
    </w:p>
    <w:p w14:paraId="7E616093" w14:textId="7D6EF39D" w:rsidR="00083777" w:rsidRPr="001D6860" w:rsidRDefault="003B173D" w:rsidP="004A00D3">
      <w:pPr>
        <w:pStyle w:val="ListParagraph"/>
        <w:numPr>
          <w:ilvl w:val="0"/>
          <w:numId w:val="19"/>
        </w:numPr>
        <w:rPr>
          <w:rFonts w:eastAsia="思源黑体 CN" w:cs="Arial"/>
          <w:sz w:val="24"/>
          <w:szCs w:val="24"/>
          <w:lang w:eastAsia="zh-CN"/>
        </w:rPr>
      </w:pPr>
      <w:r w:rsidRPr="001D6860">
        <w:rPr>
          <w:rFonts w:eastAsia="思源黑体 CN" w:cs="Arial" w:hint="eastAsia"/>
          <w:sz w:val="24"/>
          <w:szCs w:val="24"/>
          <w:lang w:eastAsia="zh-CN"/>
        </w:rPr>
        <w:t>对</w:t>
      </w:r>
      <w:r>
        <w:rPr>
          <w:rFonts w:eastAsia="思源黑体 CN" w:cs="Arial" w:hint="eastAsia"/>
          <w:sz w:val="24"/>
          <w:szCs w:val="24"/>
          <w:lang w:eastAsia="zh-CN"/>
        </w:rPr>
        <w:t>他人</w:t>
      </w:r>
      <w:r w:rsidRPr="001D6860">
        <w:rPr>
          <w:rFonts w:eastAsia="思源黑体 CN" w:cs="Arial" w:hint="eastAsia"/>
          <w:sz w:val="24"/>
          <w:szCs w:val="24"/>
          <w:lang w:eastAsia="zh-CN"/>
        </w:rPr>
        <w:t>不尊重</w:t>
      </w:r>
      <w:r>
        <w:rPr>
          <w:rFonts w:eastAsia="思源黑体 CN" w:cs="Arial" w:hint="eastAsia"/>
          <w:sz w:val="24"/>
          <w:szCs w:val="24"/>
          <w:lang w:eastAsia="zh-CN"/>
        </w:rPr>
        <w:t>女性的</w:t>
      </w:r>
      <w:r w:rsidRPr="001D6860">
        <w:rPr>
          <w:rFonts w:eastAsia="思源黑体 CN" w:cs="Arial" w:hint="eastAsia"/>
          <w:sz w:val="24"/>
          <w:szCs w:val="24"/>
          <w:lang w:eastAsia="zh-CN"/>
        </w:rPr>
        <w:t>言行回以不赞同的眼神</w:t>
      </w:r>
      <w:r w:rsidRPr="001D6860">
        <w:rPr>
          <w:rFonts w:eastAsia="思源黑体 CN" w:cs="Arial" w:hint="eastAsia"/>
          <w:sz w:val="24"/>
          <w:szCs w:val="24"/>
          <w:lang w:val="en-US" w:eastAsia="zh-CN"/>
        </w:rPr>
        <w:t>。</w:t>
      </w:r>
    </w:p>
    <w:p w14:paraId="3F61DA0C" w14:textId="139E664B" w:rsidR="00083777" w:rsidRPr="001D6860" w:rsidRDefault="003B173D" w:rsidP="004A00D3">
      <w:pPr>
        <w:pStyle w:val="ListParagraph"/>
        <w:numPr>
          <w:ilvl w:val="0"/>
          <w:numId w:val="19"/>
        </w:numPr>
        <w:rPr>
          <w:rFonts w:eastAsia="思源黑体 CN" w:cs="Arial"/>
          <w:sz w:val="24"/>
          <w:szCs w:val="24"/>
        </w:rPr>
      </w:pPr>
      <w:r w:rsidRPr="001D6860">
        <w:rPr>
          <w:rFonts w:eastAsia="思源黑体 CN" w:cs="Arial" w:hint="eastAsia"/>
          <w:sz w:val="24"/>
          <w:szCs w:val="24"/>
          <w:lang w:eastAsia="zh-CN"/>
        </w:rPr>
        <w:t>沉默以对，表达不适。</w:t>
      </w:r>
    </w:p>
    <w:p w14:paraId="443E1504" w14:textId="73A26B51" w:rsidR="0077140F" w:rsidRPr="001D6860" w:rsidRDefault="003B173D" w:rsidP="004A00D3">
      <w:pPr>
        <w:pStyle w:val="ListParagraph"/>
        <w:numPr>
          <w:ilvl w:val="0"/>
          <w:numId w:val="19"/>
        </w:numPr>
        <w:rPr>
          <w:rFonts w:eastAsia="思源黑体 CN" w:cs="Arial"/>
          <w:sz w:val="24"/>
          <w:szCs w:val="24"/>
        </w:rPr>
      </w:pPr>
      <w:r w:rsidRPr="001D6860">
        <w:rPr>
          <w:rFonts w:eastAsia="思源黑体 CN" w:cs="Arial" w:hint="eastAsia"/>
          <w:sz w:val="24"/>
          <w:szCs w:val="24"/>
          <w:lang w:eastAsia="zh-CN"/>
        </w:rPr>
        <w:t>冷静地反驳其观点。</w:t>
      </w:r>
      <w:r w:rsidR="00B63C8B" w:rsidRPr="001D6860">
        <w:rPr>
          <w:rFonts w:eastAsia="思源黑体 CN" w:cs="Arial"/>
          <w:sz w:val="24"/>
          <w:szCs w:val="24"/>
        </w:rPr>
        <w:t xml:space="preserve"> </w:t>
      </w:r>
    </w:p>
    <w:p w14:paraId="78826D46" w14:textId="29C6FAAB" w:rsidR="00C01B61" w:rsidRPr="001D6860" w:rsidRDefault="003B173D" w:rsidP="004A00D3">
      <w:pPr>
        <w:pStyle w:val="ListParagraph"/>
        <w:numPr>
          <w:ilvl w:val="0"/>
          <w:numId w:val="19"/>
        </w:numPr>
        <w:rPr>
          <w:rFonts w:eastAsia="思源黑体 CN" w:cs="Arial"/>
          <w:sz w:val="24"/>
          <w:szCs w:val="24"/>
        </w:rPr>
      </w:pPr>
      <w:r w:rsidRPr="001D6860">
        <w:rPr>
          <w:rFonts w:eastAsia="思源黑体 CN" w:cs="Arial" w:hint="eastAsia"/>
          <w:sz w:val="24"/>
          <w:szCs w:val="24"/>
          <w:lang w:eastAsia="zh-CN"/>
        </w:rPr>
        <w:t>私下告知其行为</w:t>
      </w:r>
      <w:r w:rsidR="001A7AB4">
        <w:rPr>
          <w:rFonts w:eastAsia="思源黑体 CN" w:cs="Arial" w:hint="eastAsia"/>
          <w:sz w:val="24"/>
          <w:szCs w:val="24"/>
          <w:lang w:eastAsia="zh-CN"/>
        </w:rPr>
        <w:t>并不适当</w:t>
      </w:r>
      <w:r w:rsidRPr="001D6860">
        <w:rPr>
          <w:rFonts w:eastAsia="思源黑体 CN" w:cs="Arial" w:hint="eastAsia"/>
          <w:sz w:val="24"/>
          <w:szCs w:val="24"/>
          <w:lang w:eastAsia="zh-CN"/>
        </w:rPr>
        <w:t>：</w:t>
      </w:r>
      <w:r w:rsidRPr="001D6860">
        <w:rPr>
          <w:rFonts w:eastAsia="思源黑体 CN" w:cs="Arial"/>
          <w:sz w:val="24"/>
          <w:szCs w:val="24"/>
          <w:lang w:eastAsia="zh-CN"/>
        </w:rPr>
        <w:t>“</w:t>
      </w:r>
      <w:r w:rsidRPr="001D6860">
        <w:rPr>
          <w:rFonts w:eastAsia="思源黑体 CN" w:cs="Arial" w:hint="eastAsia"/>
          <w:sz w:val="24"/>
          <w:szCs w:val="24"/>
          <w:lang w:eastAsia="zh-CN"/>
        </w:rPr>
        <w:t>你昨天在会议上讲的那个笑话不好笑，也</w:t>
      </w:r>
      <w:r w:rsidR="00DD5940">
        <w:rPr>
          <w:rFonts w:eastAsia="思源黑体 CN" w:cs="Arial" w:hint="eastAsia"/>
          <w:sz w:val="24"/>
          <w:szCs w:val="24"/>
          <w:lang w:eastAsia="zh-CN"/>
        </w:rPr>
        <w:t>不适当</w:t>
      </w:r>
      <w:r w:rsidRPr="001D6860">
        <w:rPr>
          <w:rFonts w:eastAsia="思源黑体 CN" w:cs="Arial" w:hint="eastAsia"/>
          <w:sz w:val="24"/>
          <w:szCs w:val="24"/>
          <w:lang w:eastAsia="zh-CN"/>
        </w:rPr>
        <w:t>。</w:t>
      </w:r>
      <w:r w:rsidRPr="001D6860">
        <w:rPr>
          <w:rFonts w:eastAsia="思源黑体 CN" w:cs="Arial"/>
          <w:sz w:val="24"/>
          <w:szCs w:val="24"/>
          <w:lang w:eastAsia="zh-CN"/>
        </w:rPr>
        <w:t>”</w:t>
      </w:r>
    </w:p>
    <w:p w14:paraId="21DCF4E6" w14:textId="77777777" w:rsidR="006741AE" w:rsidRPr="001D6860" w:rsidRDefault="006741AE" w:rsidP="00E77503">
      <w:pPr>
        <w:pStyle w:val="Heading1"/>
        <w:rPr>
          <w:rFonts w:eastAsia="思源黑体 CN" w:cs="Arial"/>
        </w:rPr>
      </w:pPr>
    </w:p>
    <w:p w14:paraId="2F110B5B" w14:textId="35D4AF50" w:rsidR="000226F1" w:rsidRPr="001D6860" w:rsidRDefault="003B173D" w:rsidP="00E77503">
      <w:pPr>
        <w:pStyle w:val="Heading1"/>
        <w:rPr>
          <w:rFonts w:eastAsia="思源黑体 CN" w:cs="Arial"/>
          <w:lang w:eastAsia="zh-CN"/>
        </w:rPr>
      </w:pPr>
      <w:r w:rsidRPr="001D6860">
        <w:rPr>
          <w:rFonts w:eastAsia="思源黑体 CN" w:cs="Arial" w:hint="eastAsia"/>
          <w:lang w:eastAsia="zh-CN"/>
        </w:rPr>
        <w:t>如何寻求帮助</w:t>
      </w:r>
      <w:r w:rsidR="002F044F" w:rsidRPr="001D6860">
        <w:rPr>
          <w:rFonts w:eastAsia="思源黑体 CN" w:cs="Arial"/>
          <w:lang w:eastAsia="zh-CN"/>
        </w:rPr>
        <w:t xml:space="preserve"> </w:t>
      </w:r>
    </w:p>
    <w:p w14:paraId="3E6F61BD" w14:textId="042BBFEB" w:rsidR="00F527BB" w:rsidRPr="001D6860" w:rsidRDefault="003B173D" w:rsidP="00F527BB">
      <w:pPr>
        <w:pStyle w:val="Heading3"/>
        <w:rPr>
          <w:rFonts w:eastAsia="思源黑体 CN" w:cs="Arial"/>
          <w:b w:val="0"/>
          <w:bCs w:val="0"/>
          <w:sz w:val="24"/>
          <w:szCs w:val="28"/>
          <w:lang w:eastAsia="zh-CN"/>
        </w:rPr>
      </w:pPr>
      <w:r w:rsidRPr="001D6860">
        <w:rPr>
          <w:rFonts w:eastAsia="思源黑体 CN" w:cs="Arial" w:hint="eastAsia"/>
          <w:b w:val="0"/>
          <w:bCs w:val="0"/>
          <w:sz w:val="24"/>
          <w:szCs w:val="28"/>
          <w:lang w:eastAsia="zh-CN"/>
        </w:rPr>
        <w:t>如果您认为有人正处于紧急危险中，请拨打三零（</w:t>
      </w:r>
      <w:r w:rsidRPr="001D6860">
        <w:rPr>
          <w:rFonts w:eastAsia="思源黑体 CN" w:cs="Arial"/>
          <w:b w:val="0"/>
          <w:bCs w:val="0"/>
          <w:sz w:val="24"/>
          <w:szCs w:val="28"/>
          <w:lang w:eastAsia="zh-CN"/>
        </w:rPr>
        <w:t>000</w:t>
      </w:r>
      <w:r w:rsidRPr="001D6860">
        <w:rPr>
          <w:rFonts w:eastAsia="思源黑体 CN" w:cs="Arial" w:hint="eastAsia"/>
          <w:b w:val="0"/>
          <w:bCs w:val="0"/>
          <w:sz w:val="24"/>
          <w:szCs w:val="28"/>
          <w:lang w:eastAsia="zh-CN"/>
        </w:rPr>
        <w:t>）报警。</w:t>
      </w:r>
      <w:r w:rsidR="00F527BB" w:rsidRPr="001D6860">
        <w:rPr>
          <w:rFonts w:eastAsia="思源黑体 CN" w:cs="Arial"/>
          <w:b w:val="0"/>
          <w:bCs w:val="0"/>
          <w:sz w:val="24"/>
          <w:szCs w:val="28"/>
          <w:lang w:eastAsia="zh-CN"/>
        </w:rPr>
        <w:t xml:space="preserve"> </w:t>
      </w:r>
    </w:p>
    <w:p w14:paraId="6DB3CDF1" w14:textId="36A510BD" w:rsidR="008D3022" w:rsidRPr="001D6860" w:rsidRDefault="00EC5C8F" w:rsidP="004A00D3">
      <w:pPr>
        <w:pStyle w:val="Heading3"/>
        <w:numPr>
          <w:ilvl w:val="0"/>
          <w:numId w:val="20"/>
        </w:numPr>
        <w:rPr>
          <w:rFonts w:eastAsia="思源黑体 CN" w:cs="Arial"/>
          <w:b w:val="0"/>
          <w:bCs w:val="0"/>
          <w:sz w:val="24"/>
          <w:szCs w:val="28"/>
          <w:lang w:eastAsia="zh-CN"/>
        </w:rPr>
      </w:pPr>
      <w:hyperlink r:id="rId19" w:history="1">
        <w:r w:rsidR="005F27A9" w:rsidRPr="009C0435">
          <w:rPr>
            <w:rStyle w:val="Hyperlink"/>
            <w:rFonts w:cs="Arial"/>
            <w:b w:val="0"/>
            <w:bCs w:val="0"/>
            <w:sz w:val="24"/>
            <w:szCs w:val="28"/>
            <w:lang w:eastAsia="zh-CN"/>
          </w:rPr>
          <w:t>Safe Steps</w:t>
        </w:r>
      </w:hyperlink>
      <w:r w:rsidR="003B173D" w:rsidRPr="001D6860">
        <w:rPr>
          <w:rFonts w:eastAsia="思源黑体 CN" w:cs="Arial" w:hint="eastAsia"/>
          <w:b w:val="0"/>
          <w:bCs w:val="0"/>
          <w:sz w:val="24"/>
          <w:szCs w:val="28"/>
          <w:lang w:eastAsia="zh-CN"/>
        </w:rPr>
        <w:t>是维多利亚州的</w:t>
      </w:r>
      <w:r w:rsidR="00491B3E">
        <w:rPr>
          <w:rFonts w:eastAsia="思源黑体 CN" w:cs="Arial" w:hint="eastAsia"/>
          <w:b w:val="0"/>
          <w:bCs w:val="0"/>
          <w:sz w:val="24"/>
          <w:szCs w:val="28"/>
          <w:lang w:eastAsia="zh-CN"/>
        </w:rPr>
        <w:t>家庭暴力</w:t>
      </w:r>
      <w:r w:rsidR="006C767F">
        <w:rPr>
          <w:rFonts w:eastAsia="思源黑体 CN" w:cs="Arial" w:hint="eastAsia"/>
          <w:b w:val="0"/>
          <w:bCs w:val="0"/>
          <w:sz w:val="24"/>
          <w:szCs w:val="28"/>
          <w:lang w:eastAsia="zh-CN"/>
        </w:rPr>
        <w:t>应对</w:t>
      </w:r>
      <w:r w:rsidR="005F27A9">
        <w:rPr>
          <w:rFonts w:eastAsia="思源黑体 CN" w:cs="Arial" w:hint="eastAsia"/>
          <w:b w:val="0"/>
          <w:bCs w:val="0"/>
          <w:sz w:val="24"/>
          <w:szCs w:val="28"/>
          <w:lang w:eastAsia="zh-CN"/>
        </w:rPr>
        <w:t>中心</w:t>
      </w:r>
      <w:r w:rsidR="003B173D" w:rsidRPr="001D6860">
        <w:rPr>
          <w:rFonts w:eastAsia="思源黑体 CN" w:cs="Arial" w:hint="eastAsia"/>
          <w:b w:val="0"/>
          <w:bCs w:val="0"/>
          <w:sz w:val="24"/>
          <w:szCs w:val="28"/>
          <w:lang w:eastAsia="zh-CN"/>
        </w:rPr>
        <w:t>，可为非英语背景人士提供翻译服务，每周</w:t>
      </w:r>
      <w:r w:rsidR="003B173D" w:rsidRPr="001D6860">
        <w:rPr>
          <w:rFonts w:eastAsia="思源黑体 CN" w:cs="Arial"/>
          <w:b w:val="0"/>
          <w:bCs w:val="0"/>
          <w:sz w:val="24"/>
          <w:szCs w:val="28"/>
          <w:lang w:eastAsia="zh-CN"/>
        </w:rPr>
        <w:t>7</w:t>
      </w:r>
      <w:r w:rsidR="003B173D" w:rsidRPr="001D6860">
        <w:rPr>
          <w:rFonts w:eastAsia="思源黑体 CN" w:cs="Arial" w:hint="eastAsia"/>
          <w:b w:val="0"/>
          <w:bCs w:val="0"/>
          <w:sz w:val="24"/>
          <w:szCs w:val="28"/>
          <w:lang w:eastAsia="zh-CN"/>
        </w:rPr>
        <w:t>天全天候营业</w:t>
      </w:r>
      <w:r w:rsidR="0019166D">
        <w:rPr>
          <w:rFonts w:eastAsia="思源黑体 CN" w:cs="Arial" w:hint="eastAsia"/>
          <w:b w:val="0"/>
          <w:bCs w:val="0"/>
          <w:sz w:val="24"/>
          <w:szCs w:val="28"/>
          <w:lang w:eastAsia="zh-CN"/>
        </w:rPr>
        <w:t>。</w:t>
      </w:r>
      <w:r w:rsidR="00DB18BE">
        <w:rPr>
          <w:rFonts w:eastAsia="思源黑体 CN" w:cs="Arial" w:hint="eastAsia"/>
          <w:b w:val="0"/>
          <w:bCs w:val="0"/>
          <w:sz w:val="24"/>
          <w:szCs w:val="28"/>
          <w:lang w:eastAsia="zh-CN"/>
        </w:rPr>
        <w:t>致电</w:t>
      </w:r>
      <w:r w:rsidR="00B93782" w:rsidRPr="001D6860">
        <w:rPr>
          <w:rFonts w:eastAsia="思源黑体 CN" w:cs="Arial"/>
          <w:b w:val="0"/>
          <w:bCs w:val="0"/>
          <w:sz w:val="24"/>
          <w:szCs w:val="28"/>
          <w:lang w:eastAsia="zh-CN"/>
        </w:rPr>
        <w:t xml:space="preserve"> 1800 015 188</w:t>
      </w:r>
      <w:r w:rsidR="00DB18BE">
        <w:rPr>
          <w:rFonts w:eastAsia="思源黑体 CN" w:cs="Arial" w:hint="eastAsia"/>
          <w:b w:val="0"/>
          <w:bCs w:val="0"/>
          <w:sz w:val="24"/>
          <w:szCs w:val="28"/>
          <w:lang w:eastAsia="zh-CN"/>
        </w:rPr>
        <w:t>或访问</w:t>
      </w:r>
      <w:r w:rsidR="00B93782" w:rsidRPr="001D6860">
        <w:rPr>
          <w:rFonts w:eastAsia="思源黑体 CN" w:cs="Arial"/>
          <w:b w:val="0"/>
          <w:bCs w:val="0"/>
          <w:sz w:val="24"/>
          <w:szCs w:val="28"/>
          <w:lang w:eastAsia="zh-CN"/>
        </w:rPr>
        <w:t xml:space="preserve"> </w:t>
      </w:r>
      <w:hyperlink r:id="rId20" w:history="1">
        <w:r w:rsidR="0019166D" w:rsidRPr="009C0435">
          <w:rPr>
            <w:rStyle w:val="Hyperlink"/>
            <w:rFonts w:cs="Arial"/>
            <w:b w:val="0"/>
            <w:bCs w:val="0"/>
            <w:sz w:val="24"/>
            <w:szCs w:val="28"/>
            <w:lang w:eastAsia="zh-CN"/>
          </w:rPr>
          <w:t>Safe Steps</w:t>
        </w:r>
      </w:hyperlink>
      <w:r w:rsidR="0019166D">
        <w:rPr>
          <w:rFonts w:eastAsia="思源黑体 CN" w:cs="Arial" w:hint="eastAsia"/>
          <w:b w:val="0"/>
          <w:bCs w:val="0"/>
          <w:sz w:val="24"/>
          <w:szCs w:val="28"/>
          <w:lang w:eastAsia="zh-CN"/>
        </w:rPr>
        <w:t>官网</w:t>
      </w:r>
      <w:r w:rsidR="003B173D" w:rsidRPr="001D6860">
        <w:rPr>
          <w:rFonts w:eastAsia="思源黑体 CN" w:cs="Arial" w:hint="eastAsia"/>
          <w:b w:val="0"/>
          <w:bCs w:val="0"/>
          <w:sz w:val="24"/>
          <w:szCs w:val="28"/>
          <w:lang w:eastAsia="zh-CN"/>
        </w:rPr>
        <w:t>。</w:t>
      </w:r>
      <w:r w:rsidR="001E1E49" w:rsidRPr="001D6860">
        <w:rPr>
          <w:rFonts w:eastAsia="思源黑体 CN" w:cs="Arial"/>
          <w:b w:val="0"/>
          <w:bCs w:val="0"/>
          <w:sz w:val="24"/>
          <w:szCs w:val="28"/>
          <w:lang w:eastAsia="zh-CN"/>
        </w:rPr>
        <w:t xml:space="preserve"> </w:t>
      </w:r>
    </w:p>
    <w:p w14:paraId="5D9A7663" w14:textId="1B98B437" w:rsidR="006148FF" w:rsidRPr="001D6860" w:rsidRDefault="00EC5C8F" w:rsidP="004A00D3">
      <w:pPr>
        <w:pStyle w:val="RVBullet1"/>
        <w:numPr>
          <w:ilvl w:val="0"/>
          <w:numId w:val="20"/>
        </w:numPr>
        <w:rPr>
          <w:rFonts w:eastAsia="思源黑体 CN" w:cs="Arial"/>
          <w:sz w:val="24"/>
          <w:szCs w:val="24"/>
          <w:lang w:eastAsia="en-AU"/>
        </w:rPr>
      </w:pPr>
      <w:hyperlink r:id="rId21" w:history="1">
        <w:r w:rsidR="003B173D" w:rsidRPr="001D6860">
          <w:rPr>
            <w:rStyle w:val="Hyperlink"/>
            <w:rFonts w:eastAsia="思源黑体 CN" w:cs="Arial"/>
            <w:sz w:val="24"/>
            <w:szCs w:val="24"/>
            <w:lang w:eastAsia="zh-CN"/>
          </w:rPr>
          <w:t>InTouch Multicultural Centre Against Family Violence</w:t>
        </w:r>
      </w:hyperlink>
      <w:r w:rsidR="003B173D" w:rsidRPr="001D6860">
        <w:rPr>
          <w:rFonts w:eastAsia="思源黑体 CN" w:cs="Arial" w:hint="eastAsia"/>
          <w:color w:val="E36C0A" w:themeColor="accent6" w:themeShade="BF"/>
          <w:sz w:val="24"/>
          <w:szCs w:val="24"/>
          <w:lang w:eastAsia="zh-CN"/>
        </w:rPr>
        <w:t>（</w:t>
      </w:r>
      <w:r w:rsidR="003B173D" w:rsidRPr="001D6860">
        <w:rPr>
          <w:rFonts w:eastAsia="思源黑体 CN" w:cs="Arial"/>
          <w:color w:val="E36C0A" w:themeColor="accent6" w:themeShade="BF"/>
          <w:sz w:val="24"/>
          <w:szCs w:val="24"/>
          <w:lang w:eastAsia="zh-CN"/>
        </w:rPr>
        <w:t>InTouch</w:t>
      </w:r>
      <w:r w:rsidR="003B173D" w:rsidRPr="001D6860">
        <w:rPr>
          <w:rFonts w:eastAsia="思源黑体 CN" w:cs="Arial" w:hint="eastAsia"/>
          <w:color w:val="E36C0A" w:themeColor="accent6" w:themeShade="BF"/>
          <w:sz w:val="24"/>
          <w:szCs w:val="24"/>
          <w:lang w:eastAsia="zh-CN"/>
        </w:rPr>
        <w:t>反家暴多元文化中心）</w:t>
      </w:r>
      <w:r w:rsidR="003B173D" w:rsidRPr="001D6860">
        <w:rPr>
          <w:rFonts w:eastAsia="思源黑体 CN" w:cs="Arial" w:hint="eastAsia"/>
          <w:sz w:val="24"/>
          <w:szCs w:val="24"/>
          <w:lang w:eastAsia="zh-CN"/>
        </w:rPr>
        <w:t>是一家专业的家暴相关服务机构，</w:t>
      </w:r>
      <w:r w:rsidR="00802AFE">
        <w:rPr>
          <w:rFonts w:eastAsia="思源黑体 CN" w:cs="Arial" w:hint="eastAsia"/>
          <w:sz w:val="24"/>
          <w:szCs w:val="24"/>
          <w:lang w:eastAsia="zh-CN"/>
        </w:rPr>
        <w:t>服务于</w:t>
      </w:r>
      <w:r w:rsidR="003B173D" w:rsidRPr="001D6860">
        <w:rPr>
          <w:rFonts w:eastAsia="思源黑体 CN" w:cs="Arial" w:hint="eastAsia"/>
          <w:sz w:val="24"/>
          <w:szCs w:val="24"/>
          <w:lang w:eastAsia="zh-CN"/>
        </w:rPr>
        <w:t>有多元文化背景的女性、家庭和</w:t>
      </w:r>
      <w:r w:rsidR="00924899">
        <w:rPr>
          <w:rFonts w:eastAsia="思源黑体 CN" w:cs="Arial" w:hint="eastAsia"/>
          <w:sz w:val="24"/>
          <w:szCs w:val="24"/>
          <w:lang w:eastAsia="zh-CN"/>
        </w:rPr>
        <w:t>社区</w:t>
      </w:r>
      <w:r w:rsidR="003B173D" w:rsidRPr="001D6860">
        <w:rPr>
          <w:rFonts w:eastAsia="思源黑体 CN" w:cs="Arial" w:hint="eastAsia"/>
          <w:sz w:val="24"/>
          <w:szCs w:val="24"/>
          <w:lang w:eastAsia="zh-CN"/>
        </w:rPr>
        <w:t>均。致电</w:t>
      </w:r>
      <w:r w:rsidR="003B173D" w:rsidRPr="001D6860">
        <w:rPr>
          <w:rFonts w:eastAsia="思源黑体 CN" w:cs="Arial"/>
          <w:sz w:val="24"/>
          <w:szCs w:val="24"/>
          <w:lang w:eastAsia="zh-CN"/>
        </w:rPr>
        <w:t xml:space="preserve">1800 755 988 </w:t>
      </w:r>
      <w:r w:rsidR="003B173D" w:rsidRPr="001D6860">
        <w:rPr>
          <w:rFonts w:eastAsia="思源黑体 CN" w:cs="Arial" w:hint="eastAsia"/>
          <w:sz w:val="24"/>
          <w:szCs w:val="24"/>
          <w:lang w:eastAsia="zh-CN"/>
        </w:rPr>
        <w:t>或</w:t>
      </w:r>
      <w:r w:rsidR="003B173D" w:rsidRPr="0056673A">
        <w:rPr>
          <w:rFonts w:eastAsia="思源黑体 CN" w:cs="Arial" w:hint="eastAsia"/>
          <w:color w:val="000000" w:themeColor="text1"/>
          <w:sz w:val="24"/>
          <w:szCs w:val="24"/>
          <w:lang w:eastAsia="zh-CN"/>
        </w:rPr>
        <w:t>访</w:t>
      </w:r>
      <w:r w:rsidR="003B173D" w:rsidRPr="00D94D4A">
        <w:rPr>
          <w:rFonts w:eastAsia="思源黑体 CN" w:cs="Arial" w:hint="eastAsia"/>
          <w:color w:val="000000" w:themeColor="text1"/>
          <w:sz w:val="24"/>
          <w:szCs w:val="24"/>
          <w:lang w:eastAsia="zh-CN"/>
        </w:rPr>
        <w:t>问</w:t>
      </w:r>
      <w:hyperlink r:id="rId22" w:tgtFrame="_blank" w:history="1">
        <w:r w:rsidR="003B173D" w:rsidRPr="0056673A">
          <w:rPr>
            <w:rFonts w:eastAsia="思源黑体 CN" w:cs="Arial"/>
            <w:color w:val="E36C0A" w:themeColor="accent6" w:themeShade="BF"/>
            <w:sz w:val="24"/>
            <w:szCs w:val="24"/>
            <w:lang w:eastAsia="zh-CN"/>
          </w:rPr>
          <w:t>InTouch</w:t>
        </w:r>
      </w:hyperlink>
      <w:r w:rsidR="003B173D" w:rsidRPr="0056673A">
        <w:rPr>
          <w:rFonts w:eastAsia="思源黑体 CN" w:cs="Arial" w:hint="eastAsia"/>
          <w:color w:val="000000" w:themeColor="text1"/>
          <w:sz w:val="24"/>
          <w:szCs w:val="24"/>
          <w:lang w:eastAsia="zh-CN"/>
        </w:rPr>
        <w:t>官网</w:t>
      </w:r>
      <w:r w:rsidR="003B173D" w:rsidRPr="001D6860">
        <w:rPr>
          <w:rFonts w:eastAsia="思源黑体 CN" w:cs="Arial" w:hint="eastAsia"/>
          <w:sz w:val="24"/>
          <w:szCs w:val="24"/>
          <w:lang w:eastAsia="zh-CN"/>
        </w:rPr>
        <w:t>。</w:t>
      </w:r>
    </w:p>
    <w:p w14:paraId="48F088F0" w14:textId="5EBD2101" w:rsidR="006609B7" w:rsidRPr="001D6860" w:rsidRDefault="003B173D" w:rsidP="004A00D3">
      <w:pPr>
        <w:pStyle w:val="RVBullet1"/>
        <w:numPr>
          <w:ilvl w:val="0"/>
          <w:numId w:val="20"/>
        </w:numPr>
        <w:rPr>
          <w:rFonts w:eastAsia="思源黑体 CN" w:cs="Arial"/>
          <w:sz w:val="24"/>
          <w:szCs w:val="24"/>
          <w:lang w:eastAsia="en-AU"/>
        </w:rPr>
      </w:pPr>
      <w:r w:rsidRPr="001D6860">
        <w:rPr>
          <w:rFonts w:eastAsia="思源黑体 CN" w:cs="Arial" w:hint="eastAsia"/>
          <w:sz w:val="24"/>
          <w:szCs w:val="24"/>
          <w:lang w:eastAsia="zh-CN"/>
        </w:rPr>
        <w:t>男士转介服务</w:t>
      </w:r>
      <w:r w:rsidRPr="001D6860">
        <w:rPr>
          <w:rFonts w:eastAsia="思源黑体 CN" w:cs="Arial"/>
          <w:sz w:val="24"/>
          <w:szCs w:val="24"/>
          <w:lang w:eastAsia="zh-CN"/>
        </w:rPr>
        <w:t xml:space="preserve"> – </w:t>
      </w:r>
      <w:hyperlink r:id="rId23" w:history="1">
        <w:r w:rsidRPr="001D6860">
          <w:rPr>
            <w:rStyle w:val="Hyperlink"/>
            <w:rFonts w:eastAsia="思源黑体 CN" w:cs="Arial"/>
            <w:sz w:val="24"/>
            <w:szCs w:val="24"/>
            <w:lang w:eastAsia="zh-CN"/>
          </w:rPr>
          <w:t>No to Violence</w:t>
        </w:r>
      </w:hyperlink>
      <w:r w:rsidRPr="001D6860">
        <w:rPr>
          <w:rFonts w:eastAsia="思源黑体 CN" w:cs="Arial" w:hint="eastAsia"/>
          <w:sz w:val="24"/>
          <w:szCs w:val="24"/>
          <w:lang w:eastAsia="zh-CN"/>
        </w:rPr>
        <w:t>（对暴力说不）是</w:t>
      </w:r>
      <w:r>
        <w:rPr>
          <w:rFonts w:eastAsia="思源黑体 CN" w:cs="Arial" w:hint="eastAsia"/>
          <w:sz w:val="24"/>
          <w:szCs w:val="24"/>
          <w:lang w:eastAsia="zh-CN"/>
        </w:rPr>
        <w:t>一项</w:t>
      </w:r>
      <w:r w:rsidRPr="001D6860">
        <w:rPr>
          <w:rFonts w:eastAsia="思源黑体 CN" w:cs="Arial" w:hint="eastAsia"/>
          <w:sz w:val="24"/>
          <w:szCs w:val="24"/>
          <w:lang w:eastAsia="zh-CN"/>
        </w:rPr>
        <w:t>保密性支持服务，</w:t>
      </w:r>
      <w:r>
        <w:rPr>
          <w:rFonts w:eastAsia="思源黑体 CN" w:cs="Arial" w:hint="eastAsia"/>
          <w:sz w:val="24"/>
          <w:szCs w:val="24"/>
          <w:lang w:eastAsia="zh-CN"/>
        </w:rPr>
        <w:t>服务对象为存在实施</w:t>
      </w:r>
      <w:r w:rsidRPr="001D6860">
        <w:rPr>
          <w:rFonts w:eastAsia="思源黑体 CN" w:cs="Arial" w:hint="eastAsia"/>
          <w:sz w:val="24"/>
          <w:szCs w:val="24"/>
          <w:lang w:eastAsia="zh-CN"/>
        </w:rPr>
        <w:t>家庭暴力</w:t>
      </w:r>
      <w:r>
        <w:rPr>
          <w:rFonts w:eastAsia="思源黑体 CN" w:cs="Arial" w:hint="eastAsia"/>
          <w:sz w:val="24"/>
          <w:szCs w:val="24"/>
          <w:lang w:eastAsia="zh-CN"/>
        </w:rPr>
        <w:t>风险</w:t>
      </w:r>
      <w:r w:rsidRPr="001D6860">
        <w:rPr>
          <w:rFonts w:eastAsia="思源黑体 CN" w:cs="Arial" w:hint="eastAsia"/>
          <w:sz w:val="24"/>
          <w:szCs w:val="24"/>
          <w:lang w:eastAsia="zh-CN"/>
        </w:rPr>
        <w:t>的男性</w:t>
      </w:r>
      <w:r>
        <w:rPr>
          <w:rFonts w:eastAsia="思源黑体 CN" w:cs="Arial" w:hint="eastAsia"/>
          <w:sz w:val="24"/>
          <w:szCs w:val="24"/>
          <w:lang w:eastAsia="zh-CN"/>
        </w:rPr>
        <w:t>，</w:t>
      </w:r>
      <w:r w:rsidRPr="001D6860">
        <w:rPr>
          <w:rFonts w:eastAsia="思源黑体 CN" w:cs="Arial" w:hint="eastAsia"/>
          <w:sz w:val="24"/>
          <w:szCs w:val="24"/>
          <w:lang w:eastAsia="zh-CN"/>
        </w:rPr>
        <w:t>可为非英语人士提供翻译</w:t>
      </w:r>
      <w:r>
        <w:rPr>
          <w:rFonts w:eastAsia="思源黑体 CN" w:cs="Arial" w:hint="eastAsia"/>
          <w:sz w:val="24"/>
          <w:szCs w:val="24"/>
          <w:lang w:eastAsia="zh-CN"/>
        </w:rPr>
        <w:t>服务</w:t>
      </w:r>
      <w:r w:rsidRPr="001D6860">
        <w:rPr>
          <w:rFonts w:eastAsia="思源黑体 CN" w:cs="Arial" w:hint="eastAsia"/>
          <w:sz w:val="24"/>
          <w:szCs w:val="24"/>
          <w:lang w:eastAsia="zh-CN"/>
        </w:rPr>
        <w:t>。</w:t>
      </w:r>
      <w:r w:rsidR="00E02427">
        <w:rPr>
          <w:rFonts w:eastAsia="思源黑体 CN" w:cs="Arial" w:hint="eastAsia"/>
          <w:sz w:val="24"/>
          <w:szCs w:val="24"/>
          <w:lang w:eastAsia="zh-CN"/>
        </w:rPr>
        <w:t>致电</w:t>
      </w:r>
      <w:r w:rsidRPr="001D6860">
        <w:rPr>
          <w:rFonts w:eastAsia="思源黑体 CN" w:cs="Arial"/>
          <w:sz w:val="24"/>
          <w:szCs w:val="24"/>
          <w:lang w:eastAsia="zh-CN"/>
        </w:rPr>
        <w:t xml:space="preserve"> 1300 766 491</w:t>
      </w:r>
      <w:r w:rsidRPr="001D6860">
        <w:rPr>
          <w:rFonts w:eastAsia="思源黑体 CN" w:cs="Arial" w:hint="eastAsia"/>
          <w:sz w:val="24"/>
          <w:szCs w:val="24"/>
          <w:lang w:eastAsia="zh-CN"/>
        </w:rPr>
        <w:t>（每周</w:t>
      </w:r>
      <w:r w:rsidRPr="001D6860">
        <w:rPr>
          <w:rFonts w:eastAsia="思源黑体 CN" w:cs="Arial"/>
          <w:sz w:val="24"/>
          <w:szCs w:val="24"/>
          <w:lang w:eastAsia="zh-CN"/>
        </w:rPr>
        <w:t>7</w:t>
      </w:r>
      <w:r w:rsidRPr="001D6860">
        <w:rPr>
          <w:rFonts w:eastAsia="思源黑体 CN" w:cs="Arial" w:hint="eastAsia"/>
          <w:sz w:val="24"/>
          <w:szCs w:val="24"/>
          <w:lang w:eastAsia="zh-CN"/>
        </w:rPr>
        <w:t>天，官网查询每日营业时间）或</w:t>
      </w:r>
      <w:r w:rsidRPr="00900100">
        <w:rPr>
          <w:rFonts w:eastAsia="思源黑体 CN" w:cs="Arial" w:hint="eastAsia"/>
          <w:color w:val="000000" w:themeColor="text1"/>
          <w:sz w:val="24"/>
          <w:szCs w:val="24"/>
          <w:lang w:eastAsia="zh-CN"/>
        </w:rPr>
        <w:t>访问</w:t>
      </w:r>
      <w:hyperlink r:id="rId24" w:history="1">
        <w:r w:rsidRPr="001D6860">
          <w:rPr>
            <w:rStyle w:val="Hyperlink"/>
            <w:rFonts w:eastAsia="思源黑体 CN" w:cs="Arial"/>
            <w:color w:val="E36C0A" w:themeColor="accent6" w:themeShade="BF"/>
            <w:sz w:val="24"/>
            <w:szCs w:val="24"/>
            <w:lang w:eastAsia="zh-CN"/>
          </w:rPr>
          <w:t xml:space="preserve">No to Violence </w:t>
        </w:r>
      </w:hyperlink>
      <w:r w:rsidRPr="00900100">
        <w:rPr>
          <w:rFonts w:eastAsia="思源黑体 CN" w:cs="Arial" w:hint="eastAsia"/>
          <w:color w:val="000000" w:themeColor="text1"/>
          <w:sz w:val="24"/>
          <w:szCs w:val="24"/>
          <w:lang w:eastAsia="zh-CN"/>
        </w:rPr>
        <w:t>官网</w:t>
      </w:r>
      <w:r w:rsidRPr="001D6860">
        <w:rPr>
          <w:rFonts w:eastAsia="思源黑体 CN" w:cs="Arial" w:hint="eastAsia"/>
          <w:sz w:val="24"/>
          <w:szCs w:val="24"/>
          <w:lang w:eastAsia="zh-CN"/>
        </w:rPr>
        <w:t>。</w:t>
      </w:r>
    </w:p>
    <w:p w14:paraId="2D67CDE3" w14:textId="77777777" w:rsidR="00841945" w:rsidRPr="001D6860" w:rsidRDefault="00841945" w:rsidP="00841945">
      <w:pPr>
        <w:pStyle w:val="RVBullet1"/>
        <w:numPr>
          <w:ilvl w:val="0"/>
          <w:numId w:val="0"/>
        </w:numPr>
        <w:rPr>
          <w:rFonts w:eastAsia="思源黑体 CN" w:cs="Arial"/>
          <w:sz w:val="24"/>
          <w:szCs w:val="24"/>
          <w:lang w:eastAsia="en-AU"/>
        </w:rPr>
      </w:pPr>
    </w:p>
    <w:p w14:paraId="3D753981" w14:textId="77777777" w:rsidR="000B0329" w:rsidRPr="001D6860" w:rsidRDefault="000B0329" w:rsidP="000B0329">
      <w:pPr>
        <w:rPr>
          <w:rFonts w:eastAsia="思源黑体 CN" w:cs="Arial"/>
          <w:sz w:val="24"/>
          <w:szCs w:val="24"/>
        </w:rPr>
      </w:pPr>
    </w:p>
    <w:sectPr w:rsidR="000B0329" w:rsidRPr="001D6860" w:rsidSect="00BA3BE8">
      <w:headerReference w:type="default" r:id="rId25"/>
      <w:footerReference w:type="default" r:id="rId26"/>
      <w:type w:val="continuous"/>
      <w:pgSz w:w="11906" w:h="16838" w:code="9"/>
      <w:pgMar w:top="993" w:right="851" w:bottom="1843" w:left="851" w:header="0" w:footer="787" w:gutter="0"/>
      <w:cols w:space="34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1344B0" w14:textId="77777777" w:rsidR="00AB3314" w:rsidRDefault="00AB3314">
      <w:r>
        <w:separator/>
      </w:r>
    </w:p>
    <w:p w14:paraId="1D3EEFA7" w14:textId="77777777" w:rsidR="00AB3314" w:rsidRDefault="00AB3314"/>
    <w:p w14:paraId="127C99BC" w14:textId="77777777" w:rsidR="00AB3314" w:rsidRDefault="00AB3314"/>
    <w:p w14:paraId="51228063" w14:textId="77777777" w:rsidR="00AB3314" w:rsidRDefault="00AB3314"/>
  </w:endnote>
  <w:endnote w:type="continuationSeparator" w:id="0">
    <w:p w14:paraId="3C748763" w14:textId="77777777" w:rsidR="00AB3314" w:rsidRDefault="00AB3314">
      <w:r>
        <w:continuationSeparator/>
      </w:r>
    </w:p>
    <w:p w14:paraId="5D7AC2E5" w14:textId="77777777" w:rsidR="00AB3314" w:rsidRDefault="00AB3314"/>
    <w:p w14:paraId="4993B48A" w14:textId="77777777" w:rsidR="00AB3314" w:rsidRDefault="00AB3314"/>
    <w:p w14:paraId="4281FACF" w14:textId="77777777" w:rsidR="00AB3314" w:rsidRDefault="00AB3314"/>
  </w:endnote>
  <w:endnote w:type="continuationNotice" w:id="1">
    <w:p w14:paraId="2F4A8EBB" w14:textId="77777777" w:rsidR="00AB3314" w:rsidRDefault="00AB331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ircular Std Book">
    <w:altName w:val="Calibri"/>
    <w:panose1 w:val="00000000000000000000"/>
    <w:charset w:val="00"/>
    <w:family w:val="swiss"/>
    <w:notTrueType/>
    <w:pitch w:val="variable"/>
    <w:sig w:usb0="8000002F" w:usb1="5000E47B" w:usb2="00000008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tserrat Light">
    <w:altName w:val="Montserrat Light"/>
    <w:charset w:val="00"/>
    <w:family w:val="auto"/>
    <w:pitch w:val="variable"/>
    <w:sig w:usb0="2000020F" w:usb1="00000003" w:usb2="00000000" w:usb3="00000000" w:csb0="00000197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ubik">
    <w:altName w:val="Arial"/>
    <w:charset w:val="00"/>
    <w:family w:val="auto"/>
    <w:pitch w:val="variable"/>
    <w:sig w:usb0="A0000A6F" w:usb1="4000205B" w:usb2="00000000" w:usb3="00000000" w:csb0="000000B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Ebrima"/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思源黑体 CN">
    <w:altName w:val="Microsoft YaHei"/>
    <w:panose1 w:val="00000000000000000000"/>
    <w:charset w:val="86"/>
    <w:family w:val="swiss"/>
    <w:notTrueType/>
    <w:pitch w:val="variable"/>
    <w:sig w:usb0="20000287" w:usb1="2ADF3C10" w:usb2="00000016" w:usb3="00000000" w:csb0="0006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DC485" w14:textId="77777777" w:rsidR="00F80400" w:rsidRDefault="00F804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481EF0" w14:textId="2E5D2ED8" w:rsidR="009D70A4" w:rsidRPr="00F65AA9" w:rsidRDefault="00925CE6" w:rsidP="00785523">
    <w:pPr>
      <w:pStyle w:val="RVFooter"/>
    </w:pPr>
    <w:r>
      <w:rPr>
        <w:noProof/>
        <w:lang w:eastAsia="en-AU"/>
      </w:rPr>
      <w:t>Respect Victoria</w:t>
    </w:r>
    <w:r w:rsidR="00785523">
      <w:tab/>
    </w:r>
    <w:r w:rsidR="00785523" w:rsidRPr="00BA3BE8">
      <w:fldChar w:fldCharType="begin"/>
    </w:r>
    <w:r w:rsidR="00785523" w:rsidRPr="00BA3BE8">
      <w:instrText xml:space="preserve"> PAGE </w:instrText>
    </w:r>
    <w:r w:rsidR="00785523" w:rsidRPr="00BA3BE8">
      <w:fldChar w:fldCharType="separate"/>
    </w:r>
    <w:r w:rsidR="2B2138EC" w:rsidRPr="00BA3BE8">
      <w:rPr>
        <w:noProof/>
      </w:rPr>
      <w:t>1</w:t>
    </w:r>
    <w:r w:rsidR="00785523" w:rsidRPr="00BA3BE8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7F7FD8" w14:textId="77777777" w:rsidR="00F80400" w:rsidRDefault="00F8040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12D5B2" w14:textId="5D0C2B76" w:rsidR="009D70A4" w:rsidRPr="00692D0B" w:rsidRDefault="00A32E2B" w:rsidP="00BA3BE8">
    <w:r>
      <w:tab/>
    </w:r>
    <w:r>
      <w:tab/>
    </w:r>
    <w:r>
      <w:tab/>
    </w:r>
    <w:r>
      <w:tab/>
    </w:r>
    <w:r>
      <w:tab/>
    </w:r>
    <w:r>
      <w:tab/>
      <w:t xml:space="preserve">           </w:t>
    </w:r>
    <w:r w:rsidR="007F328A">
      <w:tab/>
    </w:r>
    <w:r w:rsidR="007F328A">
      <w:tab/>
    </w:r>
    <w:r w:rsidR="007F328A">
      <w:tab/>
    </w:r>
    <w:r w:rsidR="007F328A">
      <w:tab/>
    </w:r>
    <w:r w:rsidR="007F328A">
      <w:tab/>
    </w:r>
    <w:r w:rsidR="007F328A">
      <w:tab/>
    </w:r>
    <w:r w:rsidR="007F328A">
      <w:tab/>
    </w:r>
    <w:r w:rsidR="007F328A">
      <w:tab/>
    </w:r>
    <w:r w:rsidR="007F328A">
      <w:tab/>
      <w:t xml:space="preserve">          </w:t>
    </w:r>
    <w:r>
      <w:t xml:space="preserve"> </w:t>
    </w:r>
    <w:r w:rsidR="00692D0B" w:rsidRPr="00692D0B">
      <w:fldChar w:fldCharType="begin"/>
    </w:r>
    <w:r w:rsidR="00692D0B" w:rsidRPr="00692D0B">
      <w:instrText xml:space="preserve"> PAGE </w:instrText>
    </w:r>
    <w:r w:rsidR="00692D0B" w:rsidRPr="00692D0B">
      <w:fldChar w:fldCharType="separate"/>
    </w:r>
    <w:r w:rsidR="00D31BBB">
      <w:rPr>
        <w:noProof/>
      </w:rPr>
      <w:t>2</w:t>
    </w:r>
    <w:r w:rsidR="00692D0B" w:rsidRPr="00692D0B">
      <w:fldChar w:fldCharType="end"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698FC" w14:textId="77777777" w:rsidR="00AB3314" w:rsidRDefault="00AB3314" w:rsidP="002862F1">
      <w:pPr>
        <w:spacing w:before="120"/>
      </w:pPr>
      <w:r>
        <w:separator/>
      </w:r>
    </w:p>
    <w:p w14:paraId="3177CBB9" w14:textId="77777777" w:rsidR="00AB3314" w:rsidRDefault="00AB3314"/>
  </w:footnote>
  <w:footnote w:type="continuationSeparator" w:id="0">
    <w:p w14:paraId="37D6D2B6" w14:textId="77777777" w:rsidR="00AB3314" w:rsidRDefault="00AB3314">
      <w:r>
        <w:continuationSeparator/>
      </w:r>
    </w:p>
    <w:p w14:paraId="475E5460" w14:textId="77777777" w:rsidR="00AB3314" w:rsidRDefault="00AB3314"/>
    <w:p w14:paraId="08D7D2ED" w14:textId="77777777" w:rsidR="00AB3314" w:rsidRDefault="00AB3314"/>
    <w:p w14:paraId="5AC37EBA" w14:textId="77777777" w:rsidR="00AB3314" w:rsidRDefault="00AB3314"/>
  </w:footnote>
  <w:footnote w:type="continuationNotice" w:id="1">
    <w:p w14:paraId="1D381873" w14:textId="77777777" w:rsidR="00AB3314" w:rsidRDefault="00AB331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D6958" w14:textId="77777777" w:rsidR="00F80400" w:rsidRDefault="00F804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232B0" w14:textId="77777777" w:rsidR="00F80400" w:rsidRDefault="00F804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A28BDB" w14:textId="77777777" w:rsidR="00F80400" w:rsidRDefault="00F80400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FCD48F" w14:textId="77777777" w:rsidR="009D70A4" w:rsidRPr="0051568D" w:rsidRDefault="009D70A4" w:rsidP="0051568D">
    <w:pPr>
      <w:pStyle w:val="RV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06715"/>
    <w:multiLevelType w:val="multilevel"/>
    <w:tmpl w:val="00D8A1EA"/>
    <w:lvl w:ilvl="0">
      <w:start w:val="1"/>
      <w:numFmt w:val="bullet"/>
      <w:pStyle w:val="RVBullet1"/>
      <w:lvlText w:val="&gt;"/>
      <w:lvlJc w:val="left"/>
      <w:pPr>
        <w:ind w:left="360" w:hanging="360"/>
      </w:pPr>
      <w:rPr>
        <w:rFonts w:ascii="Circular Std Book" w:hAnsi="Circular Std Book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Restart w:val="0"/>
      <w:lvlText w:val=""/>
      <w:lvlJc w:val="left"/>
      <w:pPr>
        <w:ind w:left="284" w:hanging="284"/>
      </w:pPr>
      <w:rPr>
        <w:rFonts w:ascii="Symbol" w:hAnsi="Symbol" w:hint="default"/>
      </w:rPr>
    </w:lvl>
    <w:lvl w:ilvl="2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3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4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5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6">
      <w:start w:val="1"/>
      <w:numFmt w:val="bullet"/>
      <w:lvlRestart w:val="0"/>
      <w:lvlText w:val=""/>
      <w:lvlJc w:val="left"/>
      <w:pPr>
        <w:ind w:left="227" w:hanging="227"/>
      </w:pPr>
      <w:rPr>
        <w:rFonts w:ascii="Symbol" w:hAnsi="Symbol"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1356B64"/>
    <w:multiLevelType w:val="hybridMultilevel"/>
    <w:tmpl w:val="A51CBB46"/>
    <w:lvl w:ilvl="0" w:tplc="B6E0544A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B1EE20A">
      <w:start w:val="1"/>
      <w:numFmt w:val="decimal"/>
      <w:lvlRestart w:val="0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 w:tplc="21E6BBD8">
      <w:start w:val="1"/>
      <w:numFmt w:val="lowerLetter"/>
      <w:lvlRestart w:val="0"/>
      <w:pStyle w:val="RVnumberloweralpha"/>
      <w:lvlText w:val="(%3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3" w:tplc="E7F0980A">
      <w:start w:val="1"/>
      <w:numFmt w:val="lowerLetter"/>
      <w:lvlRestart w:val="0"/>
      <w:lvlText w:val="(%4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4" w:tplc="3A9E27FE">
      <w:start w:val="1"/>
      <w:numFmt w:val="lowerRoman"/>
      <w:lvlRestart w:val="0"/>
      <w:lvlText w:val="(%5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5" w:tplc="A79EC11E">
      <w:start w:val="1"/>
      <w:numFmt w:val="lowerRoman"/>
      <w:lvlRestart w:val="0"/>
      <w:lvlText w:val="(%6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6" w:tplc="3C8892E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 w:tplc="C136D4FC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 w:tplc="63AE8984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2" w15:restartNumberingAfterBreak="0">
    <w:nsid w:val="03A50056"/>
    <w:multiLevelType w:val="hybridMultilevel"/>
    <w:tmpl w:val="1AA6A584"/>
    <w:numStyleLink w:val="ZZNumbersloweralpha"/>
  </w:abstractNum>
  <w:abstractNum w:abstractNumId="3" w15:restartNumberingAfterBreak="0">
    <w:nsid w:val="0BAD2E30"/>
    <w:multiLevelType w:val="hybridMultilevel"/>
    <w:tmpl w:val="1AA6A584"/>
    <w:styleLink w:val="ZZNumbersloweralpha"/>
    <w:lvl w:ilvl="0" w:tplc="D7AEBCF2">
      <w:start w:val="1"/>
      <w:numFmt w:val="lowerLetter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203C1A3A">
      <w:start w:val="1"/>
      <w:numFmt w:val="lowerLetter"/>
      <w:pStyle w:val="RVNumberLowerAlpha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 w:tplc="7E84230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 w:tplc="E410EF5A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 w:tplc="D6F655E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 w:tplc="16587480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 w:tplc="BAF83260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 w:tplc="0A1C4A6A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 w:tplc="45FC609E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15D94E3C"/>
    <w:multiLevelType w:val="hybridMultilevel"/>
    <w:tmpl w:val="F7B453C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962162"/>
    <w:multiLevelType w:val="hybridMultilevel"/>
    <w:tmpl w:val="334E8382"/>
    <w:lvl w:ilvl="0" w:tplc="A2EEEB7E">
      <w:start w:val="1"/>
      <w:numFmt w:val="bullet"/>
      <w:pStyle w:val="RVbulletafternumbers1"/>
      <w:lvlText w:val="&gt;"/>
      <w:lvlJc w:val="left"/>
      <w:pPr>
        <w:ind w:left="1117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C09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6" w15:restartNumberingAfterBreak="0">
    <w:nsid w:val="2B8B1DBB"/>
    <w:multiLevelType w:val="hybridMultilevel"/>
    <w:tmpl w:val="9FDC6780"/>
    <w:lvl w:ilvl="0" w:tplc="F4D63CE0">
      <w:start w:val="1"/>
      <w:numFmt w:val="decimal"/>
      <w:pStyle w:val="RVBodyNumbered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7B96CDA"/>
    <w:multiLevelType w:val="hybridMultilevel"/>
    <w:tmpl w:val="4B22D9D0"/>
    <w:lvl w:ilvl="0" w:tplc="75B0608E">
      <w:start w:val="1"/>
      <w:numFmt w:val="decimal"/>
      <w:pStyle w:val="RVNumberDigit"/>
      <w:lvlText w:val="%1."/>
      <w:lvlJc w:val="left"/>
      <w:pPr>
        <w:tabs>
          <w:tab w:val="num" w:pos="397"/>
        </w:tabs>
        <w:ind w:left="397" w:hanging="397"/>
      </w:pPr>
      <w:rPr>
        <w:rFonts w:ascii="Circular Std Book" w:hAnsi="Circular Std Book" w:cs="Circular Std Book" w:hint="default"/>
        <w:sz w:val="20"/>
        <w:szCs w:val="20"/>
      </w:rPr>
    </w:lvl>
    <w:lvl w:ilvl="1" w:tplc="B5CE53B8">
      <w:start w:val="1"/>
      <w:numFmt w:val="decimal"/>
      <w:lvlRestart w:val="0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 w:tplc="3F20190C">
      <w:start w:val="1"/>
      <w:numFmt w:val="bullet"/>
      <w:lvlRestart w:val="0"/>
      <w:lvlText w:val="•"/>
      <w:lvlJc w:val="left"/>
      <w:pPr>
        <w:tabs>
          <w:tab w:val="num" w:pos="794"/>
        </w:tabs>
        <w:ind w:left="794" w:hanging="397"/>
      </w:pPr>
      <w:rPr>
        <w:rFonts w:ascii="Calibri" w:hAnsi="Calibri" w:hint="default"/>
      </w:rPr>
    </w:lvl>
    <w:lvl w:ilvl="3" w:tplc="6220ED9E">
      <w:start w:val="1"/>
      <w:numFmt w:val="bullet"/>
      <w:lvlRestart w:val="0"/>
      <w:lvlText w:val="–"/>
      <w:lvlJc w:val="left"/>
      <w:pPr>
        <w:tabs>
          <w:tab w:val="num" w:pos="1191"/>
        </w:tabs>
        <w:ind w:left="1191" w:hanging="397"/>
      </w:pPr>
      <w:rPr>
        <w:rFonts w:ascii="Calibri" w:hAnsi="Calibri" w:hint="default"/>
      </w:rPr>
    </w:lvl>
    <w:lvl w:ilvl="4" w:tplc="7DA4685E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 w:tplc="4A2AA55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 w:tplc="B00AFA7E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 w:tplc="7F321EA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 w:tplc="7D9AEF70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8" w15:restartNumberingAfterBreak="0">
    <w:nsid w:val="3E6C68D4"/>
    <w:multiLevelType w:val="hybridMultilevel"/>
    <w:tmpl w:val="BC0A7A40"/>
    <w:styleLink w:val="ZZNumbersdigit"/>
    <w:lvl w:ilvl="0" w:tplc="DDC0B8CC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DBB08720">
      <w:start w:val="1"/>
      <w:numFmt w:val="decimal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 w:tplc="786E9282">
      <w:start w:val="1"/>
      <w:numFmt w:val="bullet"/>
      <w:lvlRestart w:val="0"/>
      <w:lvlText w:val="•"/>
      <w:lvlJc w:val="left"/>
      <w:pPr>
        <w:ind w:left="794" w:hanging="397"/>
      </w:pPr>
      <w:rPr>
        <w:rFonts w:ascii="Calibri" w:hAnsi="Calibri" w:hint="default"/>
        <w:color w:val="auto"/>
      </w:rPr>
    </w:lvl>
    <w:lvl w:ilvl="3" w:tplc="01461148">
      <w:start w:val="1"/>
      <w:numFmt w:val="bullet"/>
      <w:lvlRestart w:val="0"/>
      <w:lvlText w:val="–"/>
      <w:lvlJc w:val="left"/>
      <w:pPr>
        <w:ind w:left="1191" w:hanging="397"/>
      </w:pPr>
      <w:rPr>
        <w:rFonts w:ascii="Calibri" w:hAnsi="Calibri" w:hint="default"/>
      </w:rPr>
    </w:lvl>
    <w:lvl w:ilvl="4" w:tplc="7ABAB830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 w:tplc="82D0E2EE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 w:tplc="87A2F420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 w:tplc="F3049C4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 w:tplc="5C5CBBF6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9" w15:restartNumberingAfterBreak="0">
    <w:nsid w:val="3EC54A41"/>
    <w:multiLevelType w:val="hybridMultilevel"/>
    <w:tmpl w:val="3ADC7278"/>
    <w:styleLink w:val="ZZNumberslowerroman"/>
    <w:lvl w:ilvl="0" w:tplc="2AF2FF0E">
      <w:start w:val="1"/>
      <w:numFmt w:val="lowerRoman"/>
      <w:pStyle w:val="RVnumberlowerroman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6590E504">
      <w:start w:val="1"/>
      <w:numFmt w:val="lowerRoman"/>
      <w:pStyle w:val="RVNumberLowerRoman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 w:tplc="4C6884DE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 w:tplc="A066165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 w:tplc="994679A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 w:tplc="466C1C6C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 w:tplc="B1F20F5C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 w:tplc="C3869A8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 w:tplc="CEB46AF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40221DB2"/>
    <w:multiLevelType w:val="hybridMultilevel"/>
    <w:tmpl w:val="164CD8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1611C2"/>
    <w:multiLevelType w:val="hybridMultilevel"/>
    <w:tmpl w:val="261674EC"/>
    <w:styleLink w:val="ZZTablebullets"/>
    <w:lvl w:ilvl="0" w:tplc="D82A61A6">
      <w:start w:val="1"/>
      <w:numFmt w:val="bullet"/>
      <w:pStyle w:val="RVtablebullet1"/>
      <w:lvlText w:val="&gt;"/>
      <w:lvlJc w:val="left"/>
      <w:pPr>
        <w:ind w:left="227" w:hanging="227"/>
      </w:pPr>
      <w:rPr>
        <w:rFonts w:ascii="Circular Std Book" w:hAnsi="Circular Std Book" w:hint="default"/>
      </w:rPr>
    </w:lvl>
    <w:lvl w:ilvl="1" w:tplc="7F5C8116">
      <w:numFmt w:val="bullet"/>
      <w:pStyle w:val="RVTableBullet2"/>
      <w:lvlText w:val="—"/>
      <w:lvlJc w:val="left"/>
      <w:pPr>
        <w:tabs>
          <w:tab w:val="num" w:pos="227"/>
        </w:tabs>
        <w:ind w:left="454" w:hanging="227"/>
      </w:pPr>
      <w:rPr>
        <w:rFonts w:ascii="Circular Std Book" w:eastAsia="Times" w:hAnsi="Circular Std Book" w:hint="default"/>
      </w:rPr>
    </w:lvl>
    <w:lvl w:ilvl="2" w:tplc="9B628F8E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 w:tplc="9BE4096A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 w:tplc="64F455FC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 w:tplc="1B70F89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 w:tplc="FFE4898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 w:tplc="83D89D4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 w:tplc="62E43CE0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54BA1E5A"/>
    <w:multiLevelType w:val="hybridMultilevel"/>
    <w:tmpl w:val="54604F26"/>
    <w:styleLink w:val="ZZBullets"/>
    <w:lvl w:ilvl="0" w:tplc="603AED90">
      <w:start w:val="1"/>
      <w:numFmt w:val="bullet"/>
      <w:lvlText w:val="•"/>
      <w:lvlJc w:val="left"/>
      <w:pPr>
        <w:ind w:left="284" w:hanging="284"/>
      </w:pPr>
      <w:rPr>
        <w:rFonts w:ascii="Calibri" w:hAnsi="Calibri" w:hint="default"/>
      </w:rPr>
    </w:lvl>
    <w:lvl w:ilvl="1" w:tplc="4C968C56">
      <w:start w:val="1"/>
      <w:numFmt w:val="bullet"/>
      <w:lvlRestart w:val="0"/>
      <w:pStyle w:val="RVbullet2"/>
      <w:lvlText w:val="–"/>
      <w:lvlJc w:val="left"/>
      <w:pPr>
        <w:ind w:left="567" w:hanging="283"/>
      </w:pPr>
      <w:rPr>
        <w:rFonts w:ascii="Calibri" w:hAnsi="Calibri" w:hint="default"/>
      </w:rPr>
    </w:lvl>
    <w:lvl w:ilvl="2" w:tplc="4836CA5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 w:tplc="514E910E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 w:tplc="43BA85DE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 w:tplc="1714BD1E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 w:tplc="B8DAF80A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 w:tplc="18ACFE20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 w:tplc="AE4AF6F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55FD208E"/>
    <w:multiLevelType w:val="hybridMultilevel"/>
    <w:tmpl w:val="62D604A0"/>
    <w:lvl w:ilvl="0" w:tplc="3FC03354">
      <w:numFmt w:val="bullet"/>
      <w:pStyle w:val="RVbulletafternumbers2"/>
      <w:lvlText w:val="—"/>
      <w:lvlJc w:val="left"/>
      <w:pPr>
        <w:ind w:left="1514" w:hanging="360"/>
      </w:pPr>
      <w:rPr>
        <w:rFonts w:ascii="Circular Std Book" w:eastAsia="Times" w:hAnsi="Circular Std Book" w:hint="default"/>
      </w:rPr>
    </w:lvl>
    <w:lvl w:ilvl="1" w:tplc="0C090003" w:tentative="1">
      <w:start w:val="1"/>
      <w:numFmt w:val="bullet"/>
      <w:lvlText w:val="o"/>
      <w:lvlJc w:val="left"/>
      <w:pPr>
        <w:ind w:left="223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5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7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9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1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3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5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74" w:hanging="360"/>
      </w:pPr>
      <w:rPr>
        <w:rFonts w:ascii="Wingdings" w:hAnsi="Wingdings" w:hint="default"/>
      </w:rPr>
    </w:lvl>
  </w:abstractNum>
  <w:abstractNum w:abstractNumId="14" w15:restartNumberingAfterBreak="0">
    <w:nsid w:val="62E11260"/>
    <w:multiLevelType w:val="hybridMultilevel"/>
    <w:tmpl w:val="F492335A"/>
    <w:lvl w:ilvl="0" w:tplc="F858EF9A">
      <w:start w:val="1"/>
      <w:numFmt w:val="bullet"/>
      <w:lvlText w:val="&gt;"/>
      <w:lvlJc w:val="left"/>
      <w:pPr>
        <w:ind w:left="284" w:hanging="284"/>
      </w:pPr>
      <w:rPr>
        <w:rFonts w:ascii="Circular Std Book" w:hAnsi="Circular Std Book" w:hint="default"/>
      </w:rPr>
    </w:lvl>
    <w:lvl w:ilvl="1" w:tplc="6722123C">
      <w:start w:val="1"/>
      <w:numFmt w:val="bullet"/>
      <w:lvlRestart w:val="0"/>
      <w:lvlText w:val=""/>
      <w:lvlJc w:val="left"/>
      <w:pPr>
        <w:ind w:left="284" w:hanging="284"/>
      </w:pPr>
      <w:rPr>
        <w:rFonts w:ascii="Symbol" w:hAnsi="Symbol" w:hint="default"/>
      </w:rPr>
    </w:lvl>
    <w:lvl w:ilvl="2" w:tplc="E46EFBD4">
      <w:numFmt w:val="bullet"/>
      <w:pStyle w:val="RVBullet20"/>
      <w:lvlText w:val="—"/>
      <w:lvlJc w:val="left"/>
      <w:pPr>
        <w:ind w:left="567" w:hanging="283"/>
      </w:pPr>
      <w:rPr>
        <w:rFonts w:ascii="Circular Std Book" w:eastAsia="Times" w:hAnsi="Circular Std Book" w:hint="default"/>
      </w:rPr>
    </w:lvl>
    <w:lvl w:ilvl="3" w:tplc="C1FC79DE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4" w:tplc="BD169CD4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5" w:tplc="E49CEC64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6" w:tplc="627CC61E">
      <w:start w:val="1"/>
      <w:numFmt w:val="bullet"/>
      <w:lvlRestart w:val="0"/>
      <w:lvlText w:val=""/>
      <w:lvlJc w:val="left"/>
      <w:pPr>
        <w:ind w:left="227" w:hanging="227"/>
      </w:pPr>
      <w:rPr>
        <w:rFonts w:ascii="Symbol" w:hAnsi="Symbol" w:hint="default"/>
      </w:rPr>
    </w:lvl>
    <w:lvl w:ilvl="7" w:tplc="17B6E54A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 w:tplc="F324522A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6309259F"/>
    <w:multiLevelType w:val="hybridMultilevel"/>
    <w:tmpl w:val="866C5A8E"/>
    <w:styleLink w:val="ZZQuotebullets"/>
    <w:lvl w:ilvl="0" w:tplc="FD1E2124">
      <w:start w:val="1"/>
      <w:numFmt w:val="bullet"/>
      <w:lvlText w:val="•"/>
      <w:lvlJc w:val="left"/>
      <w:pPr>
        <w:ind w:left="680" w:hanging="283"/>
      </w:pPr>
      <w:rPr>
        <w:rFonts w:ascii="Calibri" w:hAnsi="Calibri" w:hint="default"/>
        <w:color w:val="auto"/>
      </w:rPr>
    </w:lvl>
    <w:lvl w:ilvl="1" w:tplc="E6BA2348">
      <w:start w:val="1"/>
      <w:numFmt w:val="bullet"/>
      <w:lvlRestart w:val="0"/>
      <w:lvlText w:val="–"/>
      <w:lvlJc w:val="left"/>
      <w:pPr>
        <w:ind w:left="964" w:hanging="284"/>
      </w:pPr>
      <w:rPr>
        <w:rFonts w:ascii="Calibri" w:hAnsi="Calibri" w:hint="default"/>
        <w:color w:val="auto"/>
      </w:rPr>
    </w:lvl>
    <w:lvl w:ilvl="2" w:tplc="0A84C330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 w:tplc="82D813A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 w:tplc="D1D0D27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 w:tplc="F1BC682C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 w:tplc="BC3AA3CE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 w:tplc="87009FD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 w:tplc="A7AA983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6FB535BD"/>
    <w:multiLevelType w:val="hybridMultilevel"/>
    <w:tmpl w:val="8CA07BFE"/>
    <w:lvl w:ilvl="0" w:tplc="6C4ACDD8">
      <w:start w:val="16"/>
      <w:numFmt w:val="bullet"/>
      <w:lvlText w:val="-"/>
      <w:lvlJc w:val="left"/>
      <w:pPr>
        <w:ind w:left="720" w:hanging="360"/>
      </w:pPr>
      <w:rPr>
        <w:rFonts w:ascii="Montserrat Light" w:eastAsia="Times New Roman" w:hAnsi="Montserrat Light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2"/>
  </w:num>
  <w:num w:numId="3">
    <w:abstractNumId w:val="11"/>
  </w:num>
  <w:num w:numId="4">
    <w:abstractNumId w:val="15"/>
  </w:num>
  <w:num w:numId="5">
    <w:abstractNumId w:val="9"/>
  </w:num>
  <w:num w:numId="6">
    <w:abstractNumId w:val="3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14"/>
  </w:num>
  <w:num w:numId="10">
    <w:abstractNumId w:val="5"/>
  </w:num>
  <w:num w:numId="11">
    <w:abstractNumId w:val="13"/>
  </w:num>
  <w:num w:numId="12">
    <w:abstractNumId w:val="7"/>
  </w:num>
  <w:num w:numId="13">
    <w:abstractNumId w:val="1"/>
  </w:num>
  <w:num w:numId="14">
    <w:abstractNumId w:val="12"/>
  </w:num>
  <w:num w:numId="15">
    <w:abstractNumId w:val="9"/>
  </w:num>
  <w:num w:numId="16">
    <w:abstractNumId w:val="11"/>
  </w:num>
  <w:num w:numId="1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6"/>
  </w:num>
  <w:num w:numId="19">
    <w:abstractNumId w:val="4"/>
  </w:num>
  <w:num w:numId="20">
    <w:abstractNumId w:val="10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81"/>
  <w:drawingGridVerticalSpacing w:val="181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zAxImxmamxiZm5ko6SsGpxcWZ+XkgBRa1AEXjsUIsAAAA"/>
  </w:docVars>
  <w:rsids>
    <w:rsidRoot w:val="002C5BEB"/>
    <w:rsid w:val="00005151"/>
    <w:rsid w:val="000072B6"/>
    <w:rsid w:val="0001021B"/>
    <w:rsid w:val="0001073D"/>
    <w:rsid w:val="00011AEC"/>
    <w:rsid w:val="00011D89"/>
    <w:rsid w:val="00012499"/>
    <w:rsid w:val="0001356C"/>
    <w:rsid w:val="000138E3"/>
    <w:rsid w:val="000150B7"/>
    <w:rsid w:val="000154FD"/>
    <w:rsid w:val="00015C25"/>
    <w:rsid w:val="00020CF9"/>
    <w:rsid w:val="000226F1"/>
    <w:rsid w:val="000236FF"/>
    <w:rsid w:val="0002482F"/>
    <w:rsid w:val="00024D89"/>
    <w:rsid w:val="000250B6"/>
    <w:rsid w:val="000301E7"/>
    <w:rsid w:val="00030898"/>
    <w:rsid w:val="000321E8"/>
    <w:rsid w:val="00033D81"/>
    <w:rsid w:val="00035677"/>
    <w:rsid w:val="00035ED0"/>
    <w:rsid w:val="00041BF0"/>
    <w:rsid w:val="00043B59"/>
    <w:rsid w:val="0004536B"/>
    <w:rsid w:val="00046B68"/>
    <w:rsid w:val="00047CD6"/>
    <w:rsid w:val="000500B0"/>
    <w:rsid w:val="00052292"/>
    <w:rsid w:val="000527DD"/>
    <w:rsid w:val="0005308B"/>
    <w:rsid w:val="000530B2"/>
    <w:rsid w:val="00053CC5"/>
    <w:rsid w:val="0005744C"/>
    <w:rsid w:val="000576FC"/>
    <w:rsid w:val="000578AA"/>
    <w:rsid w:val="000578B2"/>
    <w:rsid w:val="00060959"/>
    <w:rsid w:val="000663CD"/>
    <w:rsid w:val="00067662"/>
    <w:rsid w:val="00070A48"/>
    <w:rsid w:val="00071554"/>
    <w:rsid w:val="00071DFC"/>
    <w:rsid w:val="000733FE"/>
    <w:rsid w:val="00073408"/>
    <w:rsid w:val="00074219"/>
    <w:rsid w:val="00074584"/>
    <w:rsid w:val="00074ED5"/>
    <w:rsid w:val="00075DDF"/>
    <w:rsid w:val="00077E5F"/>
    <w:rsid w:val="00081377"/>
    <w:rsid w:val="00082D53"/>
    <w:rsid w:val="00083777"/>
    <w:rsid w:val="0008508E"/>
    <w:rsid w:val="0009113B"/>
    <w:rsid w:val="0009175E"/>
    <w:rsid w:val="00093402"/>
    <w:rsid w:val="00094DA3"/>
    <w:rsid w:val="00096176"/>
    <w:rsid w:val="000964ED"/>
    <w:rsid w:val="00096CD1"/>
    <w:rsid w:val="000A012C"/>
    <w:rsid w:val="000A0834"/>
    <w:rsid w:val="000A0EB9"/>
    <w:rsid w:val="000A186C"/>
    <w:rsid w:val="000A1AF6"/>
    <w:rsid w:val="000A1EA4"/>
    <w:rsid w:val="000A3A9B"/>
    <w:rsid w:val="000A6593"/>
    <w:rsid w:val="000A67D3"/>
    <w:rsid w:val="000B0329"/>
    <w:rsid w:val="000B081F"/>
    <w:rsid w:val="000B3EDB"/>
    <w:rsid w:val="000B543D"/>
    <w:rsid w:val="000B5BF7"/>
    <w:rsid w:val="000B6BC8"/>
    <w:rsid w:val="000C0303"/>
    <w:rsid w:val="000C3221"/>
    <w:rsid w:val="000C42EA"/>
    <w:rsid w:val="000C4546"/>
    <w:rsid w:val="000C4C1D"/>
    <w:rsid w:val="000C5802"/>
    <w:rsid w:val="000D1242"/>
    <w:rsid w:val="000D1E23"/>
    <w:rsid w:val="000D5831"/>
    <w:rsid w:val="000D5A6E"/>
    <w:rsid w:val="000D61B0"/>
    <w:rsid w:val="000D6818"/>
    <w:rsid w:val="000E0970"/>
    <w:rsid w:val="000E196A"/>
    <w:rsid w:val="000E20DA"/>
    <w:rsid w:val="000E3CC7"/>
    <w:rsid w:val="000E3DBE"/>
    <w:rsid w:val="000E6BD4"/>
    <w:rsid w:val="000F092F"/>
    <w:rsid w:val="000F1F1E"/>
    <w:rsid w:val="000F2259"/>
    <w:rsid w:val="000F2B45"/>
    <w:rsid w:val="0010106B"/>
    <w:rsid w:val="001030E1"/>
    <w:rsid w:val="0010392D"/>
    <w:rsid w:val="0010447F"/>
    <w:rsid w:val="001044E4"/>
    <w:rsid w:val="00104FE3"/>
    <w:rsid w:val="001120F7"/>
    <w:rsid w:val="00114D16"/>
    <w:rsid w:val="00120BD3"/>
    <w:rsid w:val="00120E2E"/>
    <w:rsid w:val="00121C65"/>
    <w:rsid w:val="00122FEA"/>
    <w:rsid w:val="001232BD"/>
    <w:rsid w:val="00124ED5"/>
    <w:rsid w:val="00125918"/>
    <w:rsid w:val="00125A1C"/>
    <w:rsid w:val="0012664C"/>
    <w:rsid w:val="001269B0"/>
    <w:rsid w:val="001276FA"/>
    <w:rsid w:val="00127CA3"/>
    <w:rsid w:val="00131867"/>
    <w:rsid w:val="001334F9"/>
    <w:rsid w:val="001353C8"/>
    <w:rsid w:val="00137F9F"/>
    <w:rsid w:val="00140ADF"/>
    <w:rsid w:val="00140FC5"/>
    <w:rsid w:val="00141DA0"/>
    <w:rsid w:val="00142C78"/>
    <w:rsid w:val="00143A0B"/>
    <w:rsid w:val="001447B3"/>
    <w:rsid w:val="00145735"/>
    <w:rsid w:val="001459F6"/>
    <w:rsid w:val="00152073"/>
    <w:rsid w:val="00152B34"/>
    <w:rsid w:val="00153A95"/>
    <w:rsid w:val="001544F7"/>
    <w:rsid w:val="00156598"/>
    <w:rsid w:val="00160128"/>
    <w:rsid w:val="00160167"/>
    <w:rsid w:val="001617F9"/>
    <w:rsid w:val="00161939"/>
    <w:rsid w:val="00161AA0"/>
    <w:rsid w:val="00162093"/>
    <w:rsid w:val="0016360C"/>
    <w:rsid w:val="00164463"/>
    <w:rsid w:val="001660E5"/>
    <w:rsid w:val="001713D2"/>
    <w:rsid w:val="0017172F"/>
    <w:rsid w:val="00171F8E"/>
    <w:rsid w:val="0017237B"/>
    <w:rsid w:val="00172BAF"/>
    <w:rsid w:val="00175A4F"/>
    <w:rsid w:val="001771DD"/>
    <w:rsid w:val="00177259"/>
    <w:rsid w:val="00177557"/>
    <w:rsid w:val="00177995"/>
    <w:rsid w:val="00177A8C"/>
    <w:rsid w:val="00182CC1"/>
    <w:rsid w:val="00186B33"/>
    <w:rsid w:val="0019166D"/>
    <w:rsid w:val="00192F9D"/>
    <w:rsid w:val="00196EB8"/>
    <w:rsid w:val="00196EFB"/>
    <w:rsid w:val="0019729D"/>
    <w:rsid w:val="001975BC"/>
    <w:rsid w:val="001979FF"/>
    <w:rsid w:val="00197B17"/>
    <w:rsid w:val="001A06EB"/>
    <w:rsid w:val="001A076E"/>
    <w:rsid w:val="001A1C54"/>
    <w:rsid w:val="001A2BED"/>
    <w:rsid w:val="001A3858"/>
    <w:rsid w:val="001A3ACE"/>
    <w:rsid w:val="001A77A3"/>
    <w:rsid w:val="001A7AB4"/>
    <w:rsid w:val="001A7D07"/>
    <w:rsid w:val="001B0177"/>
    <w:rsid w:val="001B19BC"/>
    <w:rsid w:val="001B247E"/>
    <w:rsid w:val="001B546C"/>
    <w:rsid w:val="001C16B3"/>
    <w:rsid w:val="001C277E"/>
    <w:rsid w:val="001C2A72"/>
    <w:rsid w:val="001C2DCA"/>
    <w:rsid w:val="001C514D"/>
    <w:rsid w:val="001D0780"/>
    <w:rsid w:val="001D099C"/>
    <w:rsid w:val="001D0B75"/>
    <w:rsid w:val="001D0FE5"/>
    <w:rsid w:val="001D2C11"/>
    <w:rsid w:val="001D39C1"/>
    <w:rsid w:val="001D3C09"/>
    <w:rsid w:val="001D44E8"/>
    <w:rsid w:val="001D60EC"/>
    <w:rsid w:val="001D6860"/>
    <w:rsid w:val="001E1E49"/>
    <w:rsid w:val="001E44DF"/>
    <w:rsid w:val="001E6695"/>
    <w:rsid w:val="001E68A5"/>
    <w:rsid w:val="001E6BB0"/>
    <w:rsid w:val="001F256B"/>
    <w:rsid w:val="001F3826"/>
    <w:rsid w:val="001F3CD2"/>
    <w:rsid w:val="001F6E46"/>
    <w:rsid w:val="001F7C91"/>
    <w:rsid w:val="00200078"/>
    <w:rsid w:val="0020126F"/>
    <w:rsid w:val="002034D2"/>
    <w:rsid w:val="00204EFE"/>
    <w:rsid w:val="00205EFA"/>
    <w:rsid w:val="00205FE8"/>
    <w:rsid w:val="00206463"/>
    <w:rsid w:val="00206F2F"/>
    <w:rsid w:val="0021053D"/>
    <w:rsid w:val="002109D8"/>
    <w:rsid w:val="00210A92"/>
    <w:rsid w:val="002130A4"/>
    <w:rsid w:val="00216C03"/>
    <w:rsid w:val="002206CA"/>
    <w:rsid w:val="00220C04"/>
    <w:rsid w:val="0022278D"/>
    <w:rsid w:val="00226253"/>
    <w:rsid w:val="002268CC"/>
    <w:rsid w:val="0022701F"/>
    <w:rsid w:val="002333F5"/>
    <w:rsid w:val="00233724"/>
    <w:rsid w:val="002346BE"/>
    <w:rsid w:val="002352E2"/>
    <w:rsid w:val="00236E66"/>
    <w:rsid w:val="00240FC9"/>
    <w:rsid w:val="0024122B"/>
    <w:rsid w:val="00241F9C"/>
    <w:rsid w:val="002432E1"/>
    <w:rsid w:val="00244493"/>
    <w:rsid w:val="0024563A"/>
    <w:rsid w:val="00246207"/>
    <w:rsid w:val="00246A50"/>
    <w:rsid w:val="00246C5E"/>
    <w:rsid w:val="00247111"/>
    <w:rsid w:val="00250D78"/>
    <w:rsid w:val="00251343"/>
    <w:rsid w:val="002536A4"/>
    <w:rsid w:val="00253926"/>
    <w:rsid w:val="00254F58"/>
    <w:rsid w:val="0025752E"/>
    <w:rsid w:val="002620BC"/>
    <w:rsid w:val="00262802"/>
    <w:rsid w:val="0026313B"/>
    <w:rsid w:val="00263A90"/>
    <w:rsid w:val="00263E87"/>
    <w:rsid w:val="0026408B"/>
    <w:rsid w:val="00265467"/>
    <w:rsid w:val="00266C7B"/>
    <w:rsid w:val="00267C3E"/>
    <w:rsid w:val="002709BB"/>
    <w:rsid w:val="0027224A"/>
    <w:rsid w:val="0027241B"/>
    <w:rsid w:val="00273BAC"/>
    <w:rsid w:val="00274186"/>
    <w:rsid w:val="00275721"/>
    <w:rsid w:val="002763B3"/>
    <w:rsid w:val="002772A2"/>
    <w:rsid w:val="00277874"/>
    <w:rsid w:val="002802E3"/>
    <w:rsid w:val="00281F9A"/>
    <w:rsid w:val="0028213D"/>
    <w:rsid w:val="0028332F"/>
    <w:rsid w:val="00285273"/>
    <w:rsid w:val="0028560A"/>
    <w:rsid w:val="0028573C"/>
    <w:rsid w:val="002862F1"/>
    <w:rsid w:val="00286802"/>
    <w:rsid w:val="00291373"/>
    <w:rsid w:val="00291D27"/>
    <w:rsid w:val="00295856"/>
    <w:rsid w:val="0029597D"/>
    <w:rsid w:val="002962C3"/>
    <w:rsid w:val="00296C10"/>
    <w:rsid w:val="0029752B"/>
    <w:rsid w:val="002A132E"/>
    <w:rsid w:val="002A2AAC"/>
    <w:rsid w:val="002A2F1E"/>
    <w:rsid w:val="002A483C"/>
    <w:rsid w:val="002A4E6A"/>
    <w:rsid w:val="002B0C7C"/>
    <w:rsid w:val="002B1729"/>
    <w:rsid w:val="002B2D87"/>
    <w:rsid w:val="002B3353"/>
    <w:rsid w:val="002B36A2"/>
    <w:rsid w:val="002B36C7"/>
    <w:rsid w:val="002B4266"/>
    <w:rsid w:val="002B4DD4"/>
    <w:rsid w:val="002B5277"/>
    <w:rsid w:val="002B5375"/>
    <w:rsid w:val="002B6FFC"/>
    <w:rsid w:val="002B77C1"/>
    <w:rsid w:val="002B7AFB"/>
    <w:rsid w:val="002C03AC"/>
    <w:rsid w:val="002C2728"/>
    <w:rsid w:val="002C3415"/>
    <w:rsid w:val="002C5BEB"/>
    <w:rsid w:val="002C69DC"/>
    <w:rsid w:val="002D4204"/>
    <w:rsid w:val="002D4FD2"/>
    <w:rsid w:val="002D5006"/>
    <w:rsid w:val="002D6B80"/>
    <w:rsid w:val="002D6E0B"/>
    <w:rsid w:val="002E01D0"/>
    <w:rsid w:val="002E051E"/>
    <w:rsid w:val="002E161D"/>
    <w:rsid w:val="002E3100"/>
    <w:rsid w:val="002E3D65"/>
    <w:rsid w:val="002E4224"/>
    <w:rsid w:val="002E6C95"/>
    <w:rsid w:val="002E75D3"/>
    <w:rsid w:val="002E7C36"/>
    <w:rsid w:val="002F044F"/>
    <w:rsid w:val="002F1C02"/>
    <w:rsid w:val="002F5F31"/>
    <w:rsid w:val="002F5F46"/>
    <w:rsid w:val="00301CB9"/>
    <w:rsid w:val="00302216"/>
    <w:rsid w:val="0030367B"/>
    <w:rsid w:val="00303E53"/>
    <w:rsid w:val="00303E6B"/>
    <w:rsid w:val="00306E5F"/>
    <w:rsid w:val="0030771C"/>
    <w:rsid w:val="00307AC8"/>
    <w:rsid w:val="00307E14"/>
    <w:rsid w:val="0031091D"/>
    <w:rsid w:val="0031136B"/>
    <w:rsid w:val="00313A99"/>
    <w:rsid w:val="00314054"/>
    <w:rsid w:val="00316F27"/>
    <w:rsid w:val="0032017B"/>
    <w:rsid w:val="00320F50"/>
    <w:rsid w:val="00321001"/>
    <w:rsid w:val="00322E4B"/>
    <w:rsid w:val="003259CD"/>
    <w:rsid w:val="00326C8B"/>
    <w:rsid w:val="00327870"/>
    <w:rsid w:val="0033238B"/>
    <w:rsid w:val="0033259D"/>
    <w:rsid w:val="003333D2"/>
    <w:rsid w:val="003337F9"/>
    <w:rsid w:val="003362FC"/>
    <w:rsid w:val="003406C6"/>
    <w:rsid w:val="003418CC"/>
    <w:rsid w:val="00343436"/>
    <w:rsid w:val="00343F68"/>
    <w:rsid w:val="003459BD"/>
    <w:rsid w:val="0034682F"/>
    <w:rsid w:val="003504D6"/>
    <w:rsid w:val="00350D38"/>
    <w:rsid w:val="00351B36"/>
    <w:rsid w:val="0035207B"/>
    <w:rsid w:val="003573DE"/>
    <w:rsid w:val="00357B4E"/>
    <w:rsid w:val="003605C4"/>
    <w:rsid w:val="0036063B"/>
    <w:rsid w:val="003609BB"/>
    <w:rsid w:val="00360A4B"/>
    <w:rsid w:val="00361513"/>
    <w:rsid w:val="003617BF"/>
    <w:rsid w:val="003633B5"/>
    <w:rsid w:val="00363F1F"/>
    <w:rsid w:val="00364F42"/>
    <w:rsid w:val="003716FD"/>
    <w:rsid w:val="0037204B"/>
    <w:rsid w:val="00373036"/>
    <w:rsid w:val="00373196"/>
    <w:rsid w:val="0037365D"/>
    <w:rsid w:val="003742CD"/>
    <w:rsid w:val="003744CF"/>
    <w:rsid w:val="00374717"/>
    <w:rsid w:val="0037676C"/>
    <w:rsid w:val="00380AEA"/>
    <w:rsid w:val="00381043"/>
    <w:rsid w:val="00382751"/>
    <w:rsid w:val="003829E5"/>
    <w:rsid w:val="003852AE"/>
    <w:rsid w:val="00387DC4"/>
    <w:rsid w:val="003956CC"/>
    <w:rsid w:val="00395C9A"/>
    <w:rsid w:val="003A1ED0"/>
    <w:rsid w:val="003A28BB"/>
    <w:rsid w:val="003A2BFE"/>
    <w:rsid w:val="003A4943"/>
    <w:rsid w:val="003A51B8"/>
    <w:rsid w:val="003A6717"/>
    <w:rsid w:val="003A6B67"/>
    <w:rsid w:val="003A7943"/>
    <w:rsid w:val="003B13B6"/>
    <w:rsid w:val="003B15E6"/>
    <w:rsid w:val="003B173D"/>
    <w:rsid w:val="003B266C"/>
    <w:rsid w:val="003B4500"/>
    <w:rsid w:val="003B7BD6"/>
    <w:rsid w:val="003C08A2"/>
    <w:rsid w:val="003C2045"/>
    <w:rsid w:val="003C28E8"/>
    <w:rsid w:val="003C43A1"/>
    <w:rsid w:val="003C4FC0"/>
    <w:rsid w:val="003C4FCF"/>
    <w:rsid w:val="003C537F"/>
    <w:rsid w:val="003C55F4"/>
    <w:rsid w:val="003C7897"/>
    <w:rsid w:val="003C7A3F"/>
    <w:rsid w:val="003D0367"/>
    <w:rsid w:val="003D2766"/>
    <w:rsid w:val="003D3C23"/>
    <w:rsid w:val="003D3E8F"/>
    <w:rsid w:val="003D3FA8"/>
    <w:rsid w:val="003D57A2"/>
    <w:rsid w:val="003D6475"/>
    <w:rsid w:val="003D73FE"/>
    <w:rsid w:val="003E375C"/>
    <w:rsid w:val="003E4086"/>
    <w:rsid w:val="003E4564"/>
    <w:rsid w:val="003F0445"/>
    <w:rsid w:val="003F0CF0"/>
    <w:rsid w:val="003F14B1"/>
    <w:rsid w:val="003F1F95"/>
    <w:rsid w:val="003F2D99"/>
    <w:rsid w:val="003F3289"/>
    <w:rsid w:val="003F40B9"/>
    <w:rsid w:val="003F4DA2"/>
    <w:rsid w:val="004013C7"/>
    <w:rsid w:val="00401FA5"/>
    <w:rsid w:val="00401FCF"/>
    <w:rsid w:val="00402364"/>
    <w:rsid w:val="0040570E"/>
    <w:rsid w:val="00406285"/>
    <w:rsid w:val="0040628A"/>
    <w:rsid w:val="004071B2"/>
    <w:rsid w:val="00410C98"/>
    <w:rsid w:val="00413364"/>
    <w:rsid w:val="004148F9"/>
    <w:rsid w:val="00415B84"/>
    <w:rsid w:val="0041763F"/>
    <w:rsid w:val="0042084E"/>
    <w:rsid w:val="00421717"/>
    <w:rsid w:val="00421781"/>
    <w:rsid w:val="00421EEF"/>
    <w:rsid w:val="00422C58"/>
    <w:rsid w:val="00424B77"/>
    <w:rsid w:val="00424D65"/>
    <w:rsid w:val="0042702E"/>
    <w:rsid w:val="00427180"/>
    <w:rsid w:val="004303F8"/>
    <w:rsid w:val="00432A9D"/>
    <w:rsid w:val="004362EC"/>
    <w:rsid w:val="004402CC"/>
    <w:rsid w:val="00440749"/>
    <w:rsid w:val="00442C6C"/>
    <w:rsid w:val="00443768"/>
    <w:rsid w:val="00443CBE"/>
    <w:rsid w:val="00443E8A"/>
    <w:rsid w:val="004441BC"/>
    <w:rsid w:val="004468B4"/>
    <w:rsid w:val="00447BB2"/>
    <w:rsid w:val="0045230A"/>
    <w:rsid w:val="00453141"/>
    <w:rsid w:val="0045319D"/>
    <w:rsid w:val="004533C2"/>
    <w:rsid w:val="004544F1"/>
    <w:rsid w:val="004552DA"/>
    <w:rsid w:val="00457337"/>
    <w:rsid w:val="004574B6"/>
    <w:rsid w:val="00462E4F"/>
    <w:rsid w:val="00464368"/>
    <w:rsid w:val="004714C2"/>
    <w:rsid w:val="004718E9"/>
    <w:rsid w:val="00472ECB"/>
    <w:rsid w:val="0047372D"/>
    <w:rsid w:val="00473BA3"/>
    <w:rsid w:val="004743DD"/>
    <w:rsid w:val="00474CEA"/>
    <w:rsid w:val="004765E9"/>
    <w:rsid w:val="00476EF0"/>
    <w:rsid w:val="00480ACB"/>
    <w:rsid w:val="004821FF"/>
    <w:rsid w:val="00482671"/>
    <w:rsid w:val="0048343A"/>
    <w:rsid w:val="00483968"/>
    <w:rsid w:val="004848C3"/>
    <w:rsid w:val="00484F86"/>
    <w:rsid w:val="0048541B"/>
    <w:rsid w:val="0048758D"/>
    <w:rsid w:val="004876BF"/>
    <w:rsid w:val="00490746"/>
    <w:rsid w:val="00490852"/>
    <w:rsid w:val="00490A0F"/>
    <w:rsid w:val="004918FC"/>
    <w:rsid w:val="00491B3E"/>
    <w:rsid w:val="00492F30"/>
    <w:rsid w:val="004946F4"/>
    <w:rsid w:val="0049487E"/>
    <w:rsid w:val="00497BF2"/>
    <w:rsid w:val="004A00D3"/>
    <w:rsid w:val="004A160D"/>
    <w:rsid w:val="004A20ED"/>
    <w:rsid w:val="004A3E81"/>
    <w:rsid w:val="004A4EEA"/>
    <w:rsid w:val="004A5C62"/>
    <w:rsid w:val="004A707D"/>
    <w:rsid w:val="004A7346"/>
    <w:rsid w:val="004B1513"/>
    <w:rsid w:val="004B194E"/>
    <w:rsid w:val="004B437D"/>
    <w:rsid w:val="004B465F"/>
    <w:rsid w:val="004B7E1D"/>
    <w:rsid w:val="004C1310"/>
    <w:rsid w:val="004C6EEE"/>
    <w:rsid w:val="004C702B"/>
    <w:rsid w:val="004D0033"/>
    <w:rsid w:val="004D016B"/>
    <w:rsid w:val="004D1B22"/>
    <w:rsid w:val="004D36F2"/>
    <w:rsid w:val="004E04CE"/>
    <w:rsid w:val="004E0797"/>
    <w:rsid w:val="004E1106"/>
    <w:rsid w:val="004E1139"/>
    <w:rsid w:val="004E138F"/>
    <w:rsid w:val="004E2E24"/>
    <w:rsid w:val="004E4649"/>
    <w:rsid w:val="004E489D"/>
    <w:rsid w:val="004E5C2B"/>
    <w:rsid w:val="004E7BF1"/>
    <w:rsid w:val="004F00DD"/>
    <w:rsid w:val="004F1F05"/>
    <w:rsid w:val="004F2133"/>
    <w:rsid w:val="004F55F1"/>
    <w:rsid w:val="004F584C"/>
    <w:rsid w:val="004F6936"/>
    <w:rsid w:val="005038A4"/>
    <w:rsid w:val="00503BE6"/>
    <w:rsid w:val="00503DC6"/>
    <w:rsid w:val="005043C8"/>
    <w:rsid w:val="00504852"/>
    <w:rsid w:val="00506F5D"/>
    <w:rsid w:val="00510D8E"/>
    <w:rsid w:val="0051172F"/>
    <w:rsid w:val="00511FFD"/>
    <w:rsid w:val="005126D0"/>
    <w:rsid w:val="00513E9E"/>
    <w:rsid w:val="0051568D"/>
    <w:rsid w:val="00517419"/>
    <w:rsid w:val="005216AD"/>
    <w:rsid w:val="00524D2F"/>
    <w:rsid w:val="00525F04"/>
    <w:rsid w:val="00526A40"/>
    <w:rsid w:val="00526C15"/>
    <w:rsid w:val="00527860"/>
    <w:rsid w:val="0053428C"/>
    <w:rsid w:val="0053543E"/>
    <w:rsid w:val="0053636C"/>
    <w:rsid w:val="00536499"/>
    <w:rsid w:val="005374FC"/>
    <w:rsid w:val="005406C2"/>
    <w:rsid w:val="005412CA"/>
    <w:rsid w:val="00542CBD"/>
    <w:rsid w:val="00543903"/>
    <w:rsid w:val="00543F11"/>
    <w:rsid w:val="005449EC"/>
    <w:rsid w:val="0054527E"/>
    <w:rsid w:val="00545EEC"/>
    <w:rsid w:val="00547A95"/>
    <w:rsid w:val="00547EB4"/>
    <w:rsid w:val="0055063F"/>
    <w:rsid w:val="00550DD0"/>
    <w:rsid w:val="00551D81"/>
    <w:rsid w:val="0055249C"/>
    <w:rsid w:val="0055272E"/>
    <w:rsid w:val="0055534F"/>
    <w:rsid w:val="00562B22"/>
    <w:rsid w:val="0056496C"/>
    <w:rsid w:val="0056673A"/>
    <w:rsid w:val="00567BB6"/>
    <w:rsid w:val="00572031"/>
    <w:rsid w:val="00572282"/>
    <w:rsid w:val="00572A30"/>
    <w:rsid w:val="0057419B"/>
    <w:rsid w:val="00574E65"/>
    <w:rsid w:val="00576E84"/>
    <w:rsid w:val="005772D0"/>
    <w:rsid w:val="005772E8"/>
    <w:rsid w:val="00581994"/>
    <w:rsid w:val="00582B8C"/>
    <w:rsid w:val="005853F2"/>
    <w:rsid w:val="005863D2"/>
    <w:rsid w:val="0058757E"/>
    <w:rsid w:val="00587A56"/>
    <w:rsid w:val="005906D5"/>
    <w:rsid w:val="00594266"/>
    <w:rsid w:val="00596A4B"/>
    <w:rsid w:val="00597507"/>
    <w:rsid w:val="005A0AF0"/>
    <w:rsid w:val="005A5144"/>
    <w:rsid w:val="005A5784"/>
    <w:rsid w:val="005B1883"/>
    <w:rsid w:val="005B1C6D"/>
    <w:rsid w:val="005B1EBC"/>
    <w:rsid w:val="005B21B6"/>
    <w:rsid w:val="005B3A08"/>
    <w:rsid w:val="005B777D"/>
    <w:rsid w:val="005B7A63"/>
    <w:rsid w:val="005C0955"/>
    <w:rsid w:val="005C13B5"/>
    <w:rsid w:val="005C26EA"/>
    <w:rsid w:val="005C3035"/>
    <w:rsid w:val="005C49DA"/>
    <w:rsid w:val="005C50F3"/>
    <w:rsid w:val="005C5274"/>
    <w:rsid w:val="005C54B5"/>
    <w:rsid w:val="005C5D80"/>
    <w:rsid w:val="005C5D91"/>
    <w:rsid w:val="005C6D88"/>
    <w:rsid w:val="005D07B8"/>
    <w:rsid w:val="005D4A0F"/>
    <w:rsid w:val="005D4E56"/>
    <w:rsid w:val="005D51E8"/>
    <w:rsid w:val="005D6597"/>
    <w:rsid w:val="005E14E7"/>
    <w:rsid w:val="005E26A3"/>
    <w:rsid w:val="005E42DC"/>
    <w:rsid w:val="005E447E"/>
    <w:rsid w:val="005E5F51"/>
    <w:rsid w:val="005E61FD"/>
    <w:rsid w:val="005E6565"/>
    <w:rsid w:val="005F0775"/>
    <w:rsid w:val="005F0CF5"/>
    <w:rsid w:val="005F1797"/>
    <w:rsid w:val="005F21EB"/>
    <w:rsid w:val="005F27A9"/>
    <w:rsid w:val="005F6454"/>
    <w:rsid w:val="005F6DB3"/>
    <w:rsid w:val="0060440C"/>
    <w:rsid w:val="00604CD7"/>
    <w:rsid w:val="0060541F"/>
    <w:rsid w:val="00605604"/>
    <w:rsid w:val="00605908"/>
    <w:rsid w:val="00607D76"/>
    <w:rsid w:val="006102C8"/>
    <w:rsid w:val="00610D7C"/>
    <w:rsid w:val="00610F40"/>
    <w:rsid w:val="00611B28"/>
    <w:rsid w:val="00612BAC"/>
    <w:rsid w:val="00613414"/>
    <w:rsid w:val="006148FF"/>
    <w:rsid w:val="00614D40"/>
    <w:rsid w:val="006158FA"/>
    <w:rsid w:val="00620154"/>
    <w:rsid w:val="00620214"/>
    <w:rsid w:val="00622495"/>
    <w:rsid w:val="0062408D"/>
    <w:rsid w:val="006240CC"/>
    <w:rsid w:val="00624946"/>
    <w:rsid w:val="006249FB"/>
    <w:rsid w:val="006254F8"/>
    <w:rsid w:val="00627DA7"/>
    <w:rsid w:val="00631925"/>
    <w:rsid w:val="006346AF"/>
    <w:rsid w:val="006358B4"/>
    <w:rsid w:val="006419AA"/>
    <w:rsid w:val="006428CC"/>
    <w:rsid w:val="00644B1F"/>
    <w:rsid w:val="00644B7E"/>
    <w:rsid w:val="006454E6"/>
    <w:rsid w:val="00646235"/>
    <w:rsid w:val="00646A68"/>
    <w:rsid w:val="0065092E"/>
    <w:rsid w:val="0065323C"/>
    <w:rsid w:val="006532F8"/>
    <w:rsid w:val="006557A7"/>
    <w:rsid w:val="00656290"/>
    <w:rsid w:val="00657C79"/>
    <w:rsid w:val="006609B7"/>
    <w:rsid w:val="006609F9"/>
    <w:rsid w:val="00661892"/>
    <w:rsid w:val="006621D7"/>
    <w:rsid w:val="0066302A"/>
    <w:rsid w:val="00666702"/>
    <w:rsid w:val="00666CF0"/>
    <w:rsid w:val="00670597"/>
    <w:rsid w:val="006706D0"/>
    <w:rsid w:val="00671F63"/>
    <w:rsid w:val="00673357"/>
    <w:rsid w:val="006741AE"/>
    <w:rsid w:val="00677574"/>
    <w:rsid w:val="00677B41"/>
    <w:rsid w:val="00681270"/>
    <w:rsid w:val="00682161"/>
    <w:rsid w:val="0068454C"/>
    <w:rsid w:val="00684ED8"/>
    <w:rsid w:val="006875C6"/>
    <w:rsid w:val="00691B62"/>
    <w:rsid w:val="00692D0B"/>
    <w:rsid w:val="006933B5"/>
    <w:rsid w:val="00693BE7"/>
    <w:rsid w:val="00693D14"/>
    <w:rsid w:val="0069539B"/>
    <w:rsid w:val="006A18C2"/>
    <w:rsid w:val="006A2FD1"/>
    <w:rsid w:val="006A39F6"/>
    <w:rsid w:val="006A4DF4"/>
    <w:rsid w:val="006A7DD7"/>
    <w:rsid w:val="006B077C"/>
    <w:rsid w:val="006B0BDE"/>
    <w:rsid w:val="006B1D67"/>
    <w:rsid w:val="006B4A92"/>
    <w:rsid w:val="006B4F31"/>
    <w:rsid w:val="006B57E0"/>
    <w:rsid w:val="006B64B5"/>
    <w:rsid w:val="006B654C"/>
    <w:rsid w:val="006B6803"/>
    <w:rsid w:val="006B6B71"/>
    <w:rsid w:val="006C16E3"/>
    <w:rsid w:val="006C38F0"/>
    <w:rsid w:val="006C70A4"/>
    <w:rsid w:val="006C767F"/>
    <w:rsid w:val="006C7F22"/>
    <w:rsid w:val="006D0F16"/>
    <w:rsid w:val="006D1582"/>
    <w:rsid w:val="006D2A3F"/>
    <w:rsid w:val="006D2FBC"/>
    <w:rsid w:val="006D5DA4"/>
    <w:rsid w:val="006D67BE"/>
    <w:rsid w:val="006E138B"/>
    <w:rsid w:val="006E2457"/>
    <w:rsid w:val="006E2905"/>
    <w:rsid w:val="006E31E0"/>
    <w:rsid w:val="006E696E"/>
    <w:rsid w:val="006E78BF"/>
    <w:rsid w:val="006F0888"/>
    <w:rsid w:val="006F0B43"/>
    <w:rsid w:val="006F1FDC"/>
    <w:rsid w:val="006F2514"/>
    <w:rsid w:val="006F2CB4"/>
    <w:rsid w:val="006F6B8C"/>
    <w:rsid w:val="00700127"/>
    <w:rsid w:val="007001AD"/>
    <w:rsid w:val="007006C8"/>
    <w:rsid w:val="007013EF"/>
    <w:rsid w:val="00705858"/>
    <w:rsid w:val="00705EEB"/>
    <w:rsid w:val="00706409"/>
    <w:rsid w:val="00707B28"/>
    <w:rsid w:val="007155F1"/>
    <w:rsid w:val="00715CC6"/>
    <w:rsid w:val="007173CA"/>
    <w:rsid w:val="007177D0"/>
    <w:rsid w:val="007216AA"/>
    <w:rsid w:val="00721AB5"/>
    <w:rsid w:val="00721CFB"/>
    <w:rsid w:val="00721DEF"/>
    <w:rsid w:val="00723C55"/>
    <w:rsid w:val="00723DF4"/>
    <w:rsid w:val="0072426F"/>
    <w:rsid w:val="00724A43"/>
    <w:rsid w:val="00725807"/>
    <w:rsid w:val="007278A9"/>
    <w:rsid w:val="007346E4"/>
    <w:rsid w:val="00736AA8"/>
    <w:rsid w:val="00737D8A"/>
    <w:rsid w:val="0074001C"/>
    <w:rsid w:val="00740F22"/>
    <w:rsid w:val="00741C7F"/>
    <w:rsid w:val="00741F1A"/>
    <w:rsid w:val="007436C6"/>
    <w:rsid w:val="00743740"/>
    <w:rsid w:val="007450F8"/>
    <w:rsid w:val="00745D66"/>
    <w:rsid w:val="007461F0"/>
    <w:rsid w:val="0074696E"/>
    <w:rsid w:val="00747EC5"/>
    <w:rsid w:val="00750135"/>
    <w:rsid w:val="00750EC2"/>
    <w:rsid w:val="00752B28"/>
    <w:rsid w:val="00752EAB"/>
    <w:rsid w:val="00754B7F"/>
    <w:rsid w:val="00754E36"/>
    <w:rsid w:val="0075633D"/>
    <w:rsid w:val="00761389"/>
    <w:rsid w:val="00761F12"/>
    <w:rsid w:val="00761F1D"/>
    <w:rsid w:val="00763139"/>
    <w:rsid w:val="00764C76"/>
    <w:rsid w:val="00765DC6"/>
    <w:rsid w:val="00770081"/>
    <w:rsid w:val="00770E1C"/>
    <w:rsid w:val="00770F37"/>
    <w:rsid w:val="007711A0"/>
    <w:rsid w:val="00771404"/>
    <w:rsid w:val="0077140F"/>
    <w:rsid w:val="0077289E"/>
    <w:rsid w:val="00772D5E"/>
    <w:rsid w:val="00773CCA"/>
    <w:rsid w:val="00776928"/>
    <w:rsid w:val="00776A70"/>
    <w:rsid w:val="00780380"/>
    <w:rsid w:val="00783C19"/>
    <w:rsid w:val="00783DC6"/>
    <w:rsid w:val="00785523"/>
    <w:rsid w:val="00785677"/>
    <w:rsid w:val="00785857"/>
    <w:rsid w:val="00786F16"/>
    <w:rsid w:val="00787A98"/>
    <w:rsid w:val="00787EF8"/>
    <w:rsid w:val="00790569"/>
    <w:rsid w:val="00790FB5"/>
    <w:rsid w:val="00791BD7"/>
    <w:rsid w:val="007933F7"/>
    <w:rsid w:val="00794B6C"/>
    <w:rsid w:val="00796E20"/>
    <w:rsid w:val="00796F5D"/>
    <w:rsid w:val="00797C32"/>
    <w:rsid w:val="007A11E8"/>
    <w:rsid w:val="007A1D76"/>
    <w:rsid w:val="007B0914"/>
    <w:rsid w:val="007B0C67"/>
    <w:rsid w:val="007B1374"/>
    <w:rsid w:val="007B589F"/>
    <w:rsid w:val="007B6186"/>
    <w:rsid w:val="007B73BC"/>
    <w:rsid w:val="007C20B9"/>
    <w:rsid w:val="007C7301"/>
    <w:rsid w:val="007C7859"/>
    <w:rsid w:val="007D1F1B"/>
    <w:rsid w:val="007D2BDE"/>
    <w:rsid w:val="007D2FB6"/>
    <w:rsid w:val="007D3EE8"/>
    <w:rsid w:val="007D49EB"/>
    <w:rsid w:val="007E0A0C"/>
    <w:rsid w:val="007E0DE2"/>
    <w:rsid w:val="007E13D0"/>
    <w:rsid w:val="007E3B98"/>
    <w:rsid w:val="007E417A"/>
    <w:rsid w:val="007E7A13"/>
    <w:rsid w:val="007E7A47"/>
    <w:rsid w:val="007F0430"/>
    <w:rsid w:val="007F1074"/>
    <w:rsid w:val="007F31B6"/>
    <w:rsid w:val="007F328A"/>
    <w:rsid w:val="007F33F0"/>
    <w:rsid w:val="007F34F3"/>
    <w:rsid w:val="007F3D2E"/>
    <w:rsid w:val="007F48F6"/>
    <w:rsid w:val="007F4A32"/>
    <w:rsid w:val="007F546C"/>
    <w:rsid w:val="007F625F"/>
    <w:rsid w:val="007F665E"/>
    <w:rsid w:val="007F7204"/>
    <w:rsid w:val="007F7CE6"/>
    <w:rsid w:val="00800412"/>
    <w:rsid w:val="00800CF8"/>
    <w:rsid w:val="00802AFE"/>
    <w:rsid w:val="0080487B"/>
    <w:rsid w:val="00804C73"/>
    <w:rsid w:val="0080587B"/>
    <w:rsid w:val="00805F04"/>
    <w:rsid w:val="00806468"/>
    <w:rsid w:val="00810DCF"/>
    <w:rsid w:val="008112B3"/>
    <w:rsid w:val="0081371A"/>
    <w:rsid w:val="008138FE"/>
    <w:rsid w:val="008155F0"/>
    <w:rsid w:val="00816735"/>
    <w:rsid w:val="00820141"/>
    <w:rsid w:val="00820E0C"/>
    <w:rsid w:val="008224EC"/>
    <w:rsid w:val="0082366F"/>
    <w:rsid w:val="008252FA"/>
    <w:rsid w:val="008336EC"/>
    <w:rsid w:val="008338A2"/>
    <w:rsid w:val="00833A9F"/>
    <w:rsid w:val="00834121"/>
    <w:rsid w:val="008347B4"/>
    <w:rsid w:val="00834969"/>
    <w:rsid w:val="008379D3"/>
    <w:rsid w:val="00841945"/>
    <w:rsid w:val="00841AA9"/>
    <w:rsid w:val="00844FB4"/>
    <w:rsid w:val="00845EFD"/>
    <w:rsid w:val="00847064"/>
    <w:rsid w:val="00847682"/>
    <w:rsid w:val="00847871"/>
    <w:rsid w:val="0085080D"/>
    <w:rsid w:val="00850B3E"/>
    <w:rsid w:val="00850D47"/>
    <w:rsid w:val="00853EE4"/>
    <w:rsid w:val="00855535"/>
    <w:rsid w:val="0085687A"/>
    <w:rsid w:val="00857C5A"/>
    <w:rsid w:val="0086243C"/>
    <w:rsid w:val="00862500"/>
    <w:rsid w:val="0086255E"/>
    <w:rsid w:val="008633F0"/>
    <w:rsid w:val="00867D9D"/>
    <w:rsid w:val="008712E9"/>
    <w:rsid w:val="00872337"/>
    <w:rsid w:val="00872E0A"/>
    <w:rsid w:val="00872FB2"/>
    <w:rsid w:val="008736D7"/>
    <w:rsid w:val="00875285"/>
    <w:rsid w:val="0087624D"/>
    <w:rsid w:val="008801CD"/>
    <w:rsid w:val="00882663"/>
    <w:rsid w:val="0088474E"/>
    <w:rsid w:val="00884B62"/>
    <w:rsid w:val="008851BD"/>
    <w:rsid w:val="0088529C"/>
    <w:rsid w:val="008870BA"/>
    <w:rsid w:val="00887903"/>
    <w:rsid w:val="00887F07"/>
    <w:rsid w:val="00890AD2"/>
    <w:rsid w:val="0089270A"/>
    <w:rsid w:val="008927A1"/>
    <w:rsid w:val="0089304B"/>
    <w:rsid w:val="008933D6"/>
    <w:rsid w:val="00893AF6"/>
    <w:rsid w:val="00894BC4"/>
    <w:rsid w:val="008976C4"/>
    <w:rsid w:val="008A0CB2"/>
    <w:rsid w:val="008A10BA"/>
    <w:rsid w:val="008A305C"/>
    <w:rsid w:val="008A5ABB"/>
    <w:rsid w:val="008A5B32"/>
    <w:rsid w:val="008A6978"/>
    <w:rsid w:val="008A6AE3"/>
    <w:rsid w:val="008A6F1B"/>
    <w:rsid w:val="008B08C2"/>
    <w:rsid w:val="008B1AE8"/>
    <w:rsid w:val="008B2EE4"/>
    <w:rsid w:val="008B4D3D"/>
    <w:rsid w:val="008B57C7"/>
    <w:rsid w:val="008B59A0"/>
    <w:rsid w:val="008B63E1"/>
    <w:rsid w:val="008B764D"/>
    <w:rsid w:val="008C2F92"/>
    <w:rsid w:val="008C4381"/>
    <w:rsid w:val="008C7E3B"/>
    <w:rsid w:val="008D2846"/>
    <w:rsid w:val="008D3022"/>
    <w:rsid w:val="008D4236"/>
    <w:rsid w:val="008D462F"/>
    <w:rsid w:val="008D6DCF"/>
    <w:rsid w:val="008D7326"/>
    <w:rsid w:val="008E4376"/>
    <w:rsid w:val="008E4890"/>
    <w:rsid w:val="008E56CA"/>
    <w:rsid w:val="008E5A64"/>
    <w:rsid w:val="008E7A0A"/>
    <w:rsid w:val="008E7B49"/>
    <w:rsid w:val="008F0C15"/>
    <w:rsid w:val="008F59F6"/>
    <w:rsid w:val="008F5C1D"/>
    <w:rsid w:val="008F69DB"/>
    <w:rsid w:val="00900060"/>
    <w:rsid w:val="00900100"/>
    <w:rsid w:val="00900719"/>
    <w:rsid w:val="009017AC"/>
    <w:rsid w:val="00903EB9"/>
    <w:rsid w:val="00904A1C"/>
    <w:rsid w:val="00905030"/>
    <w:rsid w:val="00905890"/>
    <w:rsid w:val="00905F48"/>
    <w:rsid w:val="00906490"/>
    <w:rsid w:val="00910671"/>
    <w:rsid w:val="009111B2"/>
    <w:rsid w:val="00911924"/>
    <w:rsid w:val="009128EF"/>
    <w:rsid w:val="0091461D"/>
    <w:rsid w:val="00916F4E"/>
    <w:rsid w:val="00924899"/>
    <w:rsid w:val="009248BA"/>
    <w:rsid w:val="00924AE1"/>
    <w:rsid w:val="00925CE6"/>
    <w:rsid w:val="009269B1"/>
    <w:rsid w:val="0092724D"/>
    <w:rsid w:val="0093338F"/>
    <w:rsid w:val="00933949"/>
    <w:rsid w:val="00933A21"/>
    <w:rsid w:val="00934E83"/>
    <w:rsid w:val="009376F7"/>
    <w:rsid w:val="00937BD9"/>
    <w:rsid w:val="00942D13"/>
    <w:rsid w:val="009435AA"/>
    <w:rsid w:val="009463F3"/>
    <w:rsid w:val="00950E2C"/>
    <w:rsid w:val="00951D50"/>
    <w:rsid w:val="009525EB"/>
    <w:rsid w:val="00954874"/>
    <w:rsid w:val="00956275"/>
    <w:rsid w:val="00957761"/>
    <w:rsid w:val="00961400"/>
    <w:rsid w:val="00961F51"/>
    <w:rsid w:val="00963646"/>
    <w:rsid w:val="00964325"/>
    <w:rsid w:val="009643D1"/>
    <w:rsid w:val="0096632D"/>
    <w:rsid w:val="009666C3"/>
    <w:rsid w:val="009669FB"/>
    <w:rsid w:val="00966B9C"/>
    <w:rsid w:val="00970AF2"/>
    <w:rsid w:val="0097226A"/>
    <w:rsid w:val="0097236C"/>
    <w:rsid w:val="00972B46"/>
    <w:rsid w:val="00973CBF"/>
    <w:rsid w:val="0097559F"/>
    <w:rsid w:val="0097603E"/>
    <w:rsid w:val="00981145"/>
    <w:rsid w:val="0098131A"/>
    <w:rsid w:val="00981963"/>
    <w:rsid w:val="009823C0"/>
    <w:rsid w:val="00982BE8"/>
    <w:rsid w:val="00983A66"/>
    <w:rsid w:val="00984446"/>
    <w:rsid w:val="009853E1"/>
    <w:rsid w:val="009862A8"/>
    <w:rsid w:val="009862CB"/>
    <w:rsid w:val="00986E6B"/>
    <w:rsid w:val="00990187"/>
    <w:rsid w:val="00990E9D"/>
    <w:rsid w:val="009916E1"/>
    <w:rsid w:val="00991769"/>
    <w:rsid w:val="00991E9D"/>
    <w:rsid w:val="00994386"/>
    <w:rsid w:val="009943D4"/>
    <w:rsid w:val="00996B24"/>
    <w:rsid w:val="009A076D"/>
    <w:rsid w:val="009A13D8"/>
    <w:rsid w:val="009A279E"/>
    <w:rsid w:val="009A43C5"/>
    <w:rsid w:val="009A71C4"/>
    <w:rsid w:val="009B0A6F"/>
    <w:rsid w:val="009B0A94"/>
    <w:rsid w:val="009B3BA5"/>
    <w:rsid w:val="009B3FBD"/>
    <w:rsid w:val="009B4917"/>
    <w:rsid w:val="009B53E2"/>
    <w:rsid w:val="009B59E9"/>
    <w:rsid w:val="009B5C59"/>
    <w:rsid w:val="009B70AA"/>
    <w:rsid w:val="009C10D2"/>
    <w:rsid w:val="009C426D"/>
    <w:rsid w:val="009C5E77"/>
    <w:rsid w:val="009C6226"/>
    <w:rsid w:val="009C72FF"/>
    <w:rsid w:val="009C7995"/>
    <w:rsid w:val="009C7A7E"/>
    <w:rsid w:val="009D02E8"/>
    <w:rsid w:val="009D15B5"/>
    <w:rsid w:val="009D2B37"/>
    <w:rsid w:val="009D51D0"/>
    <w:rsid w:val="009D5306"/>
    <w:rsid w:val="009D553E"/>
    <w:rsid w:val="009D66FA"/>
    <w:rsid w:val="009D70A4"/>
    <w:rsid w:val="009D7C49"/>
    <w:rsid w:val="009E08D1"/>
    <w:rsid w:val="009E11C7"/>
    <w:rsid w:val="009E1B95"/>
    <w:rsid w:val="009E3373"/>
    <w:rsid w:val="009E496F"/>
    <w:rsid w:val="009E4B0D"/>
    <w:rsid w:val="009E5A47"/>
    <w:rsid w:val="009E7F92"/>
    <w:rsid w:val="009F02A3"/>
    <w:rsid w:val="009F0681"/>
    <w:rsid w:val="009F2F27"/>
    <w:rsid w:val="009F34AA"/>
    <w:rsid w:val="009F4016"/>
    <w:rsid w:val="009F4A6A"/>
    <w:rsid w:val="009F56F3"/>
    <w:rsid w:val="009F5EA2"/>
    <w:rsid w:val="009F6BCB"/>
    <w:rsid w:val="009F7B78"/>
    <w:rsid w:val="00A00389"/>
    <w:rsid w:val="00A0057A"/>
    <w:rsid w:val="00A01178"/>
    <w:rsid w:val="00A0269A"/>
    <w:rsid w:val="00A067E3"/>
    <w:rsid w:val="00A0776B"/>
    <w:rsid w:val="00A11421"/>
    <w:rsid w:val="00A14817"/>
    <w:rsid w:val="00A157B1"/>
    <w:rsid w:val="00A22229"/>
    <w:rsid w:val="00A233DA"/>
    <w:rsid w:val="00A23853"/>
    <w:rsid w:val="00A23E5F"/>
    <w:rsid w:val="00A260AD"/>
    <w:rsid w:val="00A2646D"/>
    <w:rsid w:val="00A2658E"/>
    <w:rsid w:val="00A2749A"/>
    <w:rsid w:val="00A31AA3"/>
    <w:rsid w:val="00A32E2B"/>
    <w:rsid w:val="00A32F72"/>
    <w:rsid w:val="00A330BB"/>
    <w:rsid w:val="00A34434"/>
    <w:rsid w:val="00A3581C"/>
    <w:rsid w:val="00A37CFA"/>
    <w:rsid w:val="00A4134B"/>
    <w:rsid w:val="00A41C8E"/>
    <w:rsid w:val="00A44882"/>
    <w:rsid w:val="00A47DA9"/>
    <w:rsid w:val="00A51045"/>
    <w:rsid w:val="00A52852"/>
    <w:rsid w:val="00A54715"/>
    <w:rsid w:val="00A55F62"/>
    <w:rsid w:val="00A562AC"/>
    <w:rsid w:val="00A6061C"/>
    <w:rsid w:val="00A62D44"/>
    <w:rsid w:val="00A62FAF"/>
    <w:rsid w:val="00A658FE"/>
    <w:rsid w:val="00A659AE"/>
    <w:rsid w:val="00A660FE"/>
    <w:rsid w:val="00A66DC1"/>
    <w:rsid w:val="00A67263"/>
    <w:rsid w:val="00A676B6"/>
    <w:rsid w:val="00A7161C"/>
    <w:rsid w:val="00A751A4"/>
    <w:rsid w:val="00A77AA3"/>
    <w:rsid w:val="00A81F82"/>
    <w:rsid w:val="00A84949"/>
    <w:rsid w:val="00A854EB"/>
    <w:rsid w:val="00A872E5"/>
    <w:rsid w:val="00A87559"/>
    <w:rsid w:val="00A87FF1"/>
    <w:rsid w:val="00A91406"/>
    <w:rsid w:val="00A92C1F"/>
    <w:rsid w:val="00A96D14"/>
    <w:rsid w:val="00A96E65"/>
    <w:rsid w:val="00A97C72"/>
    <w:rsid w:val="00AA63D4"/>
    <w:rsid w:val="00AB06E8"/>
    <w:rsid w:val="00AB1CD3"/>
    <w:rsid w:val="00AB3314"/>
    <w:rsid w:val="00AB352F"/>
    <w:rsid w:val="00AB7D86"/>
    <w:rsid w:val="00AC0CC5"/>
    <w:rsid w:val="00AC274B"/>
    <w:rsid w:val="00AC29F7"/>
    <w:rsid w:val="00AC2F00"/>
    <w:rsid w:val="00AC3542"/>
    <w:rsid w:val="00AC4764"/>
    <w:rsid w:val="00AC6220"/>
    <w:rsid w:val="00AC62BE"/>
    <w:rsid w:val="00AC6D36"/>
    <w:rsid w:val="00AD0CBA"/>
    <w:rsid w:val="00AD26E2"/>
    <w:rsid w:val="00AD5D16"/>
    <w:rsid w:val="00AD784C"/>
    <w:rsid w:val="00AE126A"/>
    <w:rsid w:val="00AE21A0"/>
    <w:rsid w:val="00AE3005"/>
    <w:rsid w:val="00AE3BD5"/>
    <w:rsid w:val="00AE59A0"/>
    <w:rsid w:val="00AE6EC0"/>
    <w:rsid w:val="00AF0C57"/>
    <w:rsid w:val="00AF166C"/>
    <w:rsid w:val="00AF1AF9"/>
    <w:rsid w:val="00AF26F3"/>
    <w:rsid w:val="00AF5F04"/>
    <w:rsid w:val="00B00672"/>
    <w:rsid w:val="00B01B4D"/>
    <w:rsid w:val="00B0362E"/>
    <w:rsid w:val="00B038C8"/>
    <w:rsid w:val="00B04F27"/>
    <w:rsid w:val="00B06571"/>
    <w:rsid w:val="00B068BA"/>
    <w:rsid w:val="00B109CA"/>
    <w:rsid w:val="00B13851"/>
    <w:rsid w:val="00B13B1C"/>
    <w:rsid w:val="00B15913"/>
    <w:rsid w:val="00B2160A"/>
    <w:rsid w:val="00B22291"/>
    <w:rsid w:val="00B22FC9"/>
    <w:rsid w:val="00B23F9A"/>
    <w:rsid w:val="00B2417B"/>
    <w:rsid w:val="00B24E6F"/>
    <w:rsid w:val="00B2517C"/>
    <w:rsid w:val="00B26CB5"/>
    <w:rsid w:val="00B2752E"/>
    <w:rsid w:val="00B307CC"/>
    <w:rsid w:val="00B3266E"/>
    <w:rsid w:val="00B326B7"/>
    <w:rsid w:val="00B41E57"/>
    <w:rsid w:val="00B431E8"/>
    <w:rsid w:val="00B437B7"/>
    <w:rsid w:val="00B45141"/>
    <w:rsid w:val="00B45F25"/>
    <w:rsid w:val="00B46ACC"/>
    <w:rsid w:val="00B5121E"/>
    <w:rsid w:val="00B5273A"/>
    <w:rsid w:val="00B54FBA"/>
    <w:rsid w:val="00B56ECA"/>
    <w:rsid w:val="00B57329"/>
    <w:rsid w:val="00B60267"/>
    <w:rsid w:val="00B609C8"/>
    <w:rsid w:val="00B60E61"/>
    <w:rsid w:val="00B616E8"/>
    <w:rsid w:val="00B621A3"/>
    <w:rsid w:val="00B62B50"/>
    <w:rsid w:val="00B635B7"/>
    <w:rsid w:val="00B63AE8"/>
    <w:rsid w:val="00B63C8B"/>
    <w:rsid w:val="00B64A93"/>
    <w:rsid w:val="00B65950"/>
    <w:rsid w:val="00B66D83"/>
    <w:rsid w:val="00B672C0"/>
    <w:rsid w:val="00B70197"/>
    <w:rsid w:val="00B73FC9"/>
    <w:rsid w:val="00B75646"/>
    <w:rsid w:val="00B81AF5"/>
    <w:rsid w:val="00B835D3"/>
    <w:rsid w:val="00B83977"/>
    <w:rsid w:val="00B847A7"/>
    <w:rsid w:val="00B90729"/>
    <w:rsid w:val="00B907DA"/>
    <w:rsid w:val="00B93782"/>
    <w:rsid w:val="00B950BC"/>
    <w:rsid w:val="00B95E9B"/>
    <w:rsid w:val="00B96ABD"/>
    <w:rsid w:val="00B96D81"/>
    <w:rsid w:val="00B9714C"/>
    <w:rsid w:val="00B9783C"/>
    <w:rsid w:val="00BA29AD"/>
    <w:rsid w:val="00BA3BE8"/>
    <w:rsid w:val="00BA3F8D"/>
    <w:rsid w:val="00BA5218"/>
    <w:rsid w:val="00BA712D"/>
    <w:rsid w:val="00BA763F"/>
    <w:rsid w:val="00BB0106"/>
    <w:rsid w:val="00BB4089"/>
    <w:rsid w:val="00BB5D8E"/>
    <w:rsid w:val="00BB749A"/>
    <w:rsid w:val="00BB7A10"/>
    <w:rsid w:val="00BB7D61"/>
    <w:rsid w:val="00BB7E73"/>
    <w:rsid w:val="00BC02E1"/>
    <w:rsid w:val="00BC3C4E"/>
    <w:rsid w:val="00BC6EB4"/>
    <w:rsid w:val="00BC7468"/>
    <w:rsid w:val="00BC7D4F"/>
    <w:rsid w:val="00BC7ED7"/>
    <w:rsid w:val="00BD08E6"/>
    <w:rsid w:val="00BD2181"/>
    <w:rsid w:val="00BD2488"/>
    <w:rsid w:val="00BD2850"/>
    <w:rsid w:val="00BD42CE"/>
    <w:rsid w:val="00BD5D3A"/>
    <w:rsid w:val="00BE287E"/>
    <w:rsid w:val="00BE28D2"/>
    <w:rsid w:val="00BE2C86"/>
    <w:rsid w:val="00BE4A64"/>
    <w:rsid w:val="00BE791E"/>
    <w:rsid w:val="00BF4AE8"/>
    <w:rsid w:val="00BF557D"/>
    <w:rsid w:val="00BF57D1"/>
    <w:rsid w:val="00BF7F58"/>
    <w:rsid w:val="00C0021B"/>
    <w:rsid w:val="00C01381"/>
    <w:rsid w:val="00C01881"/>
    <w:rsid w:val="00C01AB1"/>
    <w:rsid w:val="00C01B61"/>
    <w:rsid w:val="00C03F2F"/>
    <w:rsid w:val="00C05A2B"/>
    <w:rsid w:val="00C06F17"/>
    <w:rsid w:val="00C07287"/>
    <w:rsid w:val="00C079B8"/>
    <w:rsid w:val="00C07A67"/>
    <w:rsid w:val="00C10037"/>
    <w:rsid w:val="00C10D77"/>
    <w:rsid w:val="00C123EA"/>
    <w:rsid w:val="00C12A49"/>
    <w:rsid w:val="00C133EE"/>
    <w:rsid w:val="00C149D0"/>
    <w:rsid w:val="00C17026"/>
    <w:rsid w:val="00C17918"/>
    <w:rsid w:val="00C20C51"/>
    <w:rsid w:val="00C20D55"/>
    <w:rsid w:val="00C22442"/>
    <w:rsid w:val="00C23FA3"/>
    <w:rsid w:val="00C240EA"/>
    <w:rsid w:val="00C25545"/>
    <w:rsid w:val="00C26588"/>
    <w:rsid w:val="00C27DE9"/>
    <w:rsid w:val="00C32579"/>
    <w:rsid w:val="00C33388"/>
    <w:rsid w:val="00C35484"/>
    <w:rsid w:val="00C36F5E"/>
    <w:rsid w:val="00C4173A"/>
    <w:rsid w:val="00C42A3E"/>
    <w:rsid w:val="00C45BB9"/>
    <w:rsid w:val="00C4629D"/>
    <w:rsid w:val="00C474B2"/>
    <w:rsid w:val="00C51D36"/>
    <w:rsid w:val="00C520F3"/>
    <w:rsid w:val="00C53C17"/>
    <w:rsid w:val="00C56548"/>
    <w:rsid w:val="00C601C2"/>
    <w:rsid w:val="00C602FF"/>
    <w:rsid w:val="00C60D18"/>
    <w:rsid w:val="00C61174"/>
    <w:rsid w:val="00C6148F"/>
    <w:rsid w:val="00C6167D"/>
    <w:rsid w:val="00C61F11"/>
    <w:rsid w:val="00C62F7A"/>
    <w:rsid w:val="00C63B9C"/>
    <w:rsid w:val="00C64036"/>
    <w:rsid w:val="00C6557A"/>
    <w:rsid w:val="00C6682F"/>
    <w:rsid w:val="00C67AC2"/>
    <w:rsid w:val="00C702B6"/>
    <w:rsid w:val="00C7275E"/>
    <w:rsid w:val="00C74C5D"/>
    <w:rsid w:val="00C77137"/>
    <w:rsid w:val="00C777D9"/>
    <w:rsid w:val="00C80B5E"/>
    <w:rsid w:val="00C82A68"/>
    <w:rsid w:val="00C863C4"/>
    <w:rsid w:val="00C86507"/>
    <w:rsid w:val="00C920EA"/>
    <w:rsid w:val="00C92ED8"/>
    <w:rsid w:val="00C93C3E"/>
    <w:rsid w:val="00C9433C"/>
    <w:rsid w:val="00C944D0"/>
    <w:rsid w:val="00C964F5"/>
    <w:rsid w:val="00C96E9D"/>
    <w:rsid w:val="00C97D21"/>
    <w:rsid w:val="00CA069E"/>
    <w:rsid w:val="00CA12E3"/>
    <w:rsid w:val="00CA266A"/>
    <w:rsid w:val="00CA6611"/>
    <w:rsid w:val="00CA6AE6"/>
    <w:rsid w:val="00CA782F"/>
    <w:rsid w:val="00CB3285"/>
    <w:rsid w:val="00CB328F"/>
    <w:rsid w:val="00CB7340"/>
    <w:rsid w:val="00CC0C72"/>
    <w:rsid w:val="00CC11EC"/>
    <w:rsid w:val="00CC2BFD"/>
    <w:rsid w:val="00CC591B"/>
    <w:rsid w:val="00CC735D"/>
    <w:rsid w:val="00CD3476"/>
    <w:rsid w:val="00CD3742"/>
    <w:rsid w:val="00CD59BB"/>
    <w:rsid w:val="00CD64DA"/>
    <w:rsid w:val="00CD64DF"/>
    <w:rsid w:val="00CE1FE0"/>
    <w:rsid w:val="00CE21EF"/>
    <w:rsid w:val="00CE702C"/>
    <w:rsid w:val="00CF194F"/>
    <w:rsid w:val="00CF1F05"/>
    <w:rsid w:val="00CF2F50"/>
    <w:rsid w:val="00CF311C"/>
    <w:rsid w:val="00CF4BB2"/>
    <w:rsid w:val="00CF6198"/>
    <w:rsid w:val="00D0184E"/>
    <w:rsid w:val="00D02919"/>
    <w:rsid w:val="00D0347D"/>
    <w:rsid w:val="00D04C61"/>
    <w:rsid w:val="00D05B8D"/>
    <w:rsid w:val="00D065A2"/>
    <w:rsid w:val="00D07F00"/>
    <w:rsid w:val="00D10FF3"/>
    <w:rsid w:val="00D114C9"/>
    <w:rsid w:val="00D132BE"/>
    <w:rsid w:val="00D146B0"/>
    <w:rsid w:val="00D17B72"/>
    <w:rsid w:val="00D17CA6"/>
    <w:rsid w:val="00D211F8"/>
    <w:rsid w:val="00D26B62"/>
    <w:rsid w:val="00D3185C"/>
    <w:rsid w:val="00D31BBB"/>
    <w:rsid w:val="00D31F92"/>
    <w:rsid w:val="00D321BB"/>
    <w:rsid w:val="00D3318E"/>
    <w:rsid w:val="00D335D0"/>
    <w:rsid w:val="00D338DC"/>
    <w:rsid w:val="00D33E72"/>
    <w:rsid w:val="00D35405"/>
    <w:rsid w:val="00D35BD6"/>
    <w:rsid w:val="00D35FC7"/>
    <w:rsid w:val="00D361B5"/>
    <w:rsid w:val="00D36FE6"/>
    <w:rsid w:val="00D37C2C"/>
    <w:rsid w:val="00D4075C"/>
    <w:rsid w:val="00D411A2"/>
    <w:rsid w:val="00D41707"/>
    <w:rsid w:val="00D42046"/>
    <w:rsid w:val="00D456DF"/>
    <w:rsid w:val="00D4606D"/>
    <w:rsid w:val="00D50B9C"/>
    <w:rsid w:val="00D52D73"/>
    <w:rsid w:val="00D52E58"/>
    <w:rsid w:val="00D53991"/>
    <w:rsid w:val="00D53B9D"/>
    <w:rsid w:val="00D5616B"/>
    <w:rsid w:val="00D561E5"/>
    <w:rsid w:val="00D56B20"/>
    <w:rsid w:val="00D603A3"/>
    <w:rsid w:val="00D60A01"/>
    <w:rsid w:val="00D6133A"/>
    <w:rsid w:val="00D63280"/>
    <w:rsid w:val="00D66D83"/>
    <w:rsid w:val="00D67E07"/>
    <w:rsid w:val="00D709AF"/>
    <w:rsid w:val="00D714CC"/>
    <w:rsid w:val="00D715CC"/>
    <w:rsid w:val="00D71B3D"/>
    <w:rsid w:val="00D739CA"/>
    <w:rsid w:val="00D75EA7"/>
    <w:rsid w:val="00D8015D"/>
    <w:rsid w:val="00D81F21"/>
    <w:rsid w:val="00D82404"/>
    <w:rsid w:val="00D840BB"/>
    <w:rsid w:val="00D87E23"/>
    <w:rsid w:val="00D91D8C"/>
    <w:rsid w:val="00D920A2"/>
    <w:rsid w:val="00D94D4A"/>
    <w:rsid w:val="00D95470"/>
    <w:rsid w:val="00D97862"/>
    <w:rsid w:val="00DA2619"/>
    <w:rsid w:val="00DA4239"/>
    <w:rsid w:val="00DB009F"/>
    <w:rsid w:val="00DB01EE"/>
    <w:rsid w:val="00DB0B61"/>
    <w:rsid w:val="00DB18BE"/>
    <w:rsid w:val="00DB273F"/>
    <w:rsid w:val="00DB36DF"/>
    <w:rsid w:val="00DB52FB"/>
    <w:rsid w:val="00DB5BED"/>
    <w:rsid w:val="00DC090B"/>
    <w:rsid w:val="00DC1679"/>
    <w:rsid w:val="00DC2CF1"/>
    <w:rsid w:val="00DC3FB8"/>
    <w:rsid w:val="00DC4FCF"/>
    <w:rsid w:val="00DC50E0"/>
    <w:rsid w:val="00DC54DE"/>
    <w:rsid w:val="00DC55FD"/>
    <w:rsid w:val="00DC6386"/>
    <w:rsid w:val="00DD1130"/>
    <w:rsid w:val="00DD1951"/>
    <w:rsid w:val="00DD1C61"/>
    <w:rsid w:val="00DD4FFE"/>
    <w:rsid w:val="00DD5940"/>
    <w:rsid w:val="00DD5D2D"/>
    <w:rsid w:val="00DD6628"/>
    <w:rsid w:val="00DD6945"/>
    <w:rsid w:val="00DE0162"/>
    <w:rsid w:val="00DE1A1B"/>
    <w:rsid w:val="00DE3250"/>
    <w:rsid w:val="00DE4B8B"/>
    <w:rsid w:val="00DE5934"/>
    <w:rsid w:val="00DE5F8E"/>
    <w:rsid w:val="00DE6028"/>
    <w:rsid w:val="00DE641C"/>
    <w:rsid w:val="00DE78A3"/>
    <w:rsid w:val="00DF1A71"/>
    <w:rsid w:val="00DF1FF2"/>
    <w:rsid w:val="00DF2AF7"/>
    <w:rsid w:val="00DF41F9"/>
    <w:rsid w:val="00DF5841"/>
    <w:rsid w:val="00DF68C7"/>
    <w:rsid w:val="00DF731A"/>
    <w:rsid w:val="00E02427"/>
    <w:rsid w:val="00E02C42"/>
    <w:rsid w:val="00E036C1"/>
    <w:rsid w:val="00E059C7"/>
    <w:rsid w:val="00E110CA"/>
    <w:rsid w:val="00E11332"/>
    <w:rsid w:val="00E11352"/>
    <w:rsid w:val="00E167AA"/>
    <w:rsid w:val="00E170DC"/>
    <w:rsid w:val="00E200FA"/>
    <w:rsid w:val="00E205D0"/>
    <w:rsid w:val="00E20F8A"/>
    <w:rsid w:val="00E21FC4"/>
    <w:rsid w:val="00E24D0D"/>
    <w:rsid w:val="00E26818"/>
    <w:rsid w:val="00E27FFC"/>
    <w:rsid w:val="00E3069F"/>
    <w:rsid w:val="00E30B15"/>
    <w:rsid w:val="00E30F64"/>
    <w:rsid w:val="00E32C98"/>
    <w:rsid w:val="00E335B5"/>
    <w:rsid w:val="00E33AFD"/>
    <w:rsid w:val="00E35F84"/>
    <w:rsid w:val="00E3663A"/>
    <w:rsid w:val="00E40181"/>
    <w:rsid w:val="00E427ED"/>
    <w:rsid w:val="00E45A22"/>
    <w:rsid w:val="00E462F5"/>
    <w:rsid w:val="00E47164"/>
    <w:rsid w:val="00E473A7"/>
    <w:rsid w:val="00E5686E"/>
    <w:rsid w:val="00E56A01"/>
    <w:rsid w:val="00E572B5"/>
    <w:rsid w:val="00E60C3B"/>
    <w:rsid w:val="00E610FE"/>
    <w:rsid w:val="00E629A1"/>
    <w:rsid w:val="00E6334C"/>
    <w:rsid w:val="00E6788F"/>
    <w:rsid w:val="00E6794C"/>
    <w:rsid w:val="00E71591"/>
    <w:rsid w:val="00E72C07"/>
    <w:rsid w:val="00E73658"/>
    <w:rsid w:val="00E74464"/>
    <w:rsid w:val="00E74BD0"/>
    <w:rsid w:val="00E75E28"/>
    <w:rsid w:val="00E77503"/>
    <w:rsid w:val="00E80DE3"/>
    <w:rsid w:val="00E82C55"/>
    <w:rsid w:val="00E82EC4"/>
    <w:rsid w:val="00E83B60"/>
    <w:rsid w:val="00E83C96"/>
    <w:rsid w:val="00E8509F"/>
    <w:rsid w:val="00E856B8"/>
    <w:rsid w:val="00E86B6B"/>
    <w:rsid w:val="00E91391"/>
    <w:rsid w:val="00E92AC3"/>
    <w:rsid w:val="00E94121"/>
    <w:rsid w:val="00E95938"/>
    <w:rsid w:val="00E979D9"/>
    <w:rsid w:val="00EA2283"/>
    <w:rsid w:val="00EA2A55"/>
    <w:rsid w:val="00EA3EEF"/>
    <w:rsid w:val="00EA60F3"/>
    <w:rsid w:val="00EA761A"/>
    <w:rsid w:val="00EB00E0"/>
    <w:rsid w:val="00EB4AAC"/>
    <w:rsid w:val="00EB5D58"/>
    <w:rsid w:val="00EB607C"/>
    <w:rsid w:val="00EB7AE9"/>
    <w:rsid w:val="00EC059F"/>
    <w:rsid w:val="00EC1997"/>
    <w:rsid w:val="00EC1F24"/>
    <w:rsid w:val="00EC22F6"/>
    <w:rsid w:val="00EC5C8F"/>
    <w:rsid w:val="00EC6446"/>
    <w:rsid w:val="00EC6699"/>
    <w:rsid w:val="00ED2C97"/>
    <w:rsid w:val="00ED3587"/>
    <w:rsid w:val="00ED3D13"/>
    <w:rsid w:val="00ED5B9B"/>
    <w:rsid w:val="00ED6BAD"/>
    <w:rsid w:val="00ED7447"/>
    <w:rsid w:val="00EE01ED"/>
    <w:rsid w:val="00EE1488"/>
    <w:rsid w:val="00EE32F5"/>
    <w:rsid w:val="00EE3B07"/>
    <w:rsid w:val="00EE3E24"/>
    <w:rsid w:val="00EE4D5D"/>
    <w:rsid w:val="00EE5131"/>
    <w:rsid w:val="00EF0460"/>
    <w:rsid w:val="00EF08F4"/>
    <w:rsid w:val="00EF109B"/>
    <w:rsid w:val="00EF1E73"/>
    <w:rsid w:val="00EF2911"/>
    <w:rsid w:val="00EF30AF"/>
    <w:rsid w:val="00EF36AF"/>
    <w:rsid w:val="00EF4EBD"/>
    <w:rsid w:val="00EF7543"/>
    <w:rsid w:val="00F00F9C"/>
    <w:rsid w:val="00F01921"/>
    <w:rsid w:val="00F01E5F"/>
    <w:rsid w:val="00F02ABA"/>
    <w:rsid w:val="00F03C3B"/>
    <w:rsid w:val="00F03C5E"/>
    <w:rsid w:val="00F0437A"/>
    <w:rsid w:val="00F10BED"/>
    <w:rsid w:val="00F11037"/>
    <w:rsid w:val="00F11241"/>
    <w:rsid w:val="00F14EA1"/>
    <w:rsid w:val="00F16F1B"/>
    <w:rsid w:val="00F250A9"/>
    <w:rsid w:val="00F26032"/>
    <w:rsid w:val="00F26EBD"/>
    <w:rsid w:val="00F30A8B"/>
    <w:rsid w:val="00F30FF4"/>
    <w:rsid w:val="00F3122E"/>
    <w:rsid w:val="00F31AC6"/>
    <w:rsid w:val="00F331AD"/>
    <w:rsid w:val="00F35287"/>
    <w:rsid w:val="00F35721"/>
    <w:rsid w:val="00F37293"/>
    <w:rsid w:val="00F40F77"/>
    <w:rsid w:val="00F439A8"/>
    <w:rsid w:val="00F43A37"/>
    <w:rsid w:val="00F43A43"/>
    <w:rsid w:val="00F44280"/>
    <w:rsid w:val="00F4641B"/>
    <w:rsid w:val="00F46EB8"/>
    <w:rsid w:val="00F50602"/>
    <w:rsid w:val="00F50CD1"/>
    <w:rsid w:val="00F51110"/>
    <w:rsid w:val="00F511E4"/>
    <w:rsid w:val="00F527BB"/>
    <w:rsid w:val="00F52D09"/>
    <w:rsid w:val="00F52E08"/>
    <w:rsid w:val="00F53677"/>
    <w:rsid w:val="00F550D6"/>
    <w:rsid w:val="00F55B21"/>
    <w:rsid w:val="00F56586"/>
    <w:rsid w:val="00F56EF6"/>
    <w:rsid w:val="00F6031F"/>
    <w:rsid w:val="00F61A5F"/>
    <w:rsid w:val="00F61A9F"/>
    <w:rsid w:val="00F61D70"/>
    <w:rsid w:val="00F61F64"/>
    <w:rsid w:val="00F64696"/>
    <w:rsid w:val="00F65AA9"/>
    <w:rsid w:val="00F6634B"/>
    <w:rsid w:val="00F6768F"/>
    <w:rsid w:val="00F67BBC"/>
    <w:rsid w:val="00F7016A"/>
    <w:rsid w:val="00F7204B"/>
    <w:rsid w:val="00F72C2C"/>
    <w:rsid w:val="00F747EC"/>
    <w:rsid w:val="00F761BB"/>
    <w:rsid w:val="00F76CAB"/>
    <w:rsid w:val="00F772C6"/>
    <w:rsid w:val="00F80400"/>
    <w:rsid w:val="00F815B5"/>
    <w:rsid w:val="00F8503C"/>
    <w:rsid w:val="00F85195"/>
    <w:rsid w:val="00F853A0"/>
    <w:rsid w:val="00F85DEB"/>
    <w:rsid w:val="00F863C8"/>
    <w:rsid w:val="00F914BA"/>
    <w:rsid w:val="00F91EBB"/>
    <w:rsid w:val="00F926FA"/>
    <w:rsid w:val="00F938BA"/>
    <w:rsid w:val="00F97C8A"/>
    <w:rsid w:val="00FA0543"/>
    <w:rsid w:val="00FA2C46"/>
    <w:rsid w:val="00FA30D6"/>
    <w:rsid w:val="00FA3525"/>
    <w:rsid w:val="00FA5A53"/>
    <w:rsid w:val="00FB2034"/>
    <w:rsid w:val="00FB3F9B"/>
    <w:rsid w:val="00FB4120"/>
    <w:rsid w:val="00FB4769"/>
    <w:rsid w:val="00FB4CDA"/>
    <w:rsid w:val="00FC0F81"/>
    <w:rsid w:val="00FC23FF"/>
    <w:rsid w:val="00FC395C"/>
    <w:rsid w:val="00FC6375"/>
    <w:rsid w:val="00FC6DB1"/>
    <w:rsid w:val="00FD36C6"/>
    <w:rsid w:val="00FD3766"/>
    <w:rsid w:val="00FD47C4"/>
    <w:rsid w:val="00FD698B"/>
    <w:rsid w:val="00FD793A"/>
    <w:rsid w:val="00FE0901"/>
    <w:rsid w:val="00FE187C"/>
    <w:rsid w:val="00FE291F"/>
    <w:rsid w:val="00FE2DCF"/>
    <w:rsid w:val="00FE31B4"/>
    <w:rsid w:val="00FE3CF9"/>
    <w:rsid w:val="00FE3FA7"/>
    <w:rsid w:val="00FF0222"/>
    <w:rsid w:val="00FF088F"/>
    <w:rsid w:val="00FF0B23"/>
    <w:rsid w:val="00FF1B99"/>
    <w:rsid w:val="00FF2CCC"/>
    <w:rsid w:val="00FF2F87"/>
    <w:rsid w:val="00FF2FCE"/>
    <w:rsid w:val="00FF4F7D"/>
    <w:rsid w:val="00FF509F"/>
    <w:rsid w:val="00FF6D9D"/>
    <w:rsid w:val="2B2138EC"/>
    <w:rsid w:val="64685E5E"/>
    <w:rsid w:val="6A4979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EF60741"/>
  <w15:docId w15:val="{43F4E899-5A2C-4221-B57B-16487DAB83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5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8" w:unhideWhenUsed="1"/>
    <w:lsdException w:name="annotation text" w:semiHidden="1" w:unhideWhenUsed="1"/>
    <w:lsdException w:name="header" w:semiHidden="1" w:unhideWhenUsed="1"/>
    <w:lsdException w:name="footer" w:semiHidden="1" w:uiPriority="8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8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 w:unhideWhenUsed="1"/>
    <w:lsdException w:name="No Spacing" w:semiHidden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semiHidden="1" w:uiPriority="68" w:qFormat="1"/>
    <w:lsdException w:name="Book Title" w:semiHidden="1" w:uiPriority="69" w:qFormat="1"/>
    <w:lsdException w:name="Bibliography" w:semiHidden="1" w:uiPriority="7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1"/>
    <w:rsid w:val="00BA3BE8"/>
    <w:rPr>
      <w:rFonts w:ascii="Arial" w:hAnsi="Arial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A3BE8"/>
    <w:pPr>
      <w:keepNext/>
      <w:keepLines/>
      <w:spacing w:before="120" w:after="160"/>
      <w:outlineLvl w:val="0"/>
    </w:pPr>
    <w:rPr>
      <w:rFonts w:cs="Rubik"/>
      <w:b/>
      <w:color w:val="E57200"/>
      <w:sz w:val="36"/>
      <w:szCs w:val="28"/>
    </w:rPr>
  </w:style>
  <w:style w:type="paragraph" w:styleId="Heading2">
    <w:name w:val="heading 2"/>
    <w:next w:val="Normal"/>
    <w:link w:val="Heading2Char"/>
    <w:uiPriority w:val="9"/>
    <w:qFormat/>
    <w:rsid w:val="00BA3BE8"/>
    <w:pPr>
      <w:keepNext/>
      <w:keepLines/>
      <w:spacing w:before="120" w:after="160"/>
      <w:outlineLvl w:val="1"/>
    </w:pPr>
    <w:rPr>
      <w:rFonts w:ascii="Arial" w:hAnsi="Arial"/>
      <w:b/>
      <w:bCs/>
      <w:color w:val="E57200"/>
      <w:sz w:val="28"/>
      <w:szCs w:val="28"/>
      <w:lang w:eastAsia="en-US"/>
    </w:rPr>
  </w:style>
  <w:style w:type="paragraph" w:styleId="Heading3">
    <w:name w:val="heading 3"/>
    <w:next w:val="Normal"/>
    <w:link w:val="Heading3Char"/>
    <w:uiPriority w:val="9"/>
    <w:qFormat/>
    <w:rsid w:val="00BA3BE8"/>
    <w:pPr>
      <w:keepNext/>
      <w:keepLines/>
      <w:spacing w:before="120" w:after="160"/>
      <w:outlineLvl w:val="2"/>
    </w:pPr>
    <w:rPr>
      <w:rFonts w:ascii="Arial" w:eastAsia="MS Gothic" w:hAnsi="Arial"/>
      <w:b/>
      <w:bCs/>
      <w:sz w:val="22"/>
      <w:szCs w:val="26"/>
      <w:lang w:eastAsia="en-US"/>
    </w:rPr>
  </w:style>
  <w:style w:type="paragraph" w:styleId="Heading4">
    <w:name w:val="heading 4"/>
    <w:basedOn w:val="RVBody"/>
    <w:next w:val="Normal"/>
    <w:link w:val="Heading4Char"/>
    <w:uiPriority w:val="9"/>
    <w:qFormat/>
    <w:rsid w:val="00AC2F00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qFormat/>
    <w:rsid w:val="00AC2F00"/>
    <w:pPr>
      <w:spacing w:before="240" w:after="60"/>
      <w:outlineLvl w:val="4"/>
    </w:pPr>
    <w:rPr>
      <w:rFonts w:eastAsia="MS Mincho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38F0"/>
    <w:pPr>
      <w:keepNext/>
      <w:keepLines/>
      <w:spacing w:before="200" w:line="259" w:lineRule="auto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  <w:sz w:val="22"/>
      <w:szCs w:val="22"/>
      <w:lang w:eastAsia="en-AU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38F0"/>
    <w:pPr>
      <w:keepNext/>
      <w:keepLines/>
      <w:spacing w:before="200" w:line="259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eastAsia="en-AU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C38F0"/>
    <w:pPr>
      <w:keepNext/>
      <w:keepLines/>
      <w:spacing w:before="200" w:line="259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lang w:eastAsia="en-AU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C38F0"/>
    <w:pPr>
      <w:keepNext/>
      <w:keepLines/>
      <w:spacing w:before="200" w:line="259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A3BE8"/>
    <w:rPr>
      <w:rFonts w:ascii="Arial" w:hAnsi="Arial" w:cs="Rubik"/>
      <w:b/>
      <w:color w:val="E57200"/>
      <w:sz w:val="36"/>
      <w:szCs w:val="28"/>
      <w:lang w:eastAsia="en-US"/>
    </w:rPr>
  </w:style>
  <w:style w:type="character" w:customStyle="1" w:styleId="Heading2Char">
    <w:name w:val="Heading 2 Char"/>
    <w:link w:val="Heading2"/>
    <w:uiPriority w:val="1"/>
    <w:rsid w:val="00BA3BE8"/>
    <w:rPr>
      <w:rFonts w:ascii="Arial" w:hAnsi="Arial"/>
      <w:b/>
      <w:bCs/>
      <w:color w:val="E57200"/>
      <w:sz w:val="28"/>
      <w:szCs w:val="28"/>
      <w:lang w:eastAsia="en-US"/>
    </w:rPr>
  </w:style>
  <w:style w:type="character" w:customStyle="1" w:styleId="Heading3Char">
    <w:name w:val="Heading 3 Char"/>
    <w:link w:val="Heading3"/>
    <w:uiPriority w:val="1"/>
    <w:rsid w:val="00BA3BE8"/>
    <w:rPr>
      <w:rFonts w:ascii="Arial" w:eastAsia="MS Gothic" w:hAnsi="Arial"/>
      <w:b/>
      <w:bCs/>
      <w:sz w:val="22"/>
      <w:szCs w:val="26"/>
      <w:lang w:eastAsia="en-US"/>
    </w:rPr>
  </w:style>
  <w:style w:type="character" w:customStyle="1" w:styleId="Heading4Char">
    <w:name w:val="Heading 4 Char"/>
    <w:link w:val="Heading4"/>
    <w:uiPriority w:val="1"/>
    <w:rsid w:val="00AC2F00"/>
    <w:rPr>
      <w:rFonts w:ascii="Circular Std Book" w:eastAsia="Times" w:hAnsi="Circular Std Book" w:cs="Circular Std Book"/>
      <w:szCs w:val="18"/>
      <w:lang w:eastAsia="en-US"/>
    </w:rPr>
  </w:style>
  <w:style w:type="character" w:styleId="FollowedHyperlink">
    <w:name w:val="FollowedHyperlink"/>
    <w:uiPriority w:val="99"/>
    <w:rsid w:val="00AC2F00"/>
    <w:rPr>
      <w:color w:val="87189D"/>
      <w:u w:val="dotted"/>
    </w:rPr>
  </w:style>
  <w:style w:type="paragraph" w:styleId="EndnoteText">
    <w:name w:val="endnote text"/>
    <w:basedOn w:val="Normal"/>
    <w:link w:val="EndnoteTextChar"/>
    <w:semiHidden/>
    <w:rsid w:val="00AC2F00"/>
    <w:rPr>
      <w:sz w:val="24"/>
      <w:szCs w:val="24"/>
    </w:rPr>
  </w:style>
  <w:style w:type="character" w:customStyle="1" w:styleId="EndnoteTextChar">
    <w:name w:val="Endnote Text Char"/>
    <w:link w:val="EndnoteText"/>
    <w:semiHidden/>
    <w:rsid w:val="00AC2F00"/>
    <w:rPr>
      <w:rFonts w:ascii="Cambria" w:hAnsi="Cambria"/>
      <w:sz w:val="24"/>
      <w:szCs w:val="24"/>
      <w:lang w:eastAsia="en-US"/>
    </w:rPr>
  </w:style>
  <w:style w:type="character" w:styleId="EndnoteReference">
    <w:name w:val="endnote reference"/>
    <w:semiHidden/>
    <w:rsid w:val="00AC2F00"/>
    <w:rPr>
      <w:vertAlign w:val="superscript"/>
    </w:rPr>
  </w:style>
  <w:style w:type="table" w:styleId="TableGrid">
    <w:name w:val="Table Grid"/>
    <w:basedOn w:val="TableNormal"/>
    <w:rsid w:val="00AC2F00"/>
    <w:tblPr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uiPriority w:val="99"/>
    <w:semiHidden/>
    <w:unhideWhenUsed/>
    <w:rsid w:val="00AC2F00"/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AC2F00"/>
    <w:rPr>
      <w:rFonts w:ascii="Lucida Grande" w:hAnsi="Lucida Grande" w:cs="Lucida Grande"/>
      <w:sz w:val="24"/>
      <w:szCs w:val="24"/>
      <w:lang w:eastAsia="en-US"/>
    </w:rPr>
  </w:style>
  <w:style w:type="character" w:styleId="PageNumber">
    <w:name w:val="page number"/>
    <w:uiPriority w:val="99"/>
    <w:semiHidden/>
    <w:unhideWhenUsed/>
    <w:rsid w:val="00AC2F00"/>
    <w:rPr>
      <w:sz w:val="18"/>
    </w:rPr>
  </w:style>
  <w:style w:type="paragraph" w:styleId="TOC1">
    <w:name w:val="toc 1"/>
    <w:link w:val="TOC1Char"/>
    <w:uiPriority w:val="39"/>
    <w:rsid w:val="00071554"/>
    <w:pPr>
      <w:keepLines/>
      <w:tabs>
        <w:tab w:val="right" w:leader="dot" w:pos="10065"/>
      </w:tabs>
      <w:spacing w:before="120" w:after="60"/>
      <w:ind w:right="680"/>
    </w:pPr>
    <w:rPr>
      <w:rFonts w:ascii="Arial" w:hAnsi="Arial"/>
      <w:b/>
      <w:noProof/>
      <w:lang w:eastAsia="en-US"/>
    </w:rPr>
  </w:style>
  <w:style w:type="character" w:customStyle="1" w:styleId="Heading5Char">
    <w:name w:val="Heading 5 Char"/>
    <w:link w:val="Heading5"/>
    <w:uiPriority w:val="9"/>
    <w:semiHidden/>
    <w:rsid w:val="00AC2F00"/>
    <w:rPr>
      <w:rFonts w:ascii="Cambria" w:eastAsia="MS Mincho" w:hAnsi="Cambria"/>
      <w:b/>
      <w:bCs/>
      <w:i/>
      <w:iCs/>
      <w:sz w:val="26"/>
      <w:szCs w:val="26"/>
      <w:lang w:eastAsia="en-US"/>
    </w:rPr>
  </w:style>
  <w:style w:type="paragraph" w:styleId="TOC2">
    <w:name w:val="toc 2"/>
    <w:uiPriority w:val="39"/>
    <w:rsid w:val="00071554"/>
    <w:pPr>
      <w:keepLines/>
      <w:tabs>
        <w:tab w:val="right" w:leader="dot" w:pos="10065"/>
      </w:tabs>
      <w:spacing w:after="60"/>
      <w:ind w:right="680"/>
    </w:pPr>
    <w:rPr>
      <w:rFonts w:ascii="Arial" w:hAnsi="Arial"/>
      <w:noProof/>
      <w:lang w:eastAsia="en-US"/>
    </w:rPr>
  </w:style>
  <w:style w:type="paragraph" w:styleId="TOC3">
    <w:name w:val="toc 3"/>
    <w:basedOn w:val="TOC2"/>
    <w:next w:val="Normal"/>
    <w:uiPriority w:val="39"/>
    <w:rsid w:val="00AC2F00"/>
    <w:pPr>
      <w:ind w:left="284"/>
    </w:pPr>
  </w:style>
  <w:style w:type="paragraph" w:styleId="TOC4">
    <w:name w:val="toc 4"/>
    <w:basedOn w:val="TOC3"/>
    <w:autoRedefine/>
    <w:uiPriority w:val="5"/>
    <w:semiHidden/>
    <w:rsid w:val="00AC2F00"/>
    <w:pPr>
      <w:ind w:left="567"/>
    </w:pPr>
  </w:style>
  <w:style w:type="paragraph" w:styleId="TOC5">
    <w:name w:val="toc 5"/>
    <w:basedOn w:val="Normal"/>
    <w:next w:val="Normal"/>
    <w:autoRedefine/>
    <w:uiPriority w:val="39"/>
    <w:semiHidden/>
    <w:rsid w:val="00AC2F00"/>
    <w:pPr>
      <w:ind w:left="800"/>
    </w:pPr>
  </w:style>
  <w:style w:type="paragraph" w:styleId="TOC6">
    <w:name w:val="toc 6"/>
    <w:basedOn w:val="Normal"/>
    <w:next w:val="Normal"/>
    <w:autoRedefine/>
    <w:uiPriority w:val="39"/>
    <w:semiHidden/>
    <w:rsid w:val="00AC2F00"/>
    <w:pPr>
      <w:ind w:left="1000"/>
    </w:pPr>
  </w:style>
  <w:style w:type="paragraph" w:styleId="TOC7">
    <w:name w:val="toc 7"/>
    <w:basedOn w:val="Normal"/>
    <w:next w:val="Normal"/>
    <w:autoRedefine/>
    <w:uiPriority w:val="39"/>
    <w:semiHidden/>
    <w:rsid w:val="00AC2F00"/>
    <w:pPr>
      <w:ind w:left="1200"/>
    </w:pPr>
  </w:style>
  <w:style w:type="paragraph" w:styleId="TOC8">
    <w:name w:val="toc 8"/>
    <w:basedOn w:val="Normal"/>
    <w:next w:val="Normal"/>
    <w:autoRedefine/>
    <w:uiPriority w:val="39"/>
    <w:semiHidden/>
    <w:rsid w:val="00AC2F00"/>
    <w:pPr>
      <w:ind w:left="1400"/>
    </w:pPr>
  </w:style>
  <w:style w:type="paragraph" w:styleId="TOC9">
    <w:name w:val="toc 9"/>
    <w:basedOn w:val="Normal"/>
    <w:next w:val="Normal"/>
    <w:autoRedefine/>
    <w:uiPriority w:val="39"/>
    <w:semiHidden/>
    <w:rsid w:val="00AC2F00"/>
    <w:pPr>
      <w:ind w:left="1600"/>
    </w:p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AC2F00"/>
    <w:pPr>
      <w:spacing w:after="60"/>
      <w:jc w:val="center"/>
    </w:pPr>
    <w:rPr>
      <w:rFonts w:ascii="Calibri Light" w:hAnsi="Calibri Light"/>
      <w:sz w:val="24"/>
      <w:szCs w:val="24"/>
    </w:rPr>
  </w:style>
  <w:style w:type="paragraph" w:customStyle="1" w:styleId="RVtabletext">
    <w:name w:val="RV table text"/>
    <w:link w:val="RVtabletextChar"/>
    <w:uiPriority w:val="3"/>
    <w:rsid w:val="004718E9"/>
    <w:pPr>
      <w:spacing w:before="80" w:after="80"/>
    </w:pPr>
    <w:rPr>
      <w:rFonts w:asciiTheme="minorHAnsi" w:hAnsiTheme="minorHAnsi"/>
      <w:lang w:eastAsia="en-US"/>
    </w:rPr>
  </w:style>
  <w:style w:type="paragraph" w:customStyle="1" w:styleId="RVtablecaption">
    <w:name w:val="RV table caption"/>
    <w:next w:val="Normal"/>
    <w:uiPriority w:val="3"/>
    <w:rsid w:val="004718E9"/>
    <w:pPr>
      <w:keepNext/>
      <w:keepLines/>
      <w:spacing w:before="80" w:after="80"/>
    </w:pPr>
    <w:rPr>
      <w:rFonts w:asciiTheme="minorHAnsi" w:hAnsiTheme="minorHAnsi"/>
      <w:b/>
      <w:lang w:eastAsia="en-US"/>
    </w:rPr>
  </w:style>
  <w:style w:type="character" w:styleId="FootnoteReference">
    <w:name w:val="footnote reference"/>
    <w:uiPriority w:val="8"/>
    <w:rsid w:val="00AC2F00"/>
    <w:rPr>
      <w:vertAlign w:val="superscript"/>
    </w:rPr>
  </w:style>
  <w:style w:type="paragraph" w:customStyle="1" w:styleId="RVbullet2">
    <w:name w:val="RV bullet 2"/>
    <w:basedOn w:val="Normal"/>
    <w:link w:val="RVbullet2Char"/>
    <w:uiPriority w:val="2"/>
    <w:rsid w:val="004718E9"/>
    <w:pPr>
      <w:numPr>
        <w:ilvl w:val="1"/>
        <w:numId w:val="14"/>
      </w:numPr>
      <w:spacing w:before="80" w:after="80"/>
      <w:ind w:left="568" w:hanging="284"/>
    </w:pPr>
    <w:rPr>
      <w:rFonts w:ascii="Circular Std Book" w:eastAsia="Times" w:hAnsi="Circular Std Book"/>
    </w:rPr>
  </w:style>
  <w:style w:type="character" w:customStyle="1" w:styleId="SubtitleChar">
    <w:name w:val="Subtitle Char"/>
    <w:link w:val="Subtitle"/>
    <w:uiPriority w:val="11"/>
    <w:semiHidden/>
    <w:rsid w:val="00AC2F00"/>
    <w:rPr>
      <w:rFonts w:ascii="Calibri Light" w:hAnsi="Calibri Light"/>
      <w:sz w:val="24"/>
      <w:szCs w:val="24"/>
      <w:lang w:eastAsia="en-US"/>
    </w:rPr>
  </w:style>
  <w:style w:type="paragraph" w:customStyle="1" w:styleId="RVtablebullet1">
    <w:name w:val="RV table bullet 1"/>
    <w:basedOn w:val="RVtabletext"/>
    <w:link w:val="RVtablebullet1Char"/>
    <w:uiPriority w:val="3"/>
    <w:rsid w:val="004718E9"/>
    <w:pPr>
      <w:numPr>
        <w:numId w:val="16"/>
      </w:numPr>
    </w:pPr>
    <w:rPr>
      <w:rFonts w:ascii="Circular Std Book" w:hAnsi="Circular Std Book"/>
    </w:rPr>
  </w:style>
  <w:style w:type="numbering" w:customStyle="1" w:styleId="ZZTablebullets">
    <w:name w:val="ZZ Table bullets"/>
    <w:basedOn w:val="NoList"/>
    <w:rsid w:val="00AC2F00"/>
    <w:pPr>
      <w:numPr>
        <w:numId w:val="3"/>
      </w:numPr>
    </w:pPr>
  </w:style>
  <w:style w:type="paragraph" w:customStyle="1" w:styleId="RVtablecolhead">
    <w:name w:val="RV table col head"/>
    <w:link w:val="RVtablecolheadChar"/>
    <w:uiPriority w:val="3"/>
    <w:rsid w:val="00A3581C"/>
    <w:pPr>
      <w:spacing w:before="80" w:after="80"/>
    </w:pPr>
    <w:rPr>
      <w:rFonts w:asciiTheme="minorHAnsi" w:hAnsiTheme="minorHAnsi"/>
      <w:b/>
      <w:bCs/>
      <w:color w:val="E57200"/>
      <w:lang w:eastAsia="en-US"/>
    </w:rPr>
  </w:style>
  <w:style w:type="character" w:styleId="Hyperlink">
    <w:name w:val="Hyperlink"/>
    <w:uiPriority w:val="99"/>
    <w:rsid w:val="00BA3BE8"/>
    <w:rPr>
      <w:rFonts w:ascii="Arial" w:hAnsi="Arial"/>
      <w:color w:val="E57200"/>
      <w:sz w:val="20"/>
      <w:u w:val="dotted"/>
    </w:rPr>
  </w:style>
  <w:style w:type="paragraph" w:styleId="FootnoteText">
    <w:name w:val="footnote text"/>
    <w:aliases w:val="RV Footnote Text"/>
    <w:basedOn w:val="Normal"/>
    <w:link w:val="FootnoteTextChar"/>
    <w:uiPriority w:val="8"/>
    <w:rsid w:val="00BA3BE8"/>
    <w:rPr>
      <w:rFonts w:eastAsia="MS Gothic" w:cs="Arial"/>
      <w:sz w:val="16"/>
      <w:szCs w:val="16"/>
    </w:rPr>
  </w:style>
  <w:style w:type="character" w:customStyle="1" w:styleId="FootnoteTextChar">
    <w:name w:val="Footnote Text Char"/>
    <w:aliases w:val="RV Footnote Text Char"/>
    <w:link w:val="FootnoteText"/>
    <w:uiPriority w:val="8"/>
    <w:rsid w:val="00BA3BE8"/>
    <w:rPr>
      <w:rFonts w:ascii="Arial" w:eastAsia="MS Gothic" w:hAnsi="Arial" w:cs="Arial"/>
      <w:sz w:val="16"/>
      <w:szCs w:val="16"/>
      <w:lang w:eastAsia="en-US"/>
    </w:rPr>
  </w:style>
  <w:style w:type="paragraph" w:customStyle="1" w:styleId="Spacerparatopoffirstpage">
    <w:name w:val="Spacer para top of first page"/>
    <w:basedOn w:val="Normal"/>
    <w:semiHidden/>
    <w:rsid w:val="00AC2F00"/>
    <w:rPr>
      <w:rFonts w:asciiTheme="minorHAnsi" w:eastAsia="Times" w:hAnsiTheme="minorHAnsi"/>
      <w:noProof/>
      <w:sz w:val="12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AC2F00"/>
    <w:pPr>
      <w:spacing w:before="240" w:after="60"/>
      <w:jc w:val="center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semiHidden/>
    <w:rsid w:val="00AC2F00"/>
    <w:rPr>
      <w:rFonts w:ascii="Calibri Light" w:hAnsi="Calibri Light"/>
      <w:b/>
      <w:bCs/>
      <w:kern w:val="28"/>
      <w:sz w:val="32"/>
      <w:szCs w:val="32"/>
      <w:lang w:eastAsia="en-US"/>
    </w:rPr>
  </w:style>
  <w:style w:type="numbering" w:customStyle="1" w:styleId="ZZBullets">
    <w:name w:val="ZZ Bullets"/>
    <w:rsid w:val="00AC2F00"/>
    <w:pPr>
      <w:numPr>
        <w:numId w:val="2"/>
      </w:numPr>
    </w:pPr>
  </w:style>
  <w:style w:type="numbering" w:customStyle="1" w:styleId="ZZNumbersdigit">
    <w:name w:val="ZZ Numbers digit"/>
    <w:rsid w:val="00AC2F00"/>
    <w:pPr>
      <w:numPr>
        <w:numId w:val="1"/>
      </w:numPr>
    </w:pPr>
  </w:style>
  <w:style w:type="numbering" w:customStyle="1" w:styleId="ZZQuotebullets">
    <w:name w:val="ZZ Quote bullets"/>
    <w:basedOn w:val="ZZNumbersdigit"/>
    <w:rsid w:val="00AC2F00"/>
    <w:pPr>
      <w:numPr>
        <w:numId w:val="4"/>
      </w:numPr>
    </w:pPr>
  </w:style>
  <w:style w:type="paragraph" w:customStyle="1" w:styleId="RVFooter">
    <w:name w:val="RV Footer"/>
    <w:uiPriority w:val="11"/>
    <w:rsid w:val="00BA3BE8"/>
    <w:pPr>
      <w:tabs>
        <w:tab w:val="right" w:pos="10206"/>
      </w:tabs>
    </w:pPr>
    <w:rPr>
      <w:rFonts w:ascii="Arial" w:hAnsi="Arial" w:cs="Arial"/>
      <w:szCs w:val="18"/>
      <w:lang w:eastAsia="en-US"/>
    </w:rPr>
  </w:style>
  <w:style w:type="numbering" w:customStyle="1" w:styleId="ZZNumberslowerroman">
    <w:name w:val="ZZ Numbers lower roman"/>
    <w:basedOn w:val="ZZQuotebullets"/>
    <w:rsid w:val="00AC2F00"/>
    <w:pPr>
      <w:numPr>
        <w:numId w:val="5"/>
      </w:numPr>
    </w:pPr>
  </w:style>
  <w:style w:type="numbering" w:customStyle="1" w:styleId="ZZNumbersloweralpha">
    <w:name w:val="ZZ Numbers lower alpha"/>
    <w:basedOn w:val="NoList"/>
    <w:rsid w:val="00AC2F00"/>
    <w:pPr>
      <w:numPr>
        <w:numId w:val="6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C2F0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2F00"/>
    <w:rPr>
      <w:rFonts w:ascii="Lucida Grande" w:hAnsi="Lucida Grande" w:cs="Lucida Grande"/>
      <w:sz w:val="18"/>
      <w:szCs w:val="18"/>
      <w:lang w:eastAsia="en-US"/>
    </w:rPr>
  </w:style>
  <w:style w:type="paragraph" w:customStyle="1" w:styleId="RVfooter0">
    <w:name w:val="RV footer"/>
    <w:uiPriority w:val="11"/>
    <w:rsid w:val="00AC2F00"/>
    <w:pPr>
      <w:tabs>
        <w:tab w:val="right" w:pos="15139"/>
      </w:tabs>
    </w:pPr>
    <w:rPr>
      <w:rFonts w:ascii="Circular Std Book" w:hAnsi="Circular Std Book" w:cs="Arial"/>
      <w:szCs w:val="18"/>
      <w:lang w:eastAsia="en-US"/>
    </w:rPr>
  </w:style>
  <w:style w:type="paragraph" w:customStyle="1" w:styleId="RVquote">
    <w:name w:val="RV quote"/>
    <w:basedOn w:val="Normal"/>
    <w:link w:val="RVquoteChar"/>
    <w:uiPriority w:val="4"/>
    <w:rsid w:val="004718E9"/>
    <w:pPr>
      <w:spacing w:after="120" w:line="270" w:lineRule="atLeast"/>
      <w:ind w:left="397"/>
    </w:pPr>
    <w:rPr>
      <w:rFonts w:asciiTheme="minorHAnsi" w:eastAsia="Times" w:hAnsiTheme="minorHAnsi"/>
      <w:szCs w:val="18"/>
    </w:rPr>
  </w:style>
  <w:style w:type="character" w:customStyle="1" w:styleId="RVquoteChar">
    <w:name w:val="RV quote Char"/>
    <w:basedOn w:val="DefaultParagraphFont"/>
    <w:link w:val="RVquote"/>
    <w:uiPriority w:val="4"/>
    <w:rsid w:val="004718E9"/>
    <w:rPr>
      <w:rFonts w:asciiTheme="minorHAnsi" w:eastAsia="Times" w:hAnsiTheme="minorHAnsi"/>
      <w:szCs w:val="18"/>
      <w:lang w:eastAsia="en-US"/>
    </w:rPr>
  </w:style>
  <w:style w:type="paragraph" w:customStyle="1" w:styleId="RVBody">
    <w:name w:val="RV Body"/>
    <w:basedOn w:val="RVquote"/>
    <w:link w:val="RVBodyChar"/>
    <w:qFormat/>
    <w:rsid w:val="00BA3BE8"/>
    <w:pPr>
      <w:spacing w:before="80" w:after="80" w:line="240" w:lineRule="auto"/>
      <w:ind w:left="0"/>
    </w:pPr>
    <w:rPr>
      <w:rFonts w:ascii="Arial" w:hAnsi="Arial" w:cs="Circular Std Book"/>
    </w:rPr>
  </w:style>
  <w:style w:type="character" w:customStyle="1" w:styleId="RVBodyChar">
    <w:name w:val="RV Body Char"/>
    <w:basedOn w:val="RVquoteChar"/>
    <w:link w:val="RVBody"/>
    <w:rsid w:val="00BA3BE8"/>
    <w:rPr>
      <w:rFonts w:ascii="Arial" w:eastAsia="Times" w:hAnsi="Arial" w:cs="Circular Std Book"/>
      <w:szCs w:val="18"/>
      <w:lang w:eastAsia="en-US"/>
    </w:rPr>
  </w:style>
  <w:style w:type="paragraph" w:customStyle="1" w:styleId="RVBullet1">
    <w:name w:val="RV Bullet 1"/>
    <w:basedOn w:val="Normal"/>
    <w:link w:val="RVBullet1Char"/>
    <w:qFormat/>
    <w:rsid w:val="00BA3BE8"/>
    <w:pPr>
      <w:numPr>
        <w:numId w:val="8"/>
      </w:numPr>
      <w:spacing w:before="80" w:after="80"/>
      <w:ind w:left="357" w:hanging="357"/>
    </w:pPr>
    <w:rPr>
      <w:rFonts w:eastAsia="Times" w:cs="Circular Std Book"/>
    </w:rPr>
  </w:style>
  <w:style w:type="character" w:customStyle="1" w:styleId="RVBullet1Char">
    <w:name w:val="RV Bullet 1 Char"/>
    <w:basedOn w:val="DefaultParagraphFont"/>
    <w:link w:val="RVBullet1"/>
    <w:rsid w:val="00BA3BE8"/>
    <w:rPr>
      <w:rFonts w:ascii="Arial" w:eastAsia="Times" w:hAnsi="Arial" w:cs="Circular Std Book"/>
      <w:lang w:eastAsia="en-US"/>
    </w:rPr>
  </w:style>
  <w:style w:type="character" w:customStyle="1" w:styleId="RVbullet2Char">
    <w:name w:val="RV bullet 2 Char"/>
    <w:basedOn w:val="DefaultParagraphFont"/>
    <w:link w:val="RVbullet2"/>
    <w:uiPriority w:val="2"/>
    <w:rsid w:val="004718E9"/>
    <w:rPr>
      <w:rFonts w:ascii="Circular Std Book" w:eastAsia="Times" w:hAnsi="Circular Std Book"/>
      <w:lang w:eastAsia="en-US"/>
    </w:rPr>
  </w:style>
  <w:style w:type="paragraph" w:customStyle="1" w:styleId="RVBullet20">
    <w:name w:val="RV Bullet 2"/>
    <w:basedOn w:val="RVbullet2"/>
    <w:link w:val="RVBullet2Char0"/>
    <w:qFormat/>
    <w:rsid w:val="00BA3BE8"/>
    <w:pPr>
      <w:numPr>
        <w:ilvl w:val="2"/>
        <w:numId w:val="9"/>
      </w:numPr>
      <w:ind w:left="714" w:hanging="357"/>
    </w:pPr>
    <w:rPr>
      <w:rFonts w:ascii="Arial" w:hAnsi="Arial"/>
    </w:rPr>
  </w:style>
  <w:style w:type="character" w:customStyle="1" w:styleId="RVBullet2Char0">
    <w:name w:val="RV Bullet 2 Char"/>
    <w:basedOn w:val="RVbullet2Char"/>
    <w:link w:val="RVBullet20"/>
    <w:rsid w:val="00BA3BE8"/>
    <w:rPr>
      <w:rFonts w:ascii="Arial" w:eastAsia="Times" w:hAnsi="Arial"/>
      <w:lang w:eastAsia="en-US"/>
    </w:rPr>
  </w:style>
  <w:style w:type="paragraph" w:customStyle="1" w:styleId="RVBulletafternumber1">
    <w:name w:val="RV Bullet after number 1"/>
    <w:basedOn w:val="RVBullet20"/>
    <w:link w:val="RVBulletafternumber1Char"/>
    <w:uiPriority w:val="11"/>
    <w:rsid w:val="004718E9"/>
    <w:pPr>
      <w:numPr>
        <w:ilvl w:val="0"/>
        <w:numId w:val="0"/>
      </w:numPr>
    </w:pPr>
  </w:style>
  <w:style w:type="character" w:customStyle="1" w:styleId="RVBulletafternumber1Char">
    <w:name w:val="RV Bullet after number 1 Char"/>
    <w:basedOn w:val="RVBullet2Char0"/>
    <w:link w:val="RVBulletafternumber1"/>
    <w:uiPriority w:val="11"/>
    <w:rsid w:val="004718E9"/>
    <w:rPr>
      <w:rFonts w:ascii="Circular Std Book" w:eastAsia="Times" w:hAnsi="Circular Std Book"/>
      <w:lang w:eastAsia="en-US"/>
    </w:rPr>
  </w:style>
  <w:style w:type="paragraph" w:customStyle="1" w:styleId="RVbulletafternumbers1">
    <w:name w:val="RV bullet after numbers 1"/>
    <w:basedOn w:val="Normal"/>
    <w:uiPriority w:val="7"/>
    <w:qFormat/>
    <w:rsid w:val="00BA3BE8"/>
    <w:pPr>
      <w:numPr>
        <w:numId w:val="10"/>
      </w:numPr>
      <w:spacing w:before="80" w:after="80"/>
      <w:ind w:hanging="357"/>
    </w:pPr>
    <w:rPr>
      <w:rFonts w:eastAsia="Times"/>
    </w:rPr>
  </w:style>
  <w:style w:type="paragraph" w:customStyle="1" w:styleId="RVbulletafternumbers2">
    <w:name w:val="RV bullet after numbers 2"/>
    <w:basedOn w:val="Normal"/>
    <w:uiPriority w:val="7"/>
    <w:qFormat/>
    <w:rsid w:val="00BA3BE8"/>
    <w:pPr>
      <w:numPr>
        <w:numId w:val="11"/>
      </w:numPr>
      <w:spacing w:before="80" w:after="80"/>
      <w:ind w:hanging="357"/>
    </w:pPr>
    <w:rPr>
      <w:rFonts w:eastAsia="Times"/>
    </w:rPr>
  </w:style>
  <w:style w:type="paragraph" w:customStyle="1" w:styleId="RVFigureTableCaption">
    <w:name w:val="RV Figure/Table Caption"/>
    <w:basedOn w:val="RVBulletafternumber1"/>
    <w:link w:val="RVFigureTableCaptionChar"/>
    <w:uiPriority w:val="11"/>
    <w:qFormat/>
    <w:rsid w:val="00BA3BE8"/>
    <w:rPr>
      <w:rFonts w:cs="Circular Std Book"/>
      <w:b/>
    </w:rPr>
  </w:style>
  <w:style w:type="character" w:customStyle="1" w:styleId="RVFigureTableCaptionChar">
    <w:name w:val="RV Figure/Table Caption Char"/>
    <w:basedOn w:val="RVBulletafternumber1Char"/>
    <w:link w:val="RVFigureTableCaption"/>
    <w:uiPriority w:val="11"/>
    <w:rsid w:val="00BA3BE8"/>
    <w:rPr>
      <w:rFonts w:ascii="Arial" w:eastAsia="Times" w:hAnsi="Arial" w:cs="Circular Std Book"/>
      <w:b/>
      <w:lang w:eastAsia="en-US"/>
    </w:rPr>
  </w:style>
  <w:style w:type="paragraph" w:customStyle="1" w:styleId="RVMainSubheading">
    <w:name w:val="RV Main Subheading"/>
    <w:basedOn w:val="Normal"/>
    <w:link w:val="RVMainSubheadingChar"/>
    <w:uiPriority w:val="11"/>
    <w:qFormat/>
    <w:rsid w:val="00BA3BE8"/>
    <w:pPr>
      <w:ind w:left="3402"/>
    </w:pPr>
    <w:rPr>
      <w:rFonts w:cs="Circular Std Book"/>
      <w:color w:val="FFFFFF"/>
      <w:sz w:val="30"/>
      <w:szCs w:val="30"/>
    </w:rPr>
  </w:style>
  <w:style w:type="character" w:customStyle="1" w:styleId="RVMainSubheadingChar">
    <w:name w:val="RV Main Subheading Char"/>
    <w:basedOn w:val="DefaultParagraphFont"/>
    <w:link w:val="RVMainSubheading"/>
    <w:uiPriority w:val="11"/>
    <w:rsid w:val="00BA3BE8"/>
    <w:rPr>
      <w:rFonts w:ascii="Arial" w:hAnsi="Arial" w:cs="Circular Std Book"/>
      <w:color w:val="FFFFFF"/>
      <w:sz w:val="30"/>
      <w:szCs w:val="30"/>
      <w:lang w:eastAsia="en-US"/>
    </w:rPr>
  </w:style>
  <w:style w:type="paragraph" w:customStyle="1" w:styleId="RVNumberDigit">
    <w:name w:val="RV Number Digit"/>
    <w:basedOn w:val="Normal"/>
    <w:uiPriority w:val="2"/>
    <w:qFormat/>
    <w:rsid w:val="00BA3BE8"/>
    <w:pPr>
      <w:numPr>
        <w:numId w:val="12"/>
      </w:numPr>
      <w:spacing w:before="80" w:after="80"/>
    </w:pPr>
    <w:rPr>
      <w:rFonts w:eastAsia="Times"/>
    </w:rPr>
  </w:style>
  <w:style w:type="paragraph" w:customStyle="1" w:styleId="RVnumberloweralpha">
    <w:name w:val="RV number lower alpha"/>
    <w:basedOn w:val="Normal"/>
    <w:uiPriority w:val="3"/>
    <w:qFormat/>
    <w:rsid w:val="00BA3BE8"/>
    <w:pPr>
      <w:numPr>
        <w:ilvl w:val="2"/>
        <w:numId w:val="13"/>
      </w:numPr>
      <w:spacing w:before="80" w:after="80"/>
    </w:pPr>
    <w:rPr>
      <w:rFonts w:eastAsia="Times"/>
    </w:rPr>
  </w:style>
  <w:style w:type="paragraph" w:customStyle="1" w:styleId="RVNumberLowerAlphaIndent">
    <w:name w:val="RV Number Lower Alpha Indent"/>
    <w:basedOn w:val="Normal"/>
    <w:uiPriority w:val="3"/>
    <w:qFormat/>
    <w:rsid w:val="00BA3BE8"/>
    <w:pPr>
      <w:numPr>
        <w:ilvl w:val="1"/>
        <w:numId w:val="7"/>
      </w:numPr>
      <w:spacing w:before="80" w:after="80"/>
    </w:pPr>
    <w:rPr>
      <w:rFonts w:eastAsia="Times"/>
    </w:rPr>
  </w:style>
  <w:style w:type="paragraph" w:customStyle="1" w:styleId="RVnumberlowerroman">
    <w:name w:val="RV number lower roman"/>
    <w:basedOn w:val="Normal"/>
    <w:uiPriority w:val="3"/>
    <w:qFormat/>
    <w:rsid w:val="00BA3BE8"/>
    <w:pPr>
      <w:numPr>
        <w:numId w:val="15"/>
      </w:numPr>
      <w:spacing w:before="80" w:after="80"/>
    </w:pPr>
    <w:rPr>
      <w:rFonts w:eastAsia="Times"/>
    </w:rPr>
  </w:style>
  <w:style w:type="paragraph" w:customStyle="1" w:styleId="RVNumberLowerRomanIndent">
    <w:name w:val="RV Number Lower Roman Indent"/>
    <w:basedOn w:val="Normal"/>
    <w:uiPriority w:val="4"/>
    <w:qFormat/>
    <w:rsid w:val="00BA3BE8"/>
    <w:pPr>
      <w:numPr>
        <w:ilvl w:val="1"/>
        <w:numId w:val="15"/>
      </w:numPr>
      <w:spacing w:before="80" w:after="80"/>
    </w:pPr>
    <w:rPr>
      <w:rFonts w:eastAsia="Times"/>
    </w:rPr>
  </w:style>
  <w:style w:type="character" w:customStyle="1" w:styleId="RVtabletextChar">
    <w:name w:val="RV table text Char"/>
    <w:basedOn w:val="DefaultParagraphFont"/>
    <w:link w:val="RVtabletext"/>
    <w:uiPriority w:val="3"/>
    <w:rsid w:val="004718E9"/>
    <w:rPr>
      <w:rFonts w:asciiTheme="minorHAnsi" w:hAnsiTheme="minorHAnsi"/>
      <w:lang w:eastAsia="en-US"/>
    </w:rPr>
  </w:style>
  <w:style w:type="character" w:customStyle="1" w:styleId="RVtablebullet1Char">
    <w:name w:val="RV table bullet 1 Char"/>
    <w:basedOn w:val="RVtabletextChar"/>
    <w:link w:val="RVtablebullet1"/>
    <w:uiPriority w:val="3"/>
    <w:rsid w:val="004718E9"/>
    <w:rPr>
      <w:rFonts w:ascii="Circular Std Book" w:hAnsi="Circular Std Book"/>
      <w:lang w:eastAsia="en-US"/>
    </w:rPr>
  </w:style>
  <w:style w:type="paragraph" w:customStyle="1" w:styleId="RVTableBullet10">
    <w:name w:val="RV Table Bullet 1"/>
    <w:basedOn w:val="RVtablebullet1"/>
    <w:link w:val="RVTableBullet1Char0"/>
    <w:uiPriority w:val="11"/>
    <w:qFormat/>
    <w:rsid w:val="00BA3BE8"/>
    <w:rPr>
      <w:rFonts w:ascii="Arial" w:hAnsi="Arial" w:cs="Circular Std Book"/>
    </w:rPr>
  </w:style>
  <w:style w:type="character" w:customStyle="1" w:styleId="RVTableBullet1Char0">
    <w:name w:val="RV Table Bullet 1 Char"/>
    <w:basedOn w:val="RVtablebullet1Char"/>
    <w:link w:val="RVTableBullet10"/>
    <w:uiPriority w:val="11"/>
    <w:rsid w:val="00BA3BE8"/>
    <w:rPr>
      <w:rFonts w:ascii="Arial" w:hAnsi="Arial" w:cs="Circular Std Book"/>
      <w:lang w:eastAsia="en-US"/>
    </w:rPr>
  </w:style>
  <w:style w:type="paragraph" w:customStyle="1" w:styleId="RVTableBullet2">
    <w:name w:val="RV Table Bullet 2"/>
    <w:basedOn w:val="Normal"/>
    <w:link w:val="RVTableBullet2Char"/>
    <w:uiPriority w:val="11"/>
    <w:qFormat/>
    <w:rsid w:val="00BA3BE8"/>
    <w:pPr>
      <w:numPr>
        <w:ilvl w:val="1"/>
        <w:numId w:val="16"/>
      </w:numPr>
      <w:spacing w:before="80" w:after="80"/>
    </w:pPr>
  </w:style>
  <w:style w:type="character" w:customStyle="1" w:styleId="RVTableBullet2Char">
    <w:name w:val="RV Table Bullet 2 Char"/>
    <w:basedOn w:val="DefaultParagraphFont"/>
    <w:link w:val="RVTableBullet2"/>
    <w:uiPriority w:val="11"/>
    <w:rsid w:val="00BA3BE8"/>
    <w:rPr>
      <w:rFonts w:ascii="Arial" w:hAnsi="Arial"/>
      <w:lang w:eastAsia="en-US"/>
    </w:rPr>
  </w:style>
  <w:style w:type="character" w:customStyle="1" w:styleId="RVtablecolheadChar">
    <w:name w:val="RV table col head Char"/>
    <w:basedOn w:val="DefaultParagraphFont"/>
    <w:link w:val="RVtablecolhead"/>
    <w:uiPriority w:val="3"/>
    <w:rsid w:val="00A3581C"/>
    <w:rPr>
      <w:rFonts w:asciiTheme="minorHAnsi" w:hAnsiTheme="minorHAnsi"/>
      <w:b/>
      <w:bCs/>
      <w:color w:val="E57200"/>
      <w:lang w:eastAsia="en-US"/>
    </w:rPr>
  </w:style>
  <w:style w:type="paragraph" w:customStyle="1" w:styleId="RVTableColumnHeading">
    <w:name w:val="RV Table Column Heading"/>
    <w:basedOn w:val="RVtablecolhead"/>
    <w:link w:val="RVTableColumnHeadingChar"/>
    <w:uiPriority w:val="11"/>
    <w:qFormat/>
    <w:rsid w:val="00BA3BE8"/>
    <w:rPr>
      <w:rFonts w:ascii="Arial" w:hAnsi="Arial" w:cs="Circular Std Book"/>
    </w:rPr>
  </w:style>
  <w:style w:type="character" w:customStyle="1" w:styleId="RVTableColumnHeadingChar">
    <w:name w:val="RV Table Column Heading Char"/>
    <w:basedOn w:val="RVtablecolheadChar"/>
    <w:link w:val="RVTableColumnHeading"/>
    <w:uiPriority w:val="11"/>
    <w:rsid w:val="00BA3BE8"/>
    <w:rPr>
      <w:rFonts w:ascii="Arial" w:hAnsi="Arial" w:cs="Circular Std Book"/>
      <w:b/>
      <w:bCs/>
      <w:color w:val="E57200"/>
      <w:lang w:eastAsia="en-US"/>
    </w:rPr>
  </w:style>
  <w:style w:type="paragraph" w:customStyle="1" w:styleId="RVTableofContents">
    <w:name w:val="RV Table of Contents"/>
    <w:basedOn w:val="Normal"/>
    <w:uiPriority w:val="11"/>
    <w:qFormat/>
    <w:rsid w:val="00BA3BE8"/>
    <w:pPr>
      <w:keepNext/>
      <w:keepLines/>
      <w:spacing w:before="120" w:after="160"/>
    </w:pPr>
    <w:rPr>
      <w:rFonts w:cs="Rubik"/>
      <w:b/>
      <w:color w:val="E57200"/>
      <w:sz w:val="28"/>
      <w:szCs w:val="28"/>
    </w:rPr>
  </w:style>
  <w:style w:type="paragraph" w:customStyle="1" w:styleId="RVTableText0">
    <w:name w:val="RV Table Text"/>
    <w:basedOn w:val="RVtabletext"/>
    <w:link w:val="RVTableTextChar0"/>
    <w:uiPriority w:val="11"/>
    <w:rsid w:val="00A3581C"/>
    <w:rPr>
      <w:rFonts w:ascii="Circular Std Book" w:hAnsi="Circular Std Book" w:cs="Circular Std Book"/>
    </w:rPr>
  </w:style>
  <w:style w:type="character" w:customStyle="1" w:styleId="RVTableTextChar0">
    <w:name w:val="RV Table Text Char"/>
    <w:basedOn w:val="RVtabletextChar"/>
    <w:link w:val="RVTableText0"/>
    <w:uiPriority w:val="11"/>
    <w:rsid w:val="00A3581C"/>
    <w:rPr>
      <w:rFonts w:ascii="Circular Std Book" w:hAnsi="Circular Std Book" w:cs="Circular Std Book"/>
      <w:lang w:eastAsia="en-US"/>
    </w:rPr>
  </w:style>
  <w:style w:type="paragraph" w:customStyle="1" w:styleId="RVTitle">
    <w:name w:val="RV Title"/>
    <w:basedOn w:val="Normal"/>
    <w:link w:val="RVTitleChar"/>
    <w:uiPriority w:val="11"/>
    <w:qFormat/>
    <w:rsid w:val="00BA3BE8"/>
    <w:pPr>
      <w:ind w:left="3402"/>
    </w:pPr>
    <w:rPr>
      <w:rFonts w:cs="Rubik"/>
      <w:b/>
      <w:color w:val="FFFFFF"/>
      <w:sz w:val="50"/>
      <w:szCs w:val="50"/>
    </w:rPr>
  </w:style>
  <w:style w:type="character" w:customStyle="1" w:styleId="RVTitleChar">
    <w:name w:val="RV Title Char"/>
    <w:basedOn w:val="DefaultParagraphFont"/>
    <w:link w:val="RVTitle"/>
    <w:uiPriority w:val="11"/>
    <w:rsid w:val="00BA3BE8"/>
    <w:rPr>
      <w:rFonts w:ascii="Arial" w:hAnsi="Arial" w:cs="Rubik"/>
      <w:b/>
      <w:color w:val="FFFFFF"/>
      <w:sz w:val="50"/>
      <w:szCs w:val="50"/>
      <w:lang w:eastAsia="en-US"/>
    </w:rPr>
  </w:style>
  <w:style w:type="character" w:customStyle="1" w:styleId="TOC1Char">
    <w:name w:val="TOC 1 Char"/>
    <w:basedOn w:val="DefaultParagraphFont"/>
    <w:link w:val="TOC1"/>
    <w:uiPriority w:val="39"/>
    <w:rsid w:val="00071554"/>
    <w:rPr>
      <w:rFonts w:ascii="Arial" w:hAnsi="Arial"/>
      <w:b/>
      <w:noProof/>
      <w:lang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2F00"/>
    <w:pPr>
      <w:spacing w:before="480" w:line="276" w:lineRule="auto"/>
      <w:outlineLvl w:val="9"/>
    </w:pPr>
    <w:rPr>
      <w:rFonts w:asciiTheme="majorHAnsi" w:eastAsiaTheme="majorEastAsia" w:hAnsiTheme="majorHAnsi" w:cstheme="majorBidi"/>
      <w:b w:val="0"/>
      <w:bCs/>
      <w:color w:val="365F91" w:themeColor="accent1" w:themeShade="BF"/>
      <w:sz w:val="28"/>
      <w:lang w:val="en-US" w:eastAsia="ja-JP"/>
    </w:rPr>
  </w:style>
  <w:style w:type="paragraph" w:styleId="Header">
    <w:name w:val="header"/>
    <w:basedOn w:val="Normal"/>
    <w:link w:val="HeaderChar"/>
    <w:uiPriority w:val="99"/>
    <w:unhideWhenUsed/>
    <w:rsid w:val="009C622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C6226"/>
    <w:rPr>
      <w:rFonts w:ascii="Cambria" w:hAnsi="Cambria"/>
      <w:lang w:eastAsia="en-US"/>
    </w:rPr>
  </w:style>
  <w:style w:type="paragraph" w:styleId="Footer">
    <w:name w:val="footer"/>
    <w:basedOn w:val="Normal"/>
    <w:link w:val="FooterChar"/>
    <w:uiPriority w:val="8"/>
    <w:unhideWhenUsed/>
    <w:rsid w:val="009C622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8"/>
    <w:rsid w:val="009C6226"/>
    <w:rPr>
      <w:rFonts w:ascii="Cambria" w:hAnsi="Cambria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60"/>
    <w:qFormat/>
    <w:rsid w:val="00BA3BE8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60"/>
    <w:rsid w:val="00BA3BE8"/>
    <w:rPr>
      <w:rFonts w:ascii="Arial" w:hAnsi="Arial"/>
      <w:i/>
      <w:iCs/>
      <w:color w:val="4F81BD" w:themeColor="accent1"/>
      <w:lang w:eastAsia="en-US"/>
    </w:rPr>
  </w:style>
  <w:style w:type="character" w:styleId="SubtleEmphasis">
    <w:name w:val="Subtle Emphasis"/>
    <w:basedOn w:val="DefaultParagraphFont"/>
    <w:uiPriority w:val="65"/>
    <w:qFormat/>
    <w:rsid w:val="00BA3BE8"/>
    <w:rPr>
      <w:rFonts w:ascii="Arial" w:hAnsi="Arial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66"/>
    <w:qFormat/>
    <w:rsid w:val="00BA3BE8"/>
    <w:rPr>
      <w:rFonts w:ascii="Arial" w:hAnsi="Arial"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67"/>
    <w:qFormat/>
    <w:rsid w:val="00BA3BE8"/>
    <w:rPr>
      <w:rFonts w:ascii="Arial" w:hAnsi="Arial"/>
      <w:smallCaps/>
      <w:color w:val="5A5A5A" w:themeColor="text1" w:themeTint="A5"/>
    </w:rPr>
  </w:style>
  <w:style w:type="paragraph" w:styleId="ListParagraph">
    <w:name w:val="List Paragraph"/>
    <w:basedOn w:val="Normal"/>
    <w:uiPriority w:val="34"/>
    <w:qFormat/>
    <w:rsid w:val="00BA3BE8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73"/>
    <w:qFormat/>
    <w:rsid w:val="00BA3BE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73"/>
    <w:rsid w:val="00BA3BE8"/>
    <w:rPr>
      <w:rFonts w:ascii="Arial" w:hAnsi="Arial"/>
      <w:i/>
      <w:iCs/>
      <w:color w:val="404040" w:themeColor="text1" w:themeTint="BF"/>
      <w:lang w:eastAsia="en-US"/>
    </w:rPr>
  </w:style>
  <w:style w:type="paragraph" w:customStyle="1" w:styleId="RespectVictoriaNumberLowerAlphaIndent">
    <w:name w:val="Respect Victoria Number Lower Alpha Indent"/>
    <w:basedOn w:val="Normal"/>
    <w:uiPriority w:val="3"/>
    <w:qFormat/>
    <w:rsid w:val="00610F40"/>
    <w:pPr>
      <w:tabs>
        <w:tab w:val="num" w:pos="794"/>
      </w:tabs>
      <w:ind w:left="794" w:hanging="397"/>
    </w:pPr>
    <w:rPr>
      <w:rFonts w:ascii="Circular Std Book" w:eastAsia="Times" w:hAnsi="Circular Std Book"/>
    </w:rPr>
  </w:style>
  <w:style w:type="character" w:styleId="CommentReference">
    <w:name w:val="annotation reference"/>
    <w:basedOn w:val="DefaultParagraphFont"/>
    <w:uiPriority w:val="99"/>
    <w:semiHidden/>
    <w:unhideWhenUsed/>
    <w:rsid w:val="000107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1073D"/>
  </w:style>
  <w:style w:type="character" w:customStyle="1" w:styleId="CommentTextChar">
    <w:name w:val="Comment Text Char"/>
    <w:basedOn w:val="DefaultParagraphFont"/>
    <w:link w:val="CommentText"/>
    <w:uiPriority w:val="99"/>
    <w:rsid w:val="0001073D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07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073D"/>
    <w:rPr>
      <w:rFonts w:ascii="Arial" w:hAnsi="Arial"/>
      <w:b/>
      <w:bCs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38F0"/>
    <w:rPr>
      <w:rFonts w:asciiTheme="majorHAnsi" w:eastAsiaTheme="majorEastAsia" w:hAnsiTheme="majorHAnsi" w:cstheme="majorBidi"/>
      <w:i/>
      <w:iCs/>
      <w:color w:val="17365D" w:themeColor="text2" w:themeShade="B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38F0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C38F0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C38F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customStyle="1" w:styleId="DPCbodyaftertablefigure">
    <w:name w:val="DPC body after table/figure"/>
    <w:basedOn w:val="Normal"/>
    <w:uiPriority w:val="1"/>
    <w:rsid w:val="006C38F0"/>
    <w:pPr>
      <w:spacing w:before="240" w:after="160" w:line="300" w:lineRule="atLeast"/>
    </w:pPr>
    <w:rPr>
      <w:rFonts w:asciiTheme="minorHAnsi" w:eastAsia="Times" w:hAnsiTheme="minorHAnsi" w:cs="Arial"/>
      <w:color w:val="000000" w:themeColor="text1"/>
      <w:sz w:val="22"/>
      <w:szCs w:val="22"/>
    </w:rPr>
  </w:style>
  <w:style w:type="paragraph" w:customStyle="1" w:styleId="RVBodyNumbered">
    <w:name w:val="RV Body Numbered"/>
    <w:basedOn w:val="Normal"/>
    <w:uiPriority w:val="1"/>
    <w:qFormat/>
    <w:rsid w:val="00657C79"/>
    <w:pPr>
      <w:numPr>
        <w:numId w:val="17"/>
      </w:numPr>
      <w:spacing w:before="80" w:after="80"/>
    </w:pPr>
    <w:rPr>
      <w:rFonts w:eastAsia="Times" w:cs="Circular Std Book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4A7346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D61B0"/>
  </w:style>
  <w:style w:type="character" w:customStyle="1" w:styleId="eop">
    <w:name w:val="eop"/>
    <w:basedOn w:val="DefaultParagraphFont"/>
    <w:rsid w:val="000D61B0"/>
  </w:style>
  <w:style w:type="paragraph" w:customStyle="1" w:styleId="paragraph">
    <w:name w:val="paragraph"/>
    <w:basedOn w:val="Normal"/>
    <w:rsid w:val="008C7E3B"/>
    <w:rPr>
      <w:rFonts w:ascii="Calibri" w:eastAsiaTheme="minorHAnsi" w:hAnsi="Calibri" w:cs="Calibri"/>
      <w:sz w:val="22"/>
      <w:szCs w:val="22"/>
      <w:lang w:eastAsia="en-AU"/>
    </w:rPr>
  </w:style>
  <w:style w:type="character" w:styleId="Strong">
    <w:name w:val="Strong"/>
    <w:basedOn w:val="DefaultParagraphFont"/>
    <w:uiPriority w:val="22"/>
    <w:qFormat/>
    <w:rsid w:val="00972B46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3B450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AU"/>
    </w:rPr>
  </w:style>
  <w:style w:type="paragraph" w:customStyle="1" w:styleId="DHHSbody">
    <w:name w:val="DHHS body"/>
    <w:qFormat/>
    <w:rsid w:val="00504852"/>
    <w:pPr>
      <w:spacing w:after="120" w:line="270" w:lineRule="atLeast"/>
    </w:pPr>
    <w:rPr>
      <w:rFonts w:ascii="Arial" w:eastAsia="Times" w:hAnsi="Arial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8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8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0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1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5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6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4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4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0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8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91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9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70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4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1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37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image" Target="media/image1.jpg"/><Relationship Id="rId26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hyperlink" Target="https://intouch.org.au/" TargetMode="Externa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www.safesteps.org.au/our-services/services-for-women-children/family-violence-webchat-support/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://www.ntv.org.au" TargetMode="Externa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hyperlink" Target="https://ntv.org.au/" TargetMode="External"/><Relationship Id="rId28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yperlink" Target="https://www.safesteps.org.au/our-services/services-for-women-children/family-violence-webchat-support/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hyperlink" Target="https://intouch.org.au/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B324138F24EC4FABC6AE28861E17EF" ma:contentTypeVersion="4" ma:contentTypeDescription="Create a new document." ma:contentTypeScope="" ma:versionID="607493e6bf6fbaf3ab2d1dc25a35abb4">
  <xsd:schema xmlns:xsd="http://www.w3.org/2001/XMLSchema" xmlns:xs="http://www.w3.org/2001/XMLSchema" xmlns:p="http://schemas.microsoft.com/office/2006/metadata/properties" xmlns:ns2="4f7cd56b-7ab3-46ca-a86d-523b783b98f3" xmlns:ns3="08d5586c-054b-45aa-9ec4-445d4734b9af" targetNamespace="http://schemas.microsoft.com/office/2006/metadata/properties" ma:root="true" ma:fieldsID="17b77f140397694cbdbf0130974df635" ns2:_="" ns3:_="">
    <xsd:import namespace="4f7cd56b-7ab3-46ca-a86d-523b783b98f3"/>
    <xsd:import namespace="08d5586c-054b-45aa-9ec4-445d4734b9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7cd56b-7ab3-46ca-a86d-523b783b98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d5586c-054b-45aa-9ec4-445d4734b9a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��< ? x m l   v e r s i o n = " 1 . 0 "   e n c o d i n g = " u t f - 1 6 " ? > < K a p i s h F i l e n a m e T o U r i M a p p i n g s   x m l n s : x s i = " h t t p : / / w w w . w 3 . o r g / 2 0 0 1 / X M L S c h e m a - i n s t a n c e "   x m l n s : x s d = " h t t p : / / w w w . w 3 . o r g / 2 0 0 1 / X M L S c h e m a " / > 
</file>

<file path=customXml/itemProps1.xml><?xml version="1.0" encoding="utf-8"?>
<ds:datastoreItem xmlns:ds="http://schemas.openxmlformats.org/officeDocument/2006/customXml" ds:itemID="{10835D02-B0BB-4FA2-BE1A-7E79272A6C9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F175084-BAB0-4C56-9D51-DE1D09921D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7cd56b-7ab3-46ca-a86d-523b783b98f3"/>
    <ds:schemaRef ds:uri="08d5586c-054b-45aa-9ec4-445d4734b9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CE903B-510A-4EE5-B8E3-C343533379A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28ED8D7-0789-4399-82C7-350BD24E8AEB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A5ED776-A24A-453B-9B3D-3B2C299D86A8}">
  <ds:schemaRefs>
    <ds:schemaRef ds:uri="http://www.w3.org/2001/XMLSchem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14</Words>
  <Characters>122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Health and Human Services</Company>
  <LinksUpToDate>false</LinksUpToDate>
  <CharactersWithSpaces>143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Laura Gillis (RespectVictoria)</cp:lastModifiedBy>
  <cp:revision>2</cp:revision>
  <cp:lastPrinted>2017-07-07T00:32:00Z</cp:lastPrinted>
  <dcterms:created xsi:type="dcterms:W3CDTF">2022-11-11T00:47:00Z</dcterms:created>
  <dcterms:modified xsi:type="dcterms:W3CDTF">2022-11-11T00:47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  <property fmtid="{D5CDD505-2E9C-101B-9397-08002B2CF9AE}" pid="3" name="ContentTypeId">
    <vt:lpwstr>0x01010080B324138F24EC4FABC6AE28861E17EF</vt:lpwstr>
  </property>
  <property fmtid="{D5CDD505-2E9C-101B-9397-08002B2CF9AE}" pid="4" name="MSIP_Label_7158ebbd-6c5e-441f-bfc9-4eb8c11e3978_Enabled">
    <vt:lpwstr>True</vt:lpwstr>
  </property>
  <property fmtid="{D5CDD505-2E9C-101B-9397-08002B2CF9AE}" pid="5" name="MSIP_Label_7158ebbd-6c5e-441f-bfc9-4eb8c11e3978_SiteId">
    <vt:lpwstr>722ea0be-3e1c-4b11-ad6f-9401d6856e24</vt:lpwstr>
  </property>
  <property fmtid="{D5CDD505-2E9C-101B-9397-08002B2CF9AE}" pid="6" name="MSIP_Label_7158ebbd-6c5e-441f-bfc9-4eb8c11e3978_Owner">
    <vt:lpwstr>Luke.Butler@respectvictoria.vic.gov.au</vt:lpwstr>
  </property>
  <property fmtid="{D5CDD505-2E9C-101B-9397-08002B2CF9AE}" pid="7" name="MSIP_Label_7158ebbd-6c5e-441f-bfc9-4eb8c11e3978_SetDate">
    <vt:lpwstr>2020-03-26T07:27:58.5650443Z</vt:lpwstr>
  </property>
  <property fmtid="{D5CDD505-2E9C-101B-9397-08002B2CF9AE}" pid="8" name="MSIP_Label_7158ebbd-6c5e-441f-bfc9-4eb8c11e3978_Name">
    <vt:lpwstr>OFFICIAL</vt:lpwstr>
  </property>
  <property fmtid="{D5CDD505-2E9C-101B-9397-08002B2CF9AE}" pid="9" name="MSIP_Label_7158ebbd-6c5e-441f-bfc9-4eb8c11e3978_Application">
    <vt:lpwstr>Microsoft Azure Information Protection</vt:lpwstr>
  </property>
  <property fmtid="{D5CDD505-2E9C-101B-9397-08002B2CF9AE}" pid="10" name="MSIP_Label_7158ebbd-6c5e-441f-bfc9-4eb8c11e3978_Extended_MSFT_Method">
    <vt:lpwstr>Manual</vt:lpwstr>
  </property>
  <property fmtid="{D5CDD505-2E9C-101B-9397-08002B2CF9AE}" pid="11" name="_ExtendedDescription">
    <vt:lpwstr/>
  </property>
  <property fmtid="{D5CDD505-2E9C-101B-9397-08002B2CF9AE}" pid="12" name="MediaServiceImageTags">
    <vt:lpwstr/>
  </property>
</Properties>
</file>